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018DA" w14:textId="274F01C1" w:rsidR="005A6BBD" w:rsidRPr="003B2ACA" w:rsidRDefault="002E7BF3" w:rsidP="005A6BBD">
      <w:pPr>
        <w:spacing w:after="720" w:line="480" w:lineRule="auto"/>
        <w:jc w:val="center"/>
        <w:rPr>
          <w:caps/>
          <w:szCs w:val="24"/>
        </w:rPr>
      </w:pPr>
      <w:bookmarkStart w:id="0" w:name="_Hlk23283449"/>
      <w:bookmarkEnd w:id="0"/>
      <w:r w:rsidRPr="002E7BF3">
        <w:rPr>
          <w:caps/>
          <w:szCs w:val="24"/>
        </w:rPr>
        <w:t xml:space="preserve">Dos Attack against HTTP protocol using incomplete request </w:t>
      </w:r>
      <w:r>
        <w:rPr>
          <w:caps/>
          <w:szCs w:val="24"/>
        </w:rPr>
        <w:t xml:space="preserve">            </w:t>
      </w:r>
      <w:r w:rsidRPr="002E7BF3">
        <w:rPr>
          <w:caps/>
          <w:szCs w:val="24"/>
        </w:rPr>
        <w:t>and</w:t>
      </w:r>
      <w:r>
        <w:rPr>
          <w:caps/>
          <w:szCs w:val="24"/>
        </w:rPr>
        <w:t xml:space="preserve"> </w:t>
      </w:r>
      <w:r w:rsidRPr="002E7BF3">
        <w:rPr>
          <w:caps/>
          <w:szCs w:val="24"/>
        </w:rPr>
        <w:t>its detection</w:t>
      </w:r>
    </w:p>
    <w:p w14:paraId="7A860B47" w14:textId="3254A7F4" w:rsidR="005A6BBD" w:rsidRDefault="005A6BBD" w:rsidP="005A6BBD">
      <w:pPr>
        <w:contextualSpacing/>
        <w:jc w:val="center"/>
        <w:rPr>
          <w:szCs w:val="24"/>
        </w:rPr>
      </w:pPr>
      <w:r>
        <w:rPr>
          <w:szCs w:val="24"/>
        </w:rPr>
        <w:t xml:space="preserve">A </w:t>
      </w:r>
      <w:r w:rsidR="006F737B">
        <w:rPr>
          <w:szCs w:val="24"/>
        </w:rPr>
        <w:t>Capstone Project Report</w:t>
      </w:r>
    </w:p>
    <w:p w14:paraId="036BA9D1" w14:textId="28F5B202" w:rsidR="005A6BBD" w:rsidRDefault="005A6BBD" w:rsidP="005A6BBD">
      <w:pPr>
        <w:contextualSpacing/>
        <w:jc w:val="center"/>
        <w:rPr>
          <w:szCs w:val="24"/>
        </w:rPr>
      </w:pPr>
      <w:r>
        <w:rPr>
          <w:szCs w:val="24"/>
        </w:rPr>
        <w:t>Submitted to the Faculty</w:t>
      </w:r>
    </w:p>
    <w:p w14:paraId="545E76B0" w14:textId="77777777" w:rsidR="005A6BBD" w:rsidRDefault="005A6BBD" w:rsidP="005A6BBD">
      <w:pPr>
        <w:contextualSpacing/>
        <w:jc w:val="center"/>
        <w:rPr>
          <w:szCs w:val="24"/>
        </w:rPr>
      </w:pPr>
      <w:r>
        <w:rPr>
          <w:szCs w:val="24"/>
        </w:rPr>
        <w:t>of the</w:t>
      </w:r>
    </w:p>
    <w:p w14:paraId="5378F8D0" w14:textId="1CC3F009" w:rsidR="005A6BBD" w:rsidRDefault="006F737B" w:rsidP="005A6BBD">
      <w:pPr>
        <w:spacing w:after="960"/>
        <w:jc w:val="center"/>
        <w:rPr>
          <w:szCs w:val="24"/>
        </w:rPr>
      </w:pPr>
      <w:r>
        <w:rPr>
          <w:szCs w:val="24"/>
        </w:rPr>
        <w:t>Bennett University</w:t>
      </w:r>
    </w:p>
    <w:p w14:paraId="62EE28DD" w14:textId="77777777" w:rsidR="005A6BBD" w:rsidRDefault="005A6BBD" w:rsidP="005A6BBD">
      <w:pPr>
        <w:jc w:val="center"/>
        <w:rPr>
          <w:szCs w:val="24"/>
        </w:rPr>
      </w:pPr>
      <w:r>
        <w:rPr>
          <w:szCs w:val="24"/>
        </w:rPr>
        <w:t>By</w:t>
      </w:r>
    </w:p>
    <w:p w14:paraId="65A2964D" w14:textId="63B2E290" w:rsidR="005A6BBD" w:rsidRDefault="00B71E40" w:rsidP="006F737B">
      <w:pPr>
        <w:spacing w:after="0"/>
        <w:jc w:val="center"/>
        <w:rPr>
          <w:szCs w:val="24"/>
        </w:rPr>
      </w:pPr>
      <w:r>
        <w:rPr>
          <w:szCs w:val="24"/>
        </w:rPr>
        <w:t>MAYANK AGARWAL</w:t>
      </w:r>
    </w:p>
    <w:p w14:paraId="19034994" w14:textId="03F2897B" w:rsidR="006F737B" w:rsidRDefault="007B4A01" w:rsidP="006F737B">
      <w:pPr>
        <w:spacing w:after="0"/>
        <w:jc w:val="center"/>
        <w:rPr>
          <w:szCs w:val="24"/>
        </w:rPr>
      </w:pPr>
      <w:r>
        <w:rPr>
          <w:szCs w:val="24"/>
        </w:rPr>
        <w:t>E16CSE145</w:t>
      </w:r>
      <w:r>
        <w:rPr>
          <w:szCs w:val="24"/>
        </w:rPr>
        <w:tab/>
      </w:r>
    </w:p>
    <w:p w14:paraId="107493B4" w14:textId="77777777" w:rsidR="006F737B" w:rsidRDefault="006F737B" w:rsidP="006F737B">
      <w:pPr>
        <w:spacing w:after="960"/>
        <w:rPr>
          <w:szCs w:val="24"/>
        </w:rPr>
      </w:pPr>
    </w:p>
    <w:p w14:paraId="296CF705" w14:textId="3EC78880" w:rsidR="005A6BBD" w:rsidRDefault="005A6BBD" w:rsidP="005A6BBD">
      <w:pPr>
        <w:contextualSpacing/>
        <w:jc w:val="center"/>
        <w:rPr>
          <w:szCs w:val="24"/>
        </w:rPr>
      </w:pPr>
      <w:r>
        <w:rPr>
          <w:szCs w:val="24"/>
        </w:rPr>
        <w:t>In Partial Fulfillment</w:t>
      </w:r>
      <w:r w:rsidR="001B1F68">
        <w:rPr>
          <w:szCs w:val="24"/>
        </w:rPr>
        <w:t xml:space="preserve"> of the Requirements</w:t>
      </w:r>
    </w:p>
    <w:p w14:paraId="544D35A2" w14:textId="77777777" w:rsidR="005A6BBD" w:rsidRDefault="005A6BBD" w:rsidP="005A6BBD">
      <w:pPr>
        <w:contextualSpacing/>
        <w:jc w:val="center"/>
        <w:rPr>
          <w:szCs w:val="24"/>
        </w:rPr>
      </w:pPr>
      <w:r>
        <w:rPr>
          <w:szCs w:val="24"/>
        </w:rPr>
        <w:t>for the Degree of</w:t>
      </w:r>
    </w:p>
    <w:p w14:paraId="310F783F" w14:textId="667DEBD3" w:rsidR="005A6BBD" w:rsidRDefault="006F737B" w:rsidP="005A6BBD">
      <w:pPr>
        <w:spacing w:after="960"/>
        <w:jc w:val="center"/>
        <w:rPr>
          <w:szCs w:val="24"/>
        </w:rPr>
      </w:pPr>
      <w:r>
        <w:rPr>
          <w:szCs w:val="24"/>
        </w:rPr>
        <w:t>Bachelor of Technology</w:t>
      </w:r>
    </w:p>
    <w:p w14:paraId="07CCF564" w14:textId="4D82CF2D" w:rsidR="00B31972" w:rsidRDefault="00B31972" w:rsidP="005A6BBD">
      <w:pPr>
        <w:spacing w:after="960"/>
        <w:jc w:val="center"/>
        <w:rPr>
          <w:szCs w:val="24"/>
        </w:rPr>
      </w:pPr>
      <w:r>
        <w:rPr>
          <w:noProof/>
          <w:szCs w:val="24"/>
        </w:rPr>
        <w:drawing>
          <wp:inline distT="0" distB="0" distL="0" distR="0" wp14:anchorId="2E52E1F7" wp14:editId="48FCB25F">
            <wp:extent cx="1095375" cy="1280161"/>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9846" cy="1285386"/>
                    </a:xfrm>
                    <a:prstGeom prst="rect">
                      <a:avLst/>
                    </a:prstGeom>
                  </pic:spPr>
                </pic:pic>
              </a:graphicData>
            </a:graphic>
          </wp:inline>
        </w:drawing>
      </w:r>
    </w:p>
    <w:p w14:paraId="4FEE8145" w14:textId="29DB5828" w:rsidR="005A6BBD" w:rsidRDefault="005A6BBD" w:rsidP="006F737B">
      <w:pPr>
        <w:contextualSpacing/>
        <w:jc w:val="center"/>
        <w:rPr>
          <w:szCs w:val="24"/>
        </w:rPr>
      </w:pPr>
      <w:r>
        <w:rPr>
          <w:szCs w:val="24"/>
        </w:rPr>
        <w:t xml:space="preserve">Major Department: </w:t>
      </w:r>
      <w:r w:rsidR="006F737B">
        <w:rPr>
          <w:szCs w:val="24"/>
        </w:rPr>
        <w:t>Computer Science Engineering</w:t>
      </w:r>
      <w:r>
        <w:rPr>
          <w:szCs w:val="24"/>
        </w:rPr>
        <w:t xml:space="preserve"> </w:t>
      </w:r>
    </w:p>
    <w:p w14:paraId="0BE20CB6" w14:textId="48D8B648" w:rsidR="005A6BBD" w:rsidRDefault="006F737B" w:rsidP="005A6BBD">
      <w:pPr>
        <w:spacing w:after="960"/>
        <w:jc w:val="center"/>
        <w:rPr>
          <w:szCs w:val="24"/>
        </w:rPr>
      </w:pPr>
      <w:r>
        <w:rPr>
          <w:szCs w:val="24"/>
        </w:rPr>
        <w:t>October 2019</w:t>
      </w:r>
    </w:p>
    <w:p w14:paraId="13FEEDFF" w14:textId="21E9DAA4" w:rsidR="00510298" w:rsidRDefault="006F737B" w:rsidP="003C4079">
      <w:pPr>
        <w:spacing w:after="0"/>
        <w:contextualSpacing/>
        <w:jc w:val="center"/>
      </w:pPr>
      <w:r w:rsidRPr="006F737B">
        <w:rPr>
          <w:szCs w:val="24"/>
        </w:rPr>
        <w:t>Greater Noida-201310, U</w:t>
      </w:r>
      <w:r>
        <w:rPr>
          <w:szCs w:val="24"/>
        </w:rPr>
        <w:t>ttar Pradesh,</w:t>
      </w:r>
      <w:r w:rsidRPr="006F737B">
        <w:rPr>
          <w:szCs w:val="24"/>
        </w:rPr>
        <w:t xml:space="preserve"> India</w:t>
      </w:r>
      <w:r w:rsidR="003C4079">
        <w:rPr>
          <w:szCs w:val="24"/>
        </w:rPr>
        <w:br w:type="page"/>
      </w:r>
    </w:p>
    <w:p w14:paraId="53B17D65" w14:textId="77777777" w:rsidR="009404E5" w:rsidRPr="00457644" w:rsidRDefault="009404E5" w:rsidP="009404E5">
      <w:pPr>
        <w:pStyle w:val="Heading1"/>
        <w:rPr>
          <w:sz w:val="32"/>
          <w:szCs w:val="32"/>
        </w:rPr>
      </w:pPr>
      <w:r w:rsidRPr="00457644">
        <w:rPr>
          <w:sz w:val="32"/>
          <w:szCs w:val="32"/>
        </w:rPr>
        <w:lastRenderedPageBreak/>
        <w:t>CERTIFICATE</w:t>
      </w:r>
    </w:p>
    <w:p w14:paraId="5B245C63" w14:textId="77777777" w:rsidR="009404E5" w:rsidRDefault="009404E5" w:rsidP="009404E5">
      <w:pPr>
        <w:spacing w:line="360" w:lineRule="auto"/>
        <w:rPr>
          <w:b/>
        </w:rPr>
      </w:pPr>
      <w:r>
        <w:rPr>
          <w:b/>
        </w:rPr>
        <w:tab/>
      </w:r>
    </w:p>
    <w:p w14:paraId="43E25895" w14:textId="77777777" w:rsidR="000F73FF" w:rsidRDefault="009404E5" w:rsidP="000F73FF">
      <w:pPr>
        <w:pStyle w:val="BodyDoubleSpace05FirstLine"/>
        <w:ind w:left="720" w:firstLine="0"/>
        <w:rPr>
          <w:bCs/>
        </w:rPr>
      </w:pPr>
      <w:r>
        <w:t xml:space="preserve">I hereby certify that the work which is being presented in the B.Tech. Capstone Project Report entitled </w:t>
      </w:r>
      <w:r>
        <w:rPr>
          <w:b/>
        </w:rPr>
        <w:t>“</w:t>
      </w:r>
      <w:r w:rsidR="00BF2E0B" w:rsidRPr="00BF2E0B">
        <w:rPr>
          <w:b/>
        </w:rPr>
        <w:t>Dos Attack against HTTP protocol using incomplete request and its detection</w:t>
      </w:r>
      <w:r>
        <w:rPr>
          <w:b/>
        </w:rPr>
        <w:t xml:space="preserve">”, </w:t>
      </w:r>
      <w:r>
        <w:t xml:space="preserve">in partial fulfillment of the requirements for the award of the </w:t>
      </w:r>
      <w:r>
        <w:rPr>
          <w:b/>
          <w:bCs/>
        </w:rPr>
        <w:t>Bachelor  of Technology</w:t>
      </w:r>
      <w:r>
        <w:rPr>
          <w:b/>
        </w:rPr>
        <w:t xml:space="preserve"> </w:t>
      </w:r>
      <w:r>
        <w:rPr>
          <w:b/>
          <w:bCs/>
        </w:rPr>
        <w:t>in Computer Science &amp; Engineering</w:t>
      </w:r>
      <w:r>
        <w:t xml:space="preserve"> and submitted to the Department of Computer Science &amp; Engineering of Bennett University Greater Noida UP is an authentic record of my own work carried out during a period from July  2019 to November 2019.</w:t>
      </w:r>
      <w:r>
        <w:rPr>
          <w:bCs/>
        </w:rPr>
        <w:t xml:space="preserve"> </w:t>
      </w:r>
    </w:p>
    <w:p w14:paraId="3FA9C904" w14:textId="77777777" w:rsidR="000F73FF" w:rsidRDefault="000F73FF" w:rsidP="000F73FF">
      <w:pPr>
        <w:pStyle w:val="BodyDoubleSpace05FirstLine"/>
        <w:ind w:left="720" w:firstLine="0"/>
        <w:rPr>
          <w:bCs/>
        </w:rPr>
      </w:pPr>
    </w:p>
    <w:p w14:paraId="09EF3E86" w14:textId="5D6D2824" w:rsidR="009404E5" w:rsidRPr="000F73FF" w:rsidRDefault="009404E5" w:rsidP="000F73FF">
      <w:pPr>
        <w:pStyle w:val="BodyDoubleSpace05FirstLine"/>
        <w:ind w:left="720" w:firstLine="0"/>
        <w:rPr>
          <w:bCs/>
        </w:rPr>
      </w:pPr>
      <w:r>
        <w:t>The matter presented in this thesis has not been submitted by me for the award of any other degree elsewhere.</w:t>
      </w:r>
    </w:p>
    <w:p w14:paraId="08336E2F" w14:textId="3816B633" w:rsidR="0024427A" w:rsidRDefault="0024427A" w:rsidP="009404E5">
      <w:pPr>
        <w:spacing w:line="360" w:lineRule="auto"/>
        <w:jc w:val="both"/>
        <w:rPr>
          <w:szCs w:val="24"/>
        </w:rPr>
      </w:pPr>
    </w:p>
    <w:p w14:paraId="5A58940C" w14:textId="77777777" w:rsidR="0024427A" w:rsidRDefault="0024427A" w:rsidP="009404E5">
      <w:pPr>
        <w:spacing w:line="360" w:lineRule="auto"/>
        <w:jc w:val="both"/>
        <w:rPr>
          <w:szCs w:val="24"/>
        </w:rPr>
      </w:pPr>
    </w:p>
    <w:p w14:paraId="0251F154" w14:textId="405DE9F3" w:rsidR="009404E5" w:rsidRPr="00A22253" w:rsidRDefault="009404E5" w:rsidP="0024427A">
      <w:pPr>
        <w:pStyle w:val="BodyDoubleSpace05FirstLine"/>
        <w:jc w:val="right"/>
        <w:rPr>
          <w:b/>
          <w:bCs/>
        </w:rPr>
      </w:pPr>
      <w:r w:rsidRPr="00A22253">
        <w:t>Signature of Candidate</w:t>
      </w:r>
    </w:p>
    <w:p w14:paraId="1CA3DFAF" w14:textId="46E8A7B1" w:rsidR="009404E5" w:rsidRPr="00A22253" w:rsidRDefault="00793389" w:rsidP="0024427A">
      <w:pPr>
        <w:pStyle w:val="BodyDoubleSpace05FirstLine"/>
        <w:jc w:val="right"/>
      </w:pPr>
      <w:r>
        <w:t>MAYANK AGARWAL</w:t>
      </w:r>
    </w:p>
    <w:p w14:paraId="3BBF3944" w14:textId="09405AD1" w:rsidR="00EE7C1A" w:rsidRPr="00A22253" w:rsidRDefault="00793389" w:rsidP="0024427A">
      <w:pPr>
        <w:pStyle w:val="BodyDoubleSpace05FirstLine"/>
        <w:jc w:val="right"/>
      </w:pPr>
      <w:r>
        <w:t>E16CSE145</w:t>
      </w:r>
    </w:p>
    <w:p w14:paraId="4A955ED7" w14:textId="77777777" w:rsidR="00AB4C7D" w:rsidRDefault="009404E5" w:rsidP="0024427A">
      <w:pPr>
        <w:pStyle w:val="BodyDoubleSpace05FirstLine"/>
      </w:pPr>
      <w:r>
        <w:t>This is to certify that the above statement made by the candidate is correct to the best of my knowledge.</w:t>
      </w:r>
    </w:p>
    <w:p w14:paraId="1C71BC0F" w14:textId="6ACC5A4D" w:rsidR="00AB4C7D" w:rsidRDefault="00AB4C7D" w:rsidP="00AB4C7D">
      <w:pPr>
        <w:spacing w:line="360" w:lineRule="auto"/>
        <w:jc w:val="both"/>
        <w:rPr>
          <w:szCs w:val="24"/>
        </w:rPr>
      </w:pPr>
    </w:p>
    <w:p w14:paraId="501D0F27" w14:textId="77777777" w:rsidR="00AB4C7D" w:rsidRPr="00AB4C7D" w:rsidRDefault="00AB4C7D" w:rsidP="00C001AA">
      <w:pPr>
        <w:pStyle w:val="BodyDoubleSpace05FirstLine"/>
        <w:ind w:firstLine="0"/>
      </w:pPr>
      <w:r w:rsidRPr="00AB4C7D">
        <w:t>Head</w:t>
      </w:r>
    </w:p>
    <w:p w14:paraId="62C0BFAC" w14:textId="77777777" w:rsidR="00BF2E0B" w:rsidRDefault="00AB4C7D" w:rsidP="00C001AA">
      <w:pPr>
        <w:pStyle w:val="BodyDoubleSpace05FirstLine"/>
        <w:ind w:firstLine="0"/>
      </w:pPr>
      <w:r w:rsidRPr="00AB4C7D">
        <w:t xml:space="preserve">Computer Science Engineering Department </w:t>
      </w:r>
    </w:p>
    <w:p w14:paraId="23501EBF" w14:textId="44754ABB" w:rsidR="00510298" w:rsidRPr="00DC65B2" w:rsidRDefault="00AB4C7D" w:rsidP="00C001AA">
      <w:pPr>
        <w:pStyle w:val="BodyDoubleSpace05FirstLine"/>
        <w:ind w:firstLine="0"/>
      </w:pPr>
      <w:r w:rsidRPr="00AB4C7D">
        <w:t>Bennett University Greater Noida UP</w:t>
      </w:r>
    </w:p>
    <w:p w14:paraId="53B83CE8" w14:textId="77777777" w:rsidR="00510298" w:rsidRDefault="00510298" w:rsidP="003C4079">
      <w:pPr>
        <w:sectPr w:rsidR="00510298" w:rsidSect="00415C63">
          <w:pgSz w:w="12240" w:h="15840"/>
          <w:pgMar w:top="1440" w:right="1440" w:bottom="1440" w:left="1440" w:header="720" w:footer="1080" w:gutter="0"/>
          <w:cols w:space="720"/>
          <w:docGrid w:linePitch="360"/>
        </w:sectPr>
      </w:pPr>
    </w:p>
    <w:p w14:paraId="5E0580F9" w14:textId="1F7AA3FA" w:rsidR="000C0BB1" w:rsidRPr="003915E0" w:rsidRDefault="000C0BB1" w:rsidP="000C0BB1">
      <w:pPr>
        <w:pStyle w:val="GS-MajorHeading"/>
        <w:rPr>
          <w:sz w:val="32"/>
          <w:szCs w:val="32"/>
        </w:rPr>
      </w:pPr>
      <w:bookmarkStart w:id="1" w:name="_Toc410392371"/>
      <w:bookmarkStart w:id="2" w:name="_Toc23530110"/>
      <w:r w:rsidRPr="003915E0">
        <w:rPr>
          <w:sz w:val="32"/>
          <w:szCs w:val="32"/>
        </w:rPr>
        <w:lastRenderedPageBreak/>
        <w:t>ABSTRACT</w:t>
      </w:r>
      <w:bookmarkEnd w:id="1"/>
      <w:bookmarkEnd w:id="2"/>
    </w:p>
    <w:p w14:paraId="64D9CFEA" w14:textId="2595E1EC" w:rsidR="003C28F3" w:rsidRDefault="005C5BB2" w:rsidP="00457644">
      <w:pPr>
        <w:pStyle w:val="BodyDoubleSpace05FirstLine"/>
        <w:ind w:left="720" w:firstLine="0"/>
      </w:pPr>
      <w:r w:rsidRPr="003915E0">
        <w:rPr>
          <w:szCs w:val="24"/>
        </w:rPr>
        <w:t>HTTP defines how the messages are transmitted and formatted</w:t>
      </w:r>
      <w:r w:rsidR="00F053D3" w:rsidRPr="003915E0">
        <w:rPr>
          <w:szCs w:val="24"/>
        </w:rPr>
        <w:t xml:space="preserve"> to the servers</w:t>
      </w:r>
      <w:r w:rsidRPr="003915E0">
        <w:rPr>
          <w:szCs w:val="24"/>
        </w:rPr>
        <w:t xml:space="preserve"> over the internet. It also helps to make TCP connection smoother and </w:t>
      </w:r>
      <w:r w:rsidR="00F053D3" w:rsidRPr="003915E0">
        <w:rPr>
          <w:szCs w:val="24"/>
        </w:rPr>
        <w:t xml:space="preserve">an </w:t>
      </w:r>
      <w:r w:rsidRPr="003915E0">
        <w:rPr>
          <w:szCs w:val="24"/>
        </w:rPr>
        <w:t xml:space="preserve">efficient one. But still this protocol is not safe to use and there are vulnerabilities which are not discovered yet. This report focuses on </w:t>
      </w:r>
      <w:r w:rsidR="00F053D3" w:rsidRPr="003915E0">
        <w:rPr>
          <w:szCs w:val="24"/>
        </w:rPr>
        <w:t xml:space="preserve">basics of HTTP and </w:t>
      </w:r>
      <w:r w:rsidRPr="003915E0">
        <w:rPr>
          <w:szCs w:val="24"/>
        </w:rPr>
        <w:t xml:space="preserve">some of the threat vectors which could </w:t>
      </w:r>
      <w:r w:rsidR="00A450BE" w:rsidRPr="003915E0">
        <w:rPr>
          <w:szCs w:val="24"/>
        </w:rPr>
        <w:t>gave</w:t>
      </w:r>
      <w:r w:rsidRPr="003915E0">
        <w:rPr>
          <w:szCs w:val="24"/>
        </w:rPr>
        <w:t xml:space="preserve"> one </w:t>
      </w:r>
      <w:r w:rsidR="00A450BE" w:rsidRPr="003915E0">
        <w:rPr>
          <w:szCs w:val="24"/>
        </w:rPr>
        <w:t xml:space="preserve">a </w:t>
      </w:r>
      <w:r w:rsidRPr="003915E0">
        <w:rPr>
          <w:szCs w:val="24"/>
        </w:rPr>
        <w:t>know</w:t>
      </w:r>
      <w:r w:rsidR="00A450BE" w:rsidRPr="003915E0">
        <w:rPr>
          <w:szCs w:val="24"/>
        </w:rPr>
        <w:t>ledge</w:t>
      </w:r>
      <w:r w:rsidRPr="003915E0">
        <w:rPr>
          <w:szCs w:val="24"/>
        </w:rPr>
        <w:t xml:space="preserve"> </w:t>
      </w:r>
      <w:r w:rsidR="00A450BE" w:rsidRPr="003915E0">
        <w:rPr>
          <w:szCs w:val="24"/>
        </w:rPr>
        <w:t>how attacks are done in real life</w:t>
      </w:r>
      <w:r w:rsidRPr="003915E0">
        <w:rPr>
          <w:szCs w:val="24"/>
        </w:rPr>
        <w:t xml:space="preserve"> </w:t>
      </w:r>
      <w:r w:rsidR="00A450BE" w:rsidRPr="003915E0">
        <w:rPr>
          <w:szCs w:val="24"/>
        </w:rPr>
        <w:t>and</w:t>
      </w:r>
      <w:r w:rsidRPr="003915E0">
        <w:rPr>
          <w:szCs w:val="24"/>
        </w:rPr>
        <w:t xml:space="preserve"> briefs about some of the defense mechanism to be </w:t>
      </w:r>
      <w:r w:rsidR="00F053D3" w:rsidRPr="003915E0">
        <w:rPr>
          <w:szCs w:val="24"/>
        </w:rPr>
        <w:t xml:space="preserve">followed to </w:t>
      </w:r>
      <w:r w:rsidRPr="003915E0">
        <w:rPr>
          <w:szCs w:val="24"/>
        </w:rPr>
        <w:t>protect</w:t>
      </w:r>
      <w:r w:rsidR="00F053D3" w:rsidRPr="003915E0">
        <w:rPr>
          <w:szCs w:val="24"/>
        </w:rPr>
        <w:t xml:space="preserve"> our important data</w:t>
      </w:r>
      <w:r w:rsidRPr="003915E0">
        <w:rPr>
          <w:szCs w:val="24"/>
        </w:rPr>
        <w:t xml:space="preserve"> by the attacks.</w:t>
      </w:r>
      <w:r w:rsidR="00A450BE" w:rsidRPr="003915E0">
        <w:rPr>
          <w:szCs w:val="24"/>
        </w:rPr>
        <w:t xml:space="preserve"> </w:t>
      </w:r>
      <w:r w:rsidR="00533862" w:rsidRPr="003915E0">
        <w:rPr>
          <w:szCs w:val="24"/>
        </w:rPr>
        <w:t xml:space="preserve">In this project I checked </w:t>
      </w:r>
      <w:r w:rsidR="00F053D3" w:rsidRPr="003915E0">
        <w:rPr>
          <w:szCs w:val="24"/>
        </w:rPr>
        <w:t xml:space="preserve">different </w:t>
      </w:r>
      <w:r w:rsidR="00533862" w:rsidRPr="003915E0">
        <w:rPr>
          <w:szCs w:val="24"/>
        </w:rPr>
        <w:t>threat vectors of HTTP</w:t>
      </w:r>
      <w:r w:rsidR="00F45A92" w:rsidRPr="003915E0">
        <w:rPr>
          <w:szCs w:val="24"/>
        </w:rPr>
        <w:t>/2</w:t>
      </w:r>
      <w:r w:rsidR="00533862" w:rsidRPr="003915E0">
        <w:rPr>
          <w:szCs w:val="24"/>
        </w:rPr>
        <w:t xml:space="preserve"> by launching denial of service attacks </w:t>
      </w:r>
      <w:r w:rsidR="00F053D3" w:rsidRPr="003915E0">
        <w:rPr>
          <w:szCs w:val="24"/>
        </w:rPr>
        <w:t xml:space="preserve">which is done by </w:t>
      </w:r>
      <w:r w:rsidR="00533862" w:rsidRPr="003915E0">
        <w:rPr>
          <w:szCs w:val="24"/>
        </w:rPr>
        <w:t xml:space="preserve">sending incomplete requests </w:t>
      </w:r>
      <w:r w:rsidR="00F053D3" w:rsidRPr="003915E0">
        <w:rPr>
          <w:szCs w:val="24"/>
        </w:rPr>
        <w:t xml:space="preserve">of TCP connection </w:t>
      </w:r>
      <w:r w:rsidR="00533862" w:rsidRPr="003915E0">
        <w:rPr>
          <w:szCs w:val="24"/>
        </w:rPr>
        <w:t xml:space="preserve">on Apache servers in controlled environment. For this I created my own server </w:t>
      </w:r>
      <w:r w:rsidR="00F053D3" w:rsidRPr="003915E0">
        <w:rPr>
          <w:szCs w:val="24"/>
        </w:rPr>
        <w:t xml:space="preserve">containing some random data </w:t>
      </w:r>
      <w:r w:rsidR="00533862" w:rsidRPr="003915E0">
        <w:rPr>
          <w:szCs w:val="24"/>
        </w:rPr>
        <w:t xml:space="preserve">and crafted </w:t>
      </w:r>
      <w:r w:rsidR="00F053D3" w:rsidRPr="003915E0">
        <w:rPr>
          <w:szCs w:val="24"/>
        </w:rPr>
        <w:t xml:space="preserve">different and unique </w:t>
      </w:r>
      <w:r w:rsidR="00533862" w:rsidRPr="003915E0">
        <w:rPr>
          <w:szCs w:val="24"/>
        </w:rPr>
        <w:t>HTTP packets which were then send to the server</w:t>
      </w:r>
      <w:r w:rsidR="00F053D3" w:rsidRPr="003915E0">
        <w:rPr>
          <w:szCs w:val="24"/>
        </w:rPr>
        <w:t xml:space="preserve"> containing some data</w:t>
      </w:r>
      <w:r w:rsidR="00533862" w:rsidRPr="003915E0">
        <w:rPr>
          <w:szCs w:val="24"/>
        </w:rPr>
        <w:t xml:space="preserve">, which resulted in server to wait for request to get completed </w:t>
      </w:r>
      <w:r w:rsidR="00F053D3" w:rsidRPr="003915E0">
        <w:rPr>
          <w:szCs w:val="24"/>
        </w:rPr>
        <w:t xml:space="preserve">so to create connection with the sender </w:t>
      </w:r>
      <w:r w:rsidR="00533862" w:rsidRPr="003915E0">
        <w:rPr>
          <w:szCs w:val="24"/>
        </w:rPr>
        <w:t>and during its waiting tim</w:t>
      </w:r>
      <w:r w:rsidR="00F053D3" w:rsidRPr="003915E0">
        <w:rPr>
          <w:szCs w:val="24"/>
        </w:rPr>
        <w:t>e all the</w:t>
      </w:r>
      <w:r w:rsidR="00533862" w:rsidRPr="003915E0">
        <w:rPr>
          <w:szCs w:val="24"/>
        </w:rPr>
        <w:t xml:space="preserve"> service to </w:t>
      </w:r>
      <w:r w:rsidR="00F053D3" w:rsidRPr="003915E0">
        <w:rPr>
          <w:szCs w:val="24"/>
        </w:rPr>
        <w:t xml:space="preserve">all other </w:t>
      </w:r>
      <w:r w:rsidR="00533862" w:rsidRPr="003915E0">
        <w:rPr>
          <w:szCs w:val="24"/>
        </w:rPr>
        <w:t xml:space="preserve">legitimate users were denied and none of the legitimate user wasn’t able to get connection from the server. I also made a prevention technique against these attacks so one can protect themselves from such kind of attacks. For this I made a python script which check </w:t>
      </w:r>
      <w:r w:rsidR="00A450BE" w:rsidRPr="003915E0">
        <w:rPr>
          <w:szCs w:val="24"/>
        </w:rPr>
        <w:t>each</w:t>
      </w:r>
      <w:r w:rsidR="00533862" w:rsidRPr="003915E0">
        <w:rPr>
          <w:szCs w:val="24"/>
        </w:rPr>
        <w:t xml:space="preserve"> packet that is received by the server and checks if it is incomplete or complete request and drops the packet if it contains incomplete request.</w:t>
      </w:r>
      <w:r w:rsidR="00F053D3" w:rsidRPr="003915E0">
        <w:rPr>
          <w:szCs w:val="24"/>
        </w:rPr>
        <w:t xml:space="preserve"> </w:t>
      </w:r>
      <w:r w:rsidR="00A450BE" w:rsidRPr="003915E0">
        <w:rPr>
          <w:szCs w:val="24"/>
        </w:rPr>
        <w:t>This script runs in background.</w:t>
      </w:r>
      <w:r w:rsidR="00510298">
        <w:br w:type="page"/>
      </w:r>
      <w:r w:rsidR="00457644">
        <w:lastRenderedPageBreak/>
        <w:t xml:space="preserve">                                   </w:t>
      </w:r>
      <w:r w:rsidR="00510298" w:rsidRPr="003915E0">
        <w:rPr>
          <w:b/>
          <w:sz w:val="32"/>
          <w:szCs w:val="32"/>
        </w:rPr>
        <w:t>ACKNOWLEDGEMENTS</w:t>
      </w:r>
    </w:p>
    <w:p w14:paraId="149DF096" w14:textId="21BDBF17" w:rsidR="00BD6828" w:rsidRPr="003915E0" w:rsidRDefault="00BD6828" w:rsidP="007837AA">
      <w:pPr>
        <w:pStyle w:val="NormalWeb"/>
        <w:spacing w:line="480" w:lineRule="auto"/>
        <w:jc w:val="both"/>
        <w:rPr>
          <w:rStyle w:val="Emphasis"/>
          <w:i w:val="0"/>
          <w:iCs w:val="0"/>
          <w:bdr w:val="none" w:sz="0" w:space="0" w:color="auto" w:frame="1"/>
        </w:rPr>
      </w:pPr>
      <w:r w:rsidRPr="003915E0">
        <w:t xml:space="preserve">This project </w:t>
      </w:r>
      <w:r w:rsidR="004D545C" w:rsidRPr="003915E0">
        <w:t xml:space="preserve">has consumed lot of dedication and </w:t>
      </w:r>
      <w:r w:rsidRPr="003915E0">
        <w:t>huge amount of wor</w:t>
      </w:r>
      <w:r w:rsidR="004D545C" w:rsidRPr="003915E0">
        <w:t xml:space="preserve">k with proper </w:t>
      </w:r>
      <w:r w:rsidRPr="003915E0">
        <w:t>research.</w:t>
      </w:r>
      <w:r w:rsidR="007C21BB" w:rsidRPr="003915E0">
        <w:t xml:space="preserve"> </w:t>
      </w:r>
      <w:r w:rsidRPr="003915E0">
        <w:t xml:space="preserve">Still, implementation would not have been possible if I did not have a support of many individuals. Therefore, I would like to </w:t>
      </w:r>
      <w:r w:rsidR="004D545C" w:rsidRPr="003915E0">
        <w:t xml:space="preserve">express </w:t>
      </w:r>
      <w:r w:rsidRPr="003915E0">
        <w:t xml:space="preserve">my sincere gratitude to </w:t>
      </w:r>
      <w:r w:rsidR="00BA74FD" w:rsidRPr="003915E0">
        <w:t>all</w:t>
      </w:r>
      <w:r w:rsidRPr="003915E0">
        <w:t xml:space="preserve"> </w:t>
      </w:r>
      <w:r w:rsidR="004D545C" w:rsidRPr="003915E0">
        <w:t>the individual who helped me in doing this project</w:t>
      </w:r>
      <w:r w:rsidRPr="003915E0">
        <w:t>.</w:t>
      </w:r>
    </w:p>
    <w:p w14:paraId="4DE86A9A" w14:textId="6D4F04FA" w:rsidR="00DC49BD" w:rsidRPr="003915E0" w:rsidRDefault="00DC49BD" w:rsidP="007837AA">
      <w:pPr>
        <w:pStyle w:val="NormalWeb"/>
        <w:spacing w:line="480" w:lineRule="auto"/>
        <w:jc w:val="both"/>
        <w:rPr>
          <w:i/>
          <w:iCs/>
        </w:rPr>
      </w:pPr>
      <w:r w:rsidRPr="003915E0">
        <w:rPr>
          <w:rStyle w:val="Emphasis"/>
          <w:i w:val="0"/>
          <w:iCs w:val="0"/>
          <w:bdr w:val="none" w:sz="0" w:space="0" w:color="auto" w:frame="1"/>
        </w:rPr>
        <w:t xml:space="preserve">I would like to express my special thanks of gratitude to my mentor </w:t>
      </w:r>
      <w:r w:rsidR="00BD6828" w:rsidRPr="003915E0">
        <w:rPr>
          <w:rStyle w:val="Emphasis"/>
          <w:i w:val="0"/>
          <w:iCs w:val="0"/>
          <w:bdr w:val="none" w:sz="0" w:space="0" w:color="auto" w:frame="1"/>
        </w:rPr>
        <w:t xml:space="preserve">Dr. </w:t>
      </w:r>
      <w:r w:rsidR="003C28F3" w:rsidRPr="003915E0">
        <w:rPr>
          <w:rStyle w:val="Emphasis"/>
          <w:i w:val="0"/>
          <w:iCs w:val="0"/>
          <w:bdr w:val="none" w:sz="0" w:space="0" w:color="auto" w:frame="1"/>
        </w:rPr>
        <w:t xml:space="preserve">Mayank Swarnkar </w:t>
      </w:r>
      <w:r w:rsidRPr="003915E0">
        <w:rPr>
          <w:rStyle w:val="Emphasis"/>
          <w:i w:val="0"/>
          <w:iCs w:val="0"/>
          <w:bdr w:val="none" w:sz="0" w:space="0" w:color="auto" w:frame="1"/>
        </w:rPr>
        <w:t xml:space="preserve">who gave me the opportunity to do this wonderful </w:t>
      </w:r>
      <w:r w:rsidR="003C28F3" w:rsidRPr="003915E0">
        <w:rPr>
          <w:rStyle w:val="Emphasis"/>
          <w:i w:val="0"/>
          <w:iCs w:val="0"/>
          <w:bdr w:val="none" w:sz="0" w:space="0" w:color="auto" w:frame="1"/>
        </w:rPr>
        <w:t>project</w:t>
      </w:r>
      <w:r w:rsidR="004D545C" w:rsidRPr="003915E0">
        <w:rPr>
          <w:rStyle w:val="Emphasis"/>
          <w:i w:val="0"/>
          <w:iCs w:val="0"/>
          <w:bdr w:val="none" w:sz="0" w:space="0" w:color="auto" w:frame="1"/>
        </w:rPr>
        <w:t xml:space="preserve"> with a belief on me</w:t>
      </w:r>
      <w:r w:rsidR="003C28F3" w:rsidRPr="003915E0">
        <w:rPr>
          <w:rStyle w:val="Emphasis"/>
          <w:i w:val="0"/>
          <w:iCs w:val="0"/>
          <w:bdr w:val="none" w:sz="0" w:space="0" w:color="auto" w:frame="1"/>
        </w:rPr>
        <w:t xml:space="preserve"> </w:t>
      </w:r>
      <w:r w:rsidR="00BA74FD" w:rsidRPr="003915E0">
        <w:rPr>
          <w:rStyle w:val="Emphasis"/>
          <w:i w:val="0"/>
          <w:iCs w:val="0"/>
          <w:bdr w:val="none" w:sz="0" w:space="0" w:color="auto" w:frame="1"/>
        </w:rPr>
        <w:t>and</w:t>
      </w:r>
      <w:r w:rsidRPr="003915E0">
        <w:rPr>
          <w:rStyle w:val="Emphasis"/>
          <w:i w:val="0"/>
          <w:iCs w:val="0"/>
          <w:bdr w:val="none" w:sz="0" w:space="0" w:color="auto" w:frame="1"/>
        </w:rPr>
        <w:t xml:space="preserve"> helped me in doing a lot of </w:t>
      </w:r>
      <w:r w:rsidR="003C28F3" w:rsidRPr="003915E0">
        <w:rPr>
          <w:rStyle w:val="Emphasis"/>
          <w:i w:val="0"/>
          <w:iCs w:val="0"/>
          <w:bdr w:val="none" w:sz="0" w:space="0" w:color="auto" w:frame="1"/>
        </w:rPr>
        <w:t>re</w:t>
      </w:r>
      <w:r w:rsidRPr="003915E0">
        <w:rPr>
          <w:rStyle w:val="Emphasis"/>
          <w:i w:val="0"/>
          <w:iCs w:val="0"/>
          <w:bdr w:val="none" w:sz="0" w:space="0" w:color="auto" w:frame="1"/>
        </w:rPr>
        <w:t xml:space="preserve">search and </w:t>
      </w:r>
      <w:r w:rsidR="003C28F3" w:rsidRPr="003915E0">
        <w:rPr>
          <w:rStyle w:val="Emphasis"/>
          <w:i w:val="0"/>
          <w:iCs w:val="0"/>
          <w:bdr w:val="none" w:sz="0" w:space="0" w:color="auto" w:frame="1"/>
        </w:rPr>
        <w:t xml:space="preserve">learn </w:t>
      </w:r>
      <w:r w:rsidRPr="003915E0">
        <w:rPr>
          <w:rStyle w:val="Emphasis"/>
          <w:i w:val="0"/>
          <w:iCs w:val="0"/>
          <w:bdr w:val="none" w:sz="0" w:space="0" w:color="auto" w:frame="1"/>
        </w:rPr>
        <w:t>about so many new things</w:t>
      </w:r>
      <w:r w:rsidR="003C28F3" w:rsidRPr="003915E0">
        <w:rPr>
          <w:rStyle w:val="Emphasis"/>
          <w:i w:val="0"/>
          <w:iCs w:val="0"/>
          <w:bdr w:val="none" w:sz="0" w:space="0" w:color="auto" w:frame="1"/>
        </w:rPr>
        <w:t>.</w:t>
      </w:r>
    </w:p>
    <w:p w14:paraId="136AAF3C" w14:textId="490C09A1" w:rsidR="003C28F3" w:rsidRPr="003915E0" w:rsidRDefault="00DC49BD" w:rsidP="007837AA">
      <w:pPr>
        <w:pStyle w:val="NormalWeb"/>
        <w:spacing w:line="480" w:lineRule="auto"/>
        <w:jc w:val="both"/>
        <w:rPr>
          <w:i/>
          <w:iCs/>
        </w:rPr>
      </w:pPr>
      <w:r w:rsidRPr="003915E0">
        <w:rPr>
          <w:color w:val="000000"/>
        </w:rPr>
        <w:t>I am extremely great full to m</w:t>
      </w:r>
      <w:r w:rsidR="00BD6828" w:rsidRPr="003915E0">
        <w:rPr>
          <w:color w:val="000000"/>
        </w:rPr>
        <w:t xml:space="preserve">y </w:t>
      </w:r>
      <w:r w:rsidRPr="003915E0">
        <w:rPr>
          <w:color w:val="000000"/>
        </w:rPr>
        <w:t xml:space="preserve">Head of the Department Dr. Deepak Garg </w:t>
      </w:r>
      <w:r w:rsidR="00A450BE" w:rsidRPr="003915E0">
        <w:rPr>
          <w:color w:val="000000"/>
        </w:rPr>
        <w:t xml:space="preserve">who gave me opportunity to do any project </w:t>
      </w:r>
      <w:r w:rsidRPr="003915E0">
        <w:rPr>
          <w:color w:val="000000"/>
        </w:rPr>
        <w:t>and friends who helped me</w:t>
      </w:r>
      <w:r w:rsidR="003C28F3" w:rsidRPr="003915E0">
        <w:rPr>
          <w:color w:val="000000"/>
        </w:rPr>
        <w:t xml:space="preserve"> </w:t>
      </w:r>
      <w:r w:rsidR="003C28F3" w:rsidRPr="003915E0">
        <w:rPr>
          <w:rStyle w:val="Emphasis"/>
          <w:i w:val="0"/>
          <w:iCs w:val="0"/>
          <w:bdr w:val="none" w:sz="0" w:space="0" w:color="auto" w:frame="1"/>
        </w:rPr>
        <w:t>a lot in finalizing this project within the limited time frame.</w:t>
      </w:r>
    </w:p>
    <w:p w14:paraId="4284B7FB" w14:textId="08612F92" w:rsidR="00DC49BD" w:rsidRDefault="00DC49BD" w:rsidP="00DC49BD">
      <w:pPr>
        <w:pStyle w:val="NormalWeb"/>
        <w:jc w:val="both"/>
        <w:rPr>
          <w:color w:val="000000"/>
          <w:sz w:val="27"/>
          <w:szCs w:val="27"/>
        </w:rPr>
      </w:pPr>
    </w:p>
    <w:p w14:paraId="4ACF84C5" w14:textId="162561A5" w:rsidR="00DC49BD" w:rsidRDefault="00DC49BD" w:rsidP="00DC49BD">
      <w:pPr>
        <w:pStyle w:val="NormalWeb"/>
        <w:rPr>
          <w:color w:val="000000"/>
          <w:sz w:val="27"/>
          <w:szCs w:val="27"/>
        </w:rPr>
      </w:pPr>
    </w:p>
    <w:p w14:paraId="331FB5E2" w14:textId="629168C1" w:rsidR="00DC49BD" w:rsidRDefault="00DC49BD" w:rsidP="00DC49BD">
      <w:pPr>
        <w:pStyle w:val="NormalWeb"/>
        <w:rPr>
          <w:color w:val="000000"/>
          <w:sz w:val="27"/>
          <w:szCs w:val="27"/>
        </w:rPr>
      </w:pPr>
    </w:p>
    <w:p w14:paraId="7F6CA327" w14:textId="05BC16B8" w:rsidR="00DC49BD" w:rsidRDefault="00DC49BD" w:rsidP="00DC49BD">
      <w:pPr>
        <w:pStyle w:val="NormalWeb"/>
        <w:rPr>
          <w:color w:val="000000"/>
          <w:sz w:val="27"/>
          <w:szCs w:val="27"/>
        </w:rPr>
      </w:pPr>
    </w:p>
    <w:p w14:paraId="78B0B3D0" w14:textId="77777777" w:rsidR="00DC49BD" w:rsidRPr="007837AA" w:rsidRDefault="00DC49BD" w:rsidP="00DC49BD">
      <w:pPr>
        <w:pStyle w:val="NormalWeb"/>
        <w:rPr>
          <w:color w:val="000000"/>
        </w:rPr>
      </w:pPr>
    </w:p>
    <w:p w14:paraId="7892DED6" w14:textId="29C16BF3" w:rsidR="00DC49BD" w:rsidRPr="007837AA" w:rsidRDefault="00DC49BD" w:rsidP="00F64D4F">
      <w:pPr>
        <w:pStyle w:val="NormalWeb"/>
        <w:jc w:val="both"/>
        <w:rPr>
          <w:color w:val="000000"/>
        </w:rPr>
      </w:pP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t>Mayank Agarwal</w:t>
      </w:r>
    </w:p>
    <w:p w14:paraId="357BC2F6" w14:textId="3591EB95" w:rsidR="00DC49BD" w:rsidRPr="007837AA" w:rsidRDefault="00DC49BD" w:rsidP="00F64D4F">
      <w:pPr>
        <w:pStyle w:val="NormalWeb"/>
        <w:jc w:val="both"/>
        <w:rPr>
          <w:color w:val="000000"/>
        </w:rPr>
      </w:pP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t>E16CSE145</w:t>
      </w:r>
    </w:p>
    <w:p w14:paraId="67F31DB9" w14:textId="45C17940" w:rsidR="00DC49BD" w:rsidRPr="007837AA" w:rsidRDefault="00DC49BD" w:rsidP="00F64D4F">
      <w:pPr>
        <w:pStyle w:val="NormalWeb"/>
        <w:jc w:val="both"/>
        <w:rPr>
          <w:color w:val="000000"/>
        </w:rPr>
      </w:pP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r>
      <w:r w:rsidRPr="007837AA">
        <w:rPr>
          <w:color w:val="000000"/>
        </w:rPr>
        <w:tab/>
        <w:t>(7th Semester, B.Tech. CSE)</w:t>
      </w:r>
    </w:p>
    <w:p w14:paraId="0AAF3564" w14:textId="7E9FE2DD" w:rsidR="00370CF2" w:rsidRDefault="00370CF2" w:rsidP="006E3F37">
      <w:pPr>
        <w:pStyle w:val="BodyDoubleSpace05FirstLine"/>
      </w:pPr>
    </w:p>
    <w:p w14:paraId="56CF3890" w14:textId="77777777" w:rsidR="00370CF2" w:rsidRPr="006E3F37" w:rsidRDefault="00370CF2" w:rsidP="006E3F37">
      <w:pPr>
        <w:pStyle w:val="BodyDoubleSpace05FirstLine"/>
      </w:pPr>
    </w:p>
    <w:p w14:paraId="3173028D" w14:textId="77777777" w:rsidR="00510298" w:rsidRPr="007837AA" w:rsidRDefault="00510298" w:rsidP="000C0BB1">
      <w:pPr>
        <w:pStyle w:val="GS-MajorHeading"/>
        <w:rPr>
          <w:sz w:val="32"/>
          <w:szCs w:val="32"/>
        </w:rPr>
      </w:pPr>
      <w:r>
        <w:br w:type="page"/>
      </w:r>
      <w:bookmarkStart w:id="3" w:name="_Toc23530111"/>
      <w:r w:rsidRPr="007837AA">
        <w:rPr>
          <w:sz w:val="32"/>
          <w:szCs w:val="32"/>
        </w:rPr>
        <w:lastRenderedPageBreak/>
        <w:t>DEDICATION</w:t>
      </w:r>
      <w:bookmarkEnd w:id="3"/>
    </w:p>
    <w:p w14:paraId="2D2CABFA" w14:textId="6F91736B" w:rsidR="0076284B" w:rsidRDefault="0076284B" w:rsidP="008E564C">
      <w:pPr>
        <w:spacing w:after="0" w:line="480" w:lineRule="auto"/>
        <w:jc w:val="center"/>
      </w:pPr>
    </w:p>
    <w:p w14:paraId="3A05CF53" w14:textId="77777777" w:rsidR="000F73FF" w:rsidRDefault="000F73FF" w:rsidP="00BA74FD">
      <w:pPr>
        <w:spacing w:after="0" w:line="480" w:lineRule="auto"/>
      </w:pPr>
    </w:p>
    <w:p w14:paraId="6A28F0CB" w14:textId="6A293B72" w:rsidR="0076284B" w:rsidRDefault="0076284B" w:rsidP="007837AA">
      <w:pPr>
        <w:spacing w:after="0" w:line="480" w:lineRule="auto"/>
        <w:jc w:val="both"/>
      </w:pPr>
      <w:r w:rsidRPr="00C92AB7">
        <w:t xml:space="preserve">I </w:t>
      </w:r>
      <w:r>
        <w:t xml:space="preserve">would like to </w:t>
      </w:r>
      <w:r w:rsidRPr="00C92AB7">
        <w:t>dedicate my</w:t>
      </w:r>
      <w:r>
        <w:t xml:space="preserve"> </w:t>
      </w:r>
      <w:r w:rsidRPr="00C92AB7">
        <w:t xml:space="preserve">work </w:t>
      </w:r>
      <w:r>
        <w:t xml:space="preserve">for my project </w:t>
      </w:r>
      <w:r w:rsidRPr="00C92AB7">
        <w:t>to my family</w:t>
      </w:r>
      <w:r>
        <w:t xml:space="preserve"> members </w:t>
      </w:r>
      <w:r w:rsidRPr="00C92AB7">
        <w:t xml:space="preserve">and </w:t>
      </w:r>
      <w:r>
        <w:t xml:space="preserve">to my </w:t>
      </w:r>
      <w:r w:rsidRPr="00C92AB7">
        <w:t>friends.</w:t>
      </w:r>
      <w:r w:rsidR="00BA74FD">
        <w:t xml:space="preserve"> </w:t>
      </w:r>
      <w:r>
        <w:t>I would also like to express my</w:t>
      </w:r>
      <w:r w:rsidRPr="00C92AB7">
        <w:t xml:space="preserve"> feeling of gratitude to my loving parents</w:t>
      </w:r>
      <w:r>
        <w:t xml:space="preserve"> because they are</w:t>
      </w:r>
      <w:r w:rsidR="00BA74FD">
        <w:t xml:space="preserve"> </w:t>
      </w:r>
      <w:r>
        <w:t>the one whose word always encourage me and motivate me to always do better</w:t>
      </w:r>
      <w:r w:rsidRPr="00C92AB7">
        <w:t>.</w:t>
      </w:r>
      <w:r>
        <w:t xml:space="preserve"> </w:t>
      </w:r>
      <w:r w:rsidRPr="00C92AB7">
        <w:t xml:space="preserve">I </w:t>
      </w:r>
      <w:r>
        <w:t>would</w:t>
      </w:r>
      <w:r w:rsidR="00BA74FD">
        <w:t xml:space="preserve"> </w:t>
      </w:r>
      <w:r w:rsidRPr="00C92AB7">
        <w:t>also</w:t>
      </w:r>
      <w:r>
        <w:t xml:space="preserve"> like</w:t>
      </w:r>
      <w:r w:rsidRPr="00C92AB7">
        <w:t xml:space="preserve"> </w:t>
      </w:r>
      <w:r>
        <w:t xml:space="preserve">to </w:t>
      </w:r>
      <w:r w:rsidRPr="00C92AB7">
        <w:t xml:space="preserve">dedicate </w:t>
      </w:r>
      <w:r>
        <w:t>gratitude</w:t>
      </w:r>
      <w:r w:rsidRPr="00C92AB7">
        <w:t xml:space="preserve"> to </w:t>
      </w:r>
      <w:r>
        <w:t>my faculty who is always ready to help at any time.</w:t>
      </w:r>
      <w:r w:rsidRPr="00C92AB7">
        <w:t xml:space="preserve"> I</w:t>
      </w:r>
      <w:r w:rsidR="00BA74FD">
        <w:t xml:space="preserve"> </w:t>
      </w:r>
      <w:r w:rsidRPr="00C92AB7">
        <w:t xml:space="preserve">will </w:t>
      </w:r>
      <w:r>
        <w:t xml:space="preserve">lie to give special thanks to, </w:t>
      </w:r>
      <w:r w:rsidRPr="00C92AB7">
        <w:t xml:space="preserve">especially </w:t>
      </w:r>
      <w:r>
        <w:t>Dr Mayank Swarnkar</w:t>
      </w:r>
      <w:r w:rsidRPr="00C92AB7">
        <w:t xml:space="preserve"> for helping me</w:t>
      </w:r>
      <w:r w:rsidR="00BA74FD">
        <w:t xml:space="preserve"> </w:t>
      </w:r>
      <w:r>
        <w:t xml:space="preserve">to </w:t>
      </w:r>
      <w:r w:rsidRPr="00C92AB7">
        <w:t>develop</w:t>
      </w:r>
      <w:r>
        <w:t xml:space="preserve"> and improve</w:t>
      </w:r>
      <w:r w:rsidRPr="00C92AB7">
        <w:t xml:space="preserve"> my technology skills.</w:t>
      </w:r>
    </w:p>
    <w:p w14:paraId="7A42A7B6" w14:textId="77777777" w:rsidR="0076284B" w:rsidRDefault="0076284B" w:rsidP="003D10F1">
      <w:pPr>
        <w:spacing w:after="0" w:line="480" w:lineRule="auto"/>
        <w:jc w:val="center"/>
      </w:pPr>
    </w:p>
    <w:p w14:paraId="412E2592" w14:textId="27055C55" w:rsidR="002624DB" w:rsidRDefault="002624DB" w:rsidP="008E564C">
      <w:pPr>
        <w:spacing w:after="0" w:line="480" w:lineRule="auto"/>
        <w:jc w:val="center"/>
      </w:pPr>
    </w:p>
    <w:p w14:paraId="778F8CEF" w14:textId="77777777" w:rsidR="002624DB" w:rsidRDefault="002624DB" w:rsidP="008E564C">
      <w:pPr>
        <w:spacing w:after="0" w:line="480" w:lineRule="auto"/>
        <w:jc w:val="center"/>
      </w:pPr>
    </w:p>
    <w:p w14:paraId="1D9FFC93" w14:textId="7139F263" w:rsidR="00E62ECE" w:rsidRPr="00D34E22" w:rsidRDefault="00510298" w:rsidP="00D34E22">
      <w:pPr>
        <w:jc w:val="center"/>
        <w:rPr>
          <w:b/>
          <w:caps/>
        </w:rPr>
      </w:pPr>
      <w:r>
        <w:br w:type="page"/>
      </w:r>
      <w:r w:rsidRPr="00E13706">
        <w:rPr>
          <w:b/>
          <w:caps/>
        </w:rPr>
        <w:lastRenderedPageBreak/>
        <w:t>TABLE OF CONTENTS</w:t>
      </w:r>
    </w:p>
    <w:p w14:paraId="6D63B560" w14:textId="0EAD7686" w:rsidR="002B2982"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23530110" w:history="1">
        <w:r w:rsidR="002B2982" w:rsidRPr="002A18B7">
          <w:rPr>
            <w:rStyle w:val="Hyperlink"/>
            <w:noProof/>
          </w:rPr>
          <w:t>ABSTRACT</w:t>
        </w:r>
        <w:r w:rsidR="002B2982">
          <w:rPr>
            <w:noProof/>
            <w:webHidden/>
          </w:rPr>
          <w:tab/>
        </w:r>
        <w:r w:rsidR="002B2982">
          <w:rPr>
            <w:noProof/>
            <w:webHidden/>
          </w:rPr>
          <w:fldChar w:fldCharType="begin"/>
        </w:r>
        <w:r w:rsidR="002B2982">
          <w:rPr>
            <w:noProof/>
            <w:webHidden/>
          </w:rPr>
          <w:instrText xml:space="preserve"> PAGEREF _Toc23530110 \h </w:instrText>
        </w:r>
        <w:r w:rsidR="002B2982">
          <w:rPr>
            <w:noProof/>
            <w:webHidden/>
          </w:rPr>
        </w:r>
        <w:r w:rsidR="002B2982">
          <w:rPr>
            <w:noProof/>
            <w:webHidden/>
          </w:rPr>
          <w:fldChar w:fldCharType="separate"/>
        </w:r>
        <w:r w:rsidR="002B2982">
          <w:rPr>
            <w:noProof/>
            <w:webHidden/>
          </w:rPr>
          <w:t>1</w:t>
        </w:r>
        <w:r w:rsidR="002B2982">
          <w:rPr>
            <w:noProof/>
            <w:webHidden/>
          </w:rPr>
          <w:fldChar w:fldCharType="end"/>
        </w:r>
      </w:hyperlink>
    </w:p>
    <w:p w14:paraId="25320954" w14:textId="763A0456" w:rsidR="002B2982" w:rsidRDefault="002B2982">
      <w:pPr>
        <w:pStyle w:val="TOC1"/>
        <w:rPr>
          <w:rFonts w:asciiTheme="minorHAnsi" w:eastAsiaTheme="minorEastAsia" w:hAnsiTheme="minorHAnsi" w:cstheme="minorBidi"/>
          <w:noProof/>
          <w:sz w:val="22"/>
          <w:lang w:val="en-IN" w:eastAsia="en-IN"/>
        </w:rPr>
      </w:pPr>
      <w:hyperlink w:anchor="_Toc23530111" w:history="1">
        <w:r w:rsidRPr="002A18B7">
          <w:rPr>
            <w:rStyle w:val="Hyperlink"/>
            <w:noProof/>
          </w:rPr>
          <w:t>DEDICATION</w:t>
        </w:r>
        <w:r>
          <w:rPr>
            <w:noProof/>
            <w:webHidden/>
          </w:rPr>
          <w:tab/>
        </w:r>
        <w:r>
          <w:rPr>
            <w:noProof/>
            <w:webHidden/>
          </w:rPr>
          <w:fldChar w:fldCharType="begin"/>
        </w:r>
        <w:r>
          <w:rPr>
            <w:noProof/>
            <w:webHidden/>
          </w:rPr>
          <w:instrText xml:space="preserve"> PAGEREF _Toc23530111 \h </w:instrText>
        </w:r>
        <w:r>
          <w:rPr>
            <w:noProof/>
            <w:webHidden/>
          </w:rPr>
        </w:r>
        <w:r>
          <w:rPr>
            <w:noProof/>
            <w:webHidden/>
          </w:rPr>
          <w:fldChar w:fldCharType="separate"/>
        </w:r>
        <w:r>
          <w:rPr>
            <w:noProof/>
            <w:webHidden/>
          </w:rPr>
          <w:t>3</w:t>
        </w:r>
        <w:r>
          <w:rPr>
            <w:noProof/>
            <w:webHidden/>
          </w:rPr>
          <w:fldChar w:fldCharType="end"/>
        </w:r>
      </w:hyperlink>
    </w:p>
    <w:p w14:paraId="0B9CB343" w14:textId="6CDE6302" w:rsidR="002B2982" w:rsidRDefault="002B2982">
      <w:pPr>
        <w:pStyle w:val="TOC1"/>
        <w:rPr>
          <w:rFonts w:asciiTheme="minorHAnsi" w:eastAsiaTheme="minorEastAsia" w:hAnsiTheme="minorHAnsi" w:cstheme="minorBidi"/>
          <w:noProof/>
          <w:sz w:val="22"/>
          <w:lang w:val="en-IN" w:eastAsia="en-IN"/>
        </w:rPr>
      </w:pPr>
      <w:hyperlink w:anchor="_Toc23530112" w:history="1">
        <w:r w:rsidRPr="002A18B7">
          <w:rPr>
            <w:rStyle w:val="Hyperlink"/>
            <w:noProof/>
          </w:rPr>
          <w:t>LIST OF TABLES</w:t>
        </w:r>
        <w:r>
          <w:rPr>
            <w:noProof/>
            <w:webHidden/>
          </w:rPr>
          <w:tab/>
        </w:r>
        <w:r>
          <w:rPr>
            <w:noProof/>
            <w:webHidden/>
          </w:rPr>
          <w:fldChar w:fldCharType="begin"/>
        </w:r>
        <w:r>
          <w:rPr>
            <w:noProof/>
            <w:webHidden/>
          </w:rPr>
          <w:instrText xml:space="preserve"> PAGEREF _Toc23530112 \h </w:instrText>
        </w:r>
        <w:r>
          <w:rPr>
            <w:noProof/>
            <w:webHidden/>
          </w:rPr>
        </w:r>
        <w:r>
          <w:rPr>
            <w:noProof/>
            <w:webHidden/>
          </w:rPr>
          <w:fldChar w:fldCharType="separate"/>
        </w:r>
        <w:r>
          <w:rPr>
            <w:noProof/>
            <w:webHidden/>
          </w:rPr>
          <w:t>6</w:t>
        </w:r>
        <w:r>
          <w:rPr>
            <w:noProof/>
            <w:webHidden/>
          </w:rPr>
          <w:fldChar w:fldCharType="end"/>
        </w:r>
      </w:hyperlink>
    </w:p>
    <w:p w14:paraId="1595B95B" w14:textId="6BDDD736" w:rsidR="002B2982" w:rsidRDefault="002B2982">
      <w:pPr>
        <w:pStyle w:val="TOC1"/>
        <w:rPr>
          <w:rFonts w:asciiTheme="minorHAnsi" w:eastAsiaTheme="minorEastAsia" w:hAnsiTheme="minorHAnsi" w:cstheme="minorBidi"/>
          <w:noProof/>
          <w:sz w:val="22"/>
          <w:lang w:val="en-IN" w:eastAsia="en-IN"/>
        </w:rPr>
      </w:pPr>
      <w:hyperlink w:anchor="_Toc23530113" w:history="1">
        <w:r w:rsidRPr="002A18B7">
          <w:rPr>
            <w:rStyle w:val="Hyperlink"/>
            <w:noProof/>
          </w:rPr>
          <w:t>LIST OF FIGURES</w:t>
        </w:r>
        <w:r>
          <w:rPr>
            <w:noProof/>
            <w:webHidden/>
          </w:rPr>
          <w:tab/>
        </w:r>
        <w:r>
          <w:rPr>
            <w:noProof/>
            <w:webHidden/>
          </w:rPr>
          <w:fldChar w:fldCharType="begin"/>
        </w:r>
        <w:r>
          <w:rPr>
            <w:noProof/>
            <w:webHidden/>
          </w:rPr>
          <w:instrText xml:space="preserve"> PAGEREF _Toc23530113 \h </w:instrText>
        </w:r>
        <w:r>
          <w:rPr>
            <w:noProof/>
            <w:webHidden/>
          </w:rPr>
        </w:r>
        <w:r>
          <w:rPr>
            <w:noProof/>
            <w:webHidden/>
          </w:rPr>
          <w:fldChar w:fldCharType="separate"/>
        </w:r>
        <w:r>
          <w:rPr>
            <w:noProof/>
            <w:webHidden/>
          </w:rPr>
          <w:t>7</w:t>
        </w:r>
        <w:r>
          <w:rPr>
            <w:noProof/>
            <w:webHidden/>
          </w:rPr>
          <w:fldChar w:fldCharType="end"/>
        </w:r>
      </w:hyperlink>
    </w:p>
    <w:p w14:paraId="2BF48B63" w14:textId="74EC16D3" w:rsidR="002B2982" w:rsidRDefault="002B2982">
      <w:pPr>
        <w:pStyle w:val="TOC1"/>
        <w:rPr>
          <w:rFonts w:asciiTheme="minorHAnsi" w:eastAsiaTheme="minorEastAsia" w:hAnsiTheme="minorHAnsi" w:cstheme="minorBidi"/>
          <w:noProof/>
          <w:sz w:val="22"/>
          <w:lang w:val="en-IN" w:eastAsia="en-IN"/>
        </w:rPr>
      </w:pPr>
      <w:hyperlink w:anchor="_Toc23530114" w:history="1">
        <w:r w:rsidRPr="002A18B7">
          <w:rPr>
            <w:rStyle w:val="Hyperlink"/>
            <w:noProof/>
          </w:rPr>
          <w:t>LIST OF ABBREVIATIONS</w:t>
        </w:r>
        <w:r>
          <w:rPr>
            <w:noProof/>
            <w:webHidden/>
          </w:rPr>
          <w:tab/>
        </w:r>
        <w:r>
          <w:rPr>
            <w:noProof/>
            <w:webHidden/>
          </w:rPr>
          <w:fldChar w:fldCharType="begin"/>
        </w:r>
        <w:r>
          <w:rPr>
            <w:noProof/>
            <w:webHidden/>
          </w:rPr>
          <w:instrText xml:space="preserve"> PAGEREF _Toc23530114 \h </w:instrText>
        </w:r>
        <w:r>
          <w:rPr>
            <w:noProof/>
            <w:webHidden/>
          </w:rPr>
        </w:r>
        <w:r>
          <w:rPr>
            <w:noProof/>
            <w:webHidden/>
          </w:rPr>
          <w:fldChar w:fldCharType="separate"/>
        </w:r>
        <w:r>
          <w:rPr>
            <w:noProof/>
            <w:webHidden/>
          </w:rPr>
          <w:t>8</w:t>
        </w:r>
        <w:r>
          <w:rPr>
            <w:noProof/>
            <w:webHidden/>
          </w:rPr>
          <w:fldChar w:fldCharType="end"/>
        </w:r>
      </w:hyperlink>
    </w:p>
    <w:p w14:paraId="5F9418B3" w14:textId="1B308961" w:rsidR="002B2982" w:rsidRDefault="002B2982">
      <w:pPr>
        <w:pStyle w:val="TOC1"/>
        <w:rPr>
          <w:rFonts w:asciiTheme="minorHAnsi" w:eastAsiaTheme="minorEastAsia" w:hAnsiTheme="minorHAnsi" w:cstheme="minorBidi"/>
          <w:noProof/>
          <w:sz w:val="22"/>
          <w:lang w:val="en-IN" w:eastAsia="en-IN"/>
        </w:rPr>
      </w:pPr>
      <w:hyperlink w:anchor="_Toc23530115" w:history="1">
        <w:r w:rsidRPr="002A18B7">
          <w:rPr>
            <w:rStyle w:val="Hyperlink"/>
            <w:noProof/>
          </w:rPr>
          <w:t>1. INTRODUCTION</w:t>
        </w:r>
        <w:r>
          <w:rPr>
            <w:noProof/>
            <w:webHidden/>
          </w:rPr>
          <w:tab/>
        </w:r>
        <w:r>
          <w:rPr>
            <w:noProof/>
            <w:webHidden/>
          </w:rPr>
          <w:fldChar w:fldCharType="begin"/>
        </w:r>
        <w:r>
          <w:rPr>
            <w:noProof/>
            <w:webHidden/>
          </w:rPr>
          <w:instrText xml:space="preserve"> PAGEREF _Toc23530115 \h </w:instrText>
        </w:r>
        <w:r>
          <w:rPr>
            <w:noProof/>
            <w:webHidden/>
          </w:rPr>
        </w:r>
        <w:r>
          <w:rPr>
            <w:noProof/>
            <w:webHidden/>
          </w:rPr>
          <w:fldChar w:fldCharType="separate"/>
        </w:r>
        <w:r>
          <w:rPr>
            <w:noProof/>
            <w:webHidden/>
          </w:rPr>
          <w:t>9</w:t>
        </w:r>
        <w:r>
          <w:rPr>
            <w:noProof/>
            <w:webHidden/>
          </w:rPr>
          <w:fldChar w:fldCharType="end"/>
        </w:r>
      </w:hyperlink>
    </w:p>
    <w:p w14:paraId="4F846CA9" w14:textId="63E23EE7" w:rsidR="002B2982" w:rsidRDefault="002B2982">
      <w:pPr>
        <w:pStyle w:val="TOC1"/>
        <w:rPr>
          <w:rFonts w:asciiTheme="minorHAnsi" w:eastAsiaTheme="minorEastAsia" w:hAnsiTheme="minorHAnsi" w:cstheme="minorBidi"/>
          <w:noProof/>
          <w:sz w:val="22"/>
          <w:lang w:val="en-IN" w:eastAsia="en-IN"/>
        </w:rPr>
      </w:pPr>
      <w:hyperlink w:anchor="_Toc23530116" w:history="1">
        <w:r w:rsidRPr="002A18B7">
          <w:rPr>
            <w:rStyle w:val="Hyperlink"/>
            <w:noProof/>
          </w:rPr>
          <w:t>2. Background Research</w:t>
        </w:r>
        <w:r>
          <w:rPr>
            <w:noProof/>
            <w:webHidden/>
          </w:rPr>
          <w:tab/>
        </w:r>
        <w:r>
          <w:rPr>
            <w:noProof/>
            <w:webHidden/>
          </w:rPr>
          <w:fldChar w:fldCharType="begin"/>
        </w:r>
        <w:r>
          <w:rPr>
            <w:noProof/>
            <w:webHidden/>
          </w:rPr>
          <w:instrText xml:space="preserve"> PAGEREF _Toc23530116 \h </w:instrText>
        </w:r>
        <w:r>
          <w:rPr>
            <w:noProof/>
            <w:webHidden/>
          </w:rPr>
        </w:r>
        <w:r>
          <w:rPr>
            <w:noProof/>
            <w:webHidden/>
          </w:rPr>
          <w:fldChar w:fldCharType="separate"/>
        </w:r>
        <w:r>
          <w:rPr>
            <w:noProof/>
            <w:webHidden/>
          </w:rPr>
          <w:t>10</w:t>
        </w:r>
        <w:r>
          <w:rPr>
            <w:noProof/>
            <w:webHidden/>
          </w:rPr>
          <w:fldChar w:fldCharType="end"/>
        </w:r>
      </w:hyperlink>
    </w:p>
    <w:p w14:paraId="26495CDF" w14:textId="3E13264B"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17" w:history="1">
        <w:r w:rsidRPr="002A18B7">
          <w:rPr>
            <w:rStyle w:val="Hyperlink"/>
            <w:noProof/>
          </w:rPr>
          <w:t>2.1. PROPOSED SYSTEM</w:t>
        </w:r>
        <w:r>
          <w:rPr>
            <w:noProof/>
            <w:webHidden/>
          </w:rPr>
          <w:tab/>
        </w:r>
        <w:r>
          <w:rPr>
            <w:noProof/>
            <w:webHidden/>
          </w:rPr>
          <w:fldChar w:fldCharType="begin"/>
        </w:r>
        <w:r>
          <w:rPr>
            <w:noProof/>
            <w:webHidden/>
          </w:rPr>
          <w:instrText xml:space="preserve"> PAGEREF _Toc23530117 \h </w:instrText>
        </w:r>
        <w:r>
          <w:rPr>
            <w:noProof/>
            <w:webHidden/>
          </w:rPr>
        </w:r>
        <w:r>
          <w:rPr>
            <w:noProof/>
            <w:webHidden/>
          </w:rPr>
          <w:fldChar w:fldCharType="separate"/>
        </w:r>
        <w:r>
          <w:rPr>
            <w:noProof/>
            <w:webHidden/>
          </w:rPr>
          <w:t>12</w:t>
        </w:r>
        <w:r>
          <w:rPr>
            <w:noProof/>
            <w:webHidden/>
          </w:rPr>
          <w:fldChar w:fldCharType="end"/>
        </w:r>
      </w:hyperlink>
    </w:p>
    <w:p w14:paraId="677CA9CE" w14:textId="42063B02"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18" w:history="1">
        <w:r w:rsidRPr="002A18B7">
          <w:rPr>
            <w:rStyle w:val="Hyperlink"/>
            <w:noProof/>
          </w:rPr>
          <w:t>2.2. Goals and Objectives</w:t>
        </w:r>
        <w:r>
          <w:rPr>
            <w:noProof/>
            <w:webHidden/>
          </w:rPr>
          <w:tab/>
        </w:r>
        <w:r>
          <w:rPr>
            <w:noProof/>
            <w:webHidden/>
          </w:rPr>
          <w:fldChar w:fldCharType="begin"/>
        </w:r>
        <w:r>
          <w:rPr>
            <w:noProof/>
            <w:webHidden/>
          </w:rPr>
          <w:instrText xml:space="preserve"> PAGEREF _Toc23530118 \h </w:instrText>
        </w:r>
        <w:r>
          <w:rPr>
            <w:noProof/>
            <w:webHidden/>
          </w:rPr>
        </w:r>
        <w:r>
          <w:rPr>
            <w:noProof/>
            <w:webHidden/>
          </w:rPr>
          <w:fldChar w:fldCharType="separate"/>
        </w:r>
        <w:r>
          <w:rPr>
            <w:noProof/>
            <w:webHidden/>
          </w:rPr>
          <w:t>13</w:t>
        </w:r>
        <w:r>
          <w:rPr>
            <w:noProof/>
            <w:webHidden/>
          </w:rPr>
          <w:fldChar w:fldCharType="end"/>
        </w:r>
      </w:hyperlink>
    </w:p>
    <w:p w14:paraId="348B3906" w14:textId="56124397" w:rsidR="002B2982" w:rsidRDefault="002B2982">
      <w:pPr>
        <w:pStyle w:val="TOC1"/>
        <w:rPr>
          <w:rFonts w:asciiTheme="minorHAnsi" w:eastAsiaTheme="minorEastAsia" w:hAnsiTheme="minorHAnsi" w:cstheme="minorBidi"/>
          <w:noProof/>
          <w:sz w:val="22"/>
          <w:lang w:val="en-IN" w:eastAsia="en-IN"/>
        </w:rPr>
      </w:pPr>
      <w:hyperlink w:anchor="_Toc23530119" w:history="1">
        <w:r w:rsidRPr="002A18B7">
          <w:rPr>
            <w:rStyle w:val="Hyperlink"/>
            <w:noProof/>
          </w:rPr>
          <w:t>3. Project Planning</w:t>
        </w:r>
        <w:r>
          <w:rPr>
            <w:noProof/>
            <w:webHidden/>
          </w:rPr>
          <w:tab/>
        </w:r>
        <w:r>
          <w:rPr>
            <w:noProof/>
            <w:webHidden/>
          </w:rPr>
          <w:fldChar w:fldCharType="begin"/>
        </w:r>
        <w:r>
          <w:rPr>
            <w:noProof/>
            <w:webHidden/>
          </w:rPr>
          <w:instrText xml:space="preserve"> PAGEREF _Toc23530119 \h </w:instrText>
        </w:r>
        <w:r>
          <w:rPr>
            <w:noProof/>
            <w:webHidden/>
          </w:rPr>
        </w:r>
        <w:r>
          <w:rPr>
            <w:noProof/>
            <w:webHidden/>
          </w:rPr>
          <w:fldChar w:fldCharType="separate"/>
        </w:r>
        <w:r>
          <w:rPr>
            <w:noProof/>
            <w:webHidden/>
          </w:rPr>
          <w:t>13</w:t>
        </w:r>
        <w:r>
          <w:rPr>
            <w:noProof/>
            <w:webHidden/>
          </w:rPr>
          <w:fldChar w:fldCharType="end"/>
        </w:r>
      </w:hyperlink>
    </w:p>
    <w:p w14:paraId="5C177850" w14:textId="4AA08C8E"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20" w:history="1">
        <w:r w:rsidRPr="002A18B7">
          <w:rPr>
            <w:rStyle w:val="Hyperlink"/>
            <w:noProof/>
          </w:rPr>
          <w:t>3.1. Project Setup</w:t>
        </w:r>
        <w:r>
          <w:rPr>
            <w:noProof/>
            <w:webHidden/>
          </w:rPr>
          <w:tab/>
        </w:r>
        <w:r>
          <w:rPr>
            <w:noProof/>
            <w:webHidden/>
          </w:rPr>
          <w:fldChar w:fldCharType="begin"/>
        </w:r>
        <w:r>
          <w:rPr>
            <w:noProof/>
            <w:webHidden/>
          </w:rPr>
          <w:instrText xml:space="preserve"> PAGEREF _Toc23530120 \h </w:instrText>
        </w:r>
        <w:r>
          <w:rPr>
            <w:noProof/>
            <w:webHidden/>
          </w:rPr>
        </w:r>
        <w:r>
          <w:rPr>
            <w:noProof/>
            <w:webHidden/>
          </w:rPr>
          <w:fldChar w:fldCharType="separate"/>
        </w:r>
        <w:r>
          <w:rPr>
            <w:noProof/>
            <w:webHidden/>
          </w:rPr>
          <w:t>14</w:t>
        </w:r>
        <w:r>
          <w:rPr>
            <w:noProof/>
            <w:webHidden/>
          </w:rPr>
          <w:fldChar w:fldCharType="end"/>
        </w:r>
      </w:hyperlink>
    </w:p>
    <w:p w14:paraId="0B6F8CCD" w14:textId="1D3FF456"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21" w:history="1">
        <w:r w:rsidRPr="002A18B7">
          <w:rPr>
            <w:rStyle w:val="Hyperlink"/>
            <w:noProof/>
          </w:rPr>
          <w:t>3.2. Stakeholders</w:t>
        </w:r>
        <w:r>
          <w:rPr>
            <w:noProof/>
            <w:webHidden/>
          </w:rPr>
          <w:tab/>
        </w:r>
        <w:r>
          <w:rPr>
            <w:noProof/>
            <w:webHidden/>
          </w:rPr>
          <w:fldChar w:fldCharType="begin"/>
        </w:r>
        <w:r>
          <w:rPr>
            <w:noProof/>
            <w:webHidden/>
          </w:rPr>
          <w:instrText xml:space="preserve"> PAGEREF _Toc23530121 \h </w:instrText>
        </w:r>
        <w:r>
          <w:rPr>
            <w:noProof/>
            <w:webHidden/>
          </w:rPr>
        </w:r>
        <w:r>
          <w:rPr>
            <w:noProof/>
            <w:webHidden/>
          </w:rPr>
          <w:fldChar w:fldCharType="separate"/>
        </w:r>
        <w:r>
          <w:rPr>
            <w:noProof/>
            <w:webHidden/>
          </w:rPr>
          <w:t>15</w:t>
        </w:r>
        <w:r>
          <w:rPr>
            <w:noProof/>
            <w:webHidden/>
          </w:rPr>
          <w:fldChar w:fldCharType="end"/>
        </w:r>
      </w:hyperlink>
    </w:p>
    <w:p w14:paraId="517951FD" w14:textId="7E960286"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22" w:history="1">
        <w:r w:rsidRPr="002A18B7">
          <w:rPr>
            <w:rStyle w:val="Hyperlink"/>
            <w:noProof/>
          </w:rPr>
          <w:t>3.3. Project Resources</w:t>
        </w:r>
        <w:r>
          <w:rPr>
            <w:noProof/>
            <w:webHidden/>
          </w:rPr>
          <w:tab/>
        </w:r>
        <w:r>
          <w:rPr>
            <w:noProof/>
            <w:webHidden/>
          </w:rPr>
          <w:fldChar w:fldCharType="begin"/>
        </w:r>
        <w:r>
          <w:rPr>
            <w:noProof/>
            <w:webHidden/>
          </w:rPr>
          <w:instrText xml:space="preserve"> PAGEREF _Toc23530122 \h </w:instrText>
        </w:r>
        <w:r>
          <w:rPr>
            <w:noProof/>
            <w:webHidden/>
          </w:rPr>
        </w:r>
        <w:r>
          <w:rPr>
            <w:noProof/>
            <w:webHidden/>
          </w:rPr>
          <w:fldChar w:fldCharType="separate"/>
        </w:r>
        <w:r>
          <w:rPr>
            <w:noProof/>
            <w:webHidden/>
          </w:rPr>
          <w:t>15</w:t>
        </w:r>
        <w:r>
          <w:rPr>
            <w:noProof/>
            <w:webHidden/>
          </w:rPr>
          <w:fldChar w:fldCharType="end"/>
        </w:r>
      </w:hyperlink>
    </w:p>
    <w:p w14:paraId="364B359F" w14:textId="7F4D12C7"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23" w:history="1">
        <w:r w:rsidRPr="002A18B7">
          <w:rPr>
            <w:rStyle w:val="Hyperlink"/>
            <w:noProof/>
          </w:rPr>
          <w:t>3.4. Assumptions</w:t>
        </w:r>
        <w:r>
          <w:rPr>
            <w:noProof/>
            <w:webHidden/>
          </w:rPr>
          <w:tab/>
        </w:r>
        <w:r>
          <w:rPr>
            <w:noProof/>
            <w:webHidden/>
          </w:rPr>
          <w:fldChar w:fldCharType="begin"/>
        </w:r>
        <w:r>
          <w:rPr>
            <w:noProof/>
            <w:webHidden/>
          </w:rPr>
          <w:instrText xml:space="preserve"> PAGEREF _Toc23530123 \h </w:instrText>
        </w:r>
        <w:r>
          <w:rPr>
            <w:noProof/>
            <w:webHidden/>
          </w:rPr>
        </w:r>
        <w:r>
          <w:rPr>
            <w:noProof/>
            <w:webHidden/>
          </w:rPr>
          <w:fldChar w:fldCharType="separate"/>
        </w:r>
        <w:r>
          <w:rPr>
            <w:noProof/>
            <w:webHidden/>
          </w:rPr>
          <w:t>15</w:t>
        </w:r>
        <w:r>
          <w:rPr>
            <w:noProof/>
            <w:webHidden/>
          </w:rPr>
          <w:fldChar w:fldCharType="end"/>
        </w:r>
      </w:hyperlink>
    </w:p>
    <w:p w14:paraId="7E54DF03" w14:textId="1C25EBC8" w:rsidR="002B2982" w:rsidRDefault="002B2982">
      <w:pPr>
        <w:pStyle w:val="TOC1"/>
        <w:rPr>
          <w:rFonts w:asciiTheme="minorHAnsi" w:eastAsiaTheme="minorEastAsia" w:hAnsiTheme="minorHAnsi" w:cstheme="minorBidi"/>
          <w:noProof/>
          <w:sz w:val="22"/>
          <w:lang w:val="en-IN" w:eastAsia="en-IN"/>
        </w:rPr>
      </w:pPr>
      <w:hyperlink w:anchor="_Toc23530124" w:history="1">
        <w:r w:rsidRPr="002A18B7">
          <w:rPr>
            <w:rStyle w:val="Hyperlink"/>
            <w:noProof/>
          </w:rPr>
          <w:t>4. Project Tracking</w:t>
        </w:r>
        <w:r>
          <w:rPr>
            <w:noProof/>
            <w:webHidden/>
          </w:rPr>
          <w:tab/>
        </w:r>
        <w:r>
          <w:rPr>
            <w:noProof/>
            <w:webHidden/>
          </w:rPr>
          <w:fldChar w:fldCharType="begin"/>
        </w:r>
        <w:r>
          <w:rPr>
            <w:noProof/>
            <w:webHidden/>
          </w:rPr>
          <w:instrText xml:space="preserve"> PAGEREF _Toc23530124 \h </w:instrText>
        </w:r>
        <w:r>
          <w:rPr>
            <w:noProof/>
            <w:webHidden/>
          </w:rPr>
        </w:r>
        <w:r>
          <w:rPr>
            <w:noProof/>
            <w:webHidden/>
          </w:rPr>
          <w:fldChar w:fldCharType="separate"/>
        </w:r>
        <w:r>
          <w:rPr>
            <w:noProof/>
            <w:webHidden/>
          </w:rPr>
          <w:t>16</w:t>
        </w:r>
        <w:r>
          <w:rPr>
            <w:noProof/>
            <w:webHidden/>
          </w:rPr>
          <w:fldChar w:fldCharType="end"/>
        </w:r>
      </w:hyperlink>
    </w:p>
    <w:p w14:paraId="18FC7685" w14:textId="3D6FFCBD"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25" w:history="1">
        <w:r w:rsidRPr="002A18B7">
          <w:rPr>
            <w:rStyle w:val="Hyperlink"/>
            <w:noProof/>
          </w:rPr>
          <w:t>4.1. Tracking</w:t>
        </w:r>
        <w:r>
          <w:rPr>
            <w:noProof/>
            <w:webHidden/>
          </w:rPr>
          <w:tab/>
        </w:r>
        <w:r>
          <w:rPr>
            <w:noProof/>
            <w:webHidden/>
          </w:rPr>
          <w:fldChar w:fldCharType="begin"/>
        </w:r>
        <w:r>
          <w:rPr>
            <w:noProof/>
            <w:webHidden/>
          </w:rPr>
          <w:instrText xml:space="preserve"> PAGEREF _Toc23530125 \h </w:instrText>
        </w:r>
        <w:r>
          <w:rPr>
            <w:noProof/>
            <w:webHidden/>
          </w:rPr>
        </w:r>
        <w:r>
          <w:rPr>
            <w:noProof/>
            <w:webHidden/>
          </w:rPr>
          <w:fldChar w:fldCharType="separate"/>
        </w:r>
        <w:r>
          <w:rPr>
            <w:noProof/>
            <w:webHidden/>
          </w:rPr>
          <w:t>16</w:t>
        </w:r>
        <w:r>
          <w:rPr>
            <w:noProof/>
            <w:webHidden/>
          </w:rPr>
          <w:fldChar w:fldCharType="end"/>
        </w:r>
      </w:hyperlink>
    </w:p>
    <w:p w14:paraId="285B8CAE" w14:textId="0259A667"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26" w:history="1">
        <w:r w:rsidRPr="002A18B7">
          <w:rPr>
            <w:rStyle w:val="Hyperlink"/>
            <w:noProof/>
          </w:rPr>
          <w:t>4.2. Communication Plan</w:t>
        </w:r>
        <w:r>
          <w:rPr>
            <w:noProof/>
            <w:webHidden/>
          </w:rPr>
          <w:tab/>
        </w:r>
        <w:r>
          <w:rPr>
            <w:noProof/>
            <w:webHidden/>
          </w:rPr>
          <w:fldChar w:fldCharType="begin"/>
        </w:r>
        <w:r>
          <w:rPr>
            <w:noProof/>
            <w:webHidden/>
          </w:rPr>
          <w:instrText xml:space="preserve"> PAGEREF _Toc23530126 \h </w:instrText>
        </w:r>
        <w:r>
          <w:rPr>
            <w:noProof/>
            <w:webHidden/>
          </w:rPr>
        </w:r>
        <w:r>
          <w:rPr>
            <w:noProof/>
            <w:webHidden/>
          </w:rPr>
          <w:fldChar w:fldCharType="separate"/>
        </w:r>
        <w:r>
          <w:rPr>
            <w:noProof/>
            <w:webHidden/>
          </w:rPr>
          <w:t>16</w:t>
        </w:r>
        <w:r>
          <w:rPr>
            <w:noProof/>
            <w:webHidden/>
          </w:rPr>
          <w:fldChar w:fldCharType="end"/>
        </w:r>
      </w:hyperlink>
    </w:p>
    <w:p w14:paraId="5B30CA2C" w14:textId="02455FCD"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27" w:history="1">
        <w:r w:rsidRPr="002A18B7">
          <w:rPr>
            <w:rStyle w:val="Hyperlink"/>
            <w:noProof/>
          </w:rPr>
          <w:t>4.3. Deliverables</w:t>
        </w:r>
        <w:r>
          <w:rPr>
            <w:noProof/>
            <w:webHidden/>
          </w:rPr>
          <w:tab/>
        </w:r>
        <w:r>
          <w:rPr>
            <w:noProof/>
            <w:webHidden/>
          </w:rPr>
          <w:fldChar w:fldCharType="begin"/>
        </w:r>
        <w:r>
          <w:rPr>
            <w:noProof/>
            <w:webHidden/>
          </w:rPr>
          <w:instrText xml:space="preserve"> PAGEREF _Toc23530127 \h </w:instrText>
        </w:r>
        <w:r>
          <w:rPr>
            <w:noProof/>
            <w:webHidden/>
          </w:rPr>
        </w:r>
        <w:r>
          <w:rPr>
            <w:noProof/>
            <w:webHidden/>
          </w:rPr>
          <w:fldChar w:fldCharType="separate"/>
        </w:r>
        <w:r>
          <w:rPr>
            <w:noProof/>
            <w:webHidden/>
          </w:rPr>
          <w:t>17</w:t>
        </w:r>
        <w:r>
          <w:rPr>
            <w:noProof/>
            <w:webHidden/>
          </w:rPr>
          <w:fldChar w:fldCharType="end"/>
        </w:r>
      </w:hyperlink>
    </w:p>
    <w:p w14:paraId="79C8E774" w14:textId="4E597C18" w:rsidR="002B2982" w:rsidRDefault="002B2982">
      <w:pPr>
        <w:pStyle w:val="TOC1"/>
        <w:rPr>
          <w:rFonts w:asciiTheme="minorHAnsi" w:eastAsiaTheme="minorEastAsia" w:hAnsiTheme="minorHAnsi" w:cstheme="minorBidi"/>
          <w:noProof/>
          <w:sz w:val="22"/>
          <w:lang w:val="en-IN" w:eastAsia="en-IN"/>
        </w:rPr>
      </w:pPr>
      <w:hyperlink w:anchor="_Toc23530128" w:history="1">
        <w:r w:rsidRPr="002A18B7">
          <w:rPr>
            <w:rStyle w:val="Hyperlink"/>
            <w:noProof/>
          </w:rPr>
          <w:t>5. SYSTEM ANALYSIS AND DESIGN</w:t>
        </w:r>
        <w:r>
          <w:rPr>
            <w:noProof/>
            <w:webHidden/>
          </w:rPr>
          <w:tab/>
        </w:r>
        <w:r>
          <w:rPr>
            <w:noProof/>
            <w:webHidden/>
          </w:rPr>
          <w:fldChar w:fldCharType="begin"/>
        </w:r>
        <w:r>
          <w:rPr>
            <w:noProof/>
            <w:webHidden/>
          </w:rPr>
          <w:instrText xml:space="preserve"> PAGEREF _Toc23530128 \h </w:instrText>
        </w:r>
        <w:r>
          <w:rPr>
            <w:noProof/>
            <w:webHidden/>
          </w:rPr>
        </w:r>
        <w:r>
          <w:rPr>
            <w:noProof/>
            <w:webHidden/>
          </w:rPr>
          <w:fldChar w:fldCharType="separate"/>
        </w:r>
        <w:r>
          <w:rPr>
            <w:noProof/>
            <w:webHidden/>
          </w:rPr>
          <w:t>18</w:t>
        </w:r>
        <w:r>
          <w:rPr>
            <w:noProof/>
            <w:webHidden/>
          </w:rPr>
          <w:fldChar w:fldCharType="end"/>
        </w:r>
      </w:hyperlink>
    </w:p>
    <w:p w14:paraId="2B643571" w14:textId="7C5428E8"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29" w:history="1">
        <w:r w:rsidRPr="002A18B7">
          <w:rPr>
            <w:rStyle w:val="Hyperlink"/>
            <w:noProof/>
          </w:rPr>
          <w:t>5.1. Overall Description</w:t>
        </w:r>
        <w:r>
          <w:rPr>
            <w:noProof/>
            <w:webHidden/>
          </w:rPr>
          <w:tab/>
        </w:r>
        <w:r>
          <w:rPr>
            <w:noProof/>
            <w:webHidden/>
          </w:rPr>
          <w:fldChar w:fldCharType="begin"/>
        </w:r>
        <w:r>
          <w:rPr>
            <w:noProof/>
            <w:webHidden/>
          </w:rPr>
          <w:instrText xml:space="preserve"> PAGEREF _Toc23530129 \h </w:instrText>
        </w:r>
        <w:r>
          <w:rPr>
            <w:noProof/>
            <w:webHidden/>
          </w:rPr>
        </w:r>
        <w:r>
          <w:rPr>
            <w:noProof/>
            <w:webHidden/>
          </w:rPr>
          <w:fldChar w:fldCharType="separate"/>
        </w:r>
        <w:r>
          <w:rPr>
            <w:noProof/>
            <w:webHidden/>
          </w:rPr>
          <w:t>18</w:t>
        </w:r>
        <w:r>
          <w:rPr>
            <w:noProof/>
            <w:webHidden/>
          </w:rPr>
          <w:fldChar w:fldCharType="end"/>
        </w:r>
      </w:hyperlink>
    </w:p>
    <w:p w14:paraId="3E6303E5" w14:textId="2AFBF97C"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30" w:history="1">
        <w:r w:rsidRPr="002A18B7">
          <w:rPr>
            <w:rStyle w:val="Hyperlink"/>
            <w:noProof/>
          </w:rPr>
          <w:t>5.2. Users and Roles</w:t>
        </w:r>
        <w:r>
          <w:rPr>
            <w:noProof/>
            <w:webHidden/>
          </w:rPr>
          <w:tab/>
        </w:r>
        <w:r>
          <w:rPr>
            <w:noProof/>
            <w:webHidden/>
          </w:rPr>
          <w:fldChar w:fldCharType="begin"/>
        </w:r>
        <w:r>
          <w:rPr>
            <w:noProof/>
            <w:webHidden/>
          </w:rPr>
          <w:instrText xml:space="preserve"> PAGEREF _Toc23530130 \h </w:instrText>
        </w:r>
        <w:r>
          <w:rPr>
            <w:noProof/>
            <w:webHidden/>
          </w:rPr>
        </w:r>
        <w:r>
          <w:rPr>
            <w:noProof/>
            <w:webHidden/>
          </w:rPr>
          <w:fldChar w:fldCharType="separate"/>
        </w:r>
        <w:r>
          <w:rPr>
            <w:noProof/>
            <w:webHidden/>
          </w:rPr>
          <w:t>20</w:t>
        </w:r>
        <w:r>
          <w:rPr>
            <w:noProof/>
            <w:webHidden/>
          </w:rPr>
          <w:fldChar w:fldCharType="end"/>
        </w:r>
      </w:hyperlink>
    </w:p>
    <w:p w14:paraId="77994BD8" w14:textId="2A5A9283"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31" w:history="1">
        <w:r w:rsidRPr="002A18B7">
          <w:rPr>
            <w:rStyle w:val="Hyperlink"/>
            <w:noProof/>
          </w:rPr>
          <w:t>5.3. Design diagrams/ UML diagrams/ Flow Charts/ E-R diagrams</w:t>
        </w:r>
        <w:r>
          <w:rPr>
            <w:noProof/>
            <w:webHidden/>
          </w:rPr>
          <w:tab/>
        </w:r>
        <w:r>
          <w:rPr>
            <w:noProof/>
            <w:webHidden/>
          </w:rPr>
          <w:fldChar w:fldCharType="begin"/>
        </w:r>
        <w:r>
          <w:rPr>
            <w:noProof/>
            <w:webHidden/>
          </w:rPr>
          <w:instrText xml:space="preserve"> PAGEREF _Toc23530131 \h </w:instrText>
        </w:r>
        <w:r>
          <w:rPr>
            <w:noProof/>
            <w:webHidden/>
          </w:rPr>
        </w:r>
        <w:r>
          <w:rPr>
            <w:noProof/>
            <w:webHidden/>
          </w:rPr>
          <w:fldChar w:fldCharType="separate"/>
        </w:r>
        <w:r>
          <w:rPr>
            <w:noProof/>
            <w:webHidden/>
          </w:rPr>
          <w:t>21</w:t>
        </w:r>
        <w:r>
          <w:rPr>
            <w:noProof/>
            <w:webHidden/>
          </w:rPr>
          <w:fldChar w:fldCharType="end"/>
        </w:r>
      </w:hyperlink>
    </w:p>
    <w:p w14:paraId="4EFF8DA3" w14:textId="55437C6F" w:rsidR="002B2982" w:rsidRDefault="002B2982">
      <w:pPr>
        <w:pStyle w:val="TOC1"/>
        <w:rPr>
          <w:rFonts w:asciiTheme="minorHAnsi" w:eastAsiaTheme="minorEastAsia" w:hAnsiTheme="minorHAnsi" w:cstheme="minorBidi"/>
          <w:noProof/>
          <w:sz w:val="22"/>
          <w:lang w:val="en-IN" w:eastAsia="en-IN"/>
        </w:rPr>
      </w:pPr>
      <w:hyperlink w:anchor="_Toc23530132" w:history="1">
        <w:r w:rsidRPr="002A18B7">
          <w:rPr>
            <w:rStyle w:val="Hyperlink"/>
            <w:noProof/>
          </w:rPr>
          <w:t>6. User Interface</w:t>
        </w:r>
        <w:r>
          <w:rPr>
            <w:noProof/>
            <w:webHidden/>
          </w:rPr>
          <w:tab/>
        </w:r>
        <w:r>
          <w:rPr>
            <w:noProof/>
            <w:webHidden/>
          </w:rPr>
          <w:fldChar w:fldCharType="begin"/>
        </w:r>
        <w:r>
          <w:rPr>
            <w:noProof/>
            <w:webHidden/>
          </w:rPr>
          <w:instrText xml:space="preserve"> PAGEREF _Toc23530132 \h </w:instrText>
        </w:r>
        <w:r>
          <w:rPr>
            <w:noProof/>
            <w:webHidden/>
          </w:rPr>
        </w:r>
        <w:r>
          <w:rPr>
            <w:noProof/>
            <w:webHidden/>
          </w:rPr>
          <w:fldChar w:fldCharType="separate"/>
        </w:r>
        <w:r>
          <w:rPr>
            <w:noProof/>
            <w:webHidden/>
          </w:rPr>
          <w:t>24</w:t>
        </w:r>
        <w:r>
          <w:rPr>
            <w:noProof/>
            <w:webHidden/>
          </w:rPr>
          <w:fldChar w:fldCharType="end"/>
        </w:r>
      </w:hyperlink>
    </w:p>
    <w:p w14:paraId="3CE97CE8" w14:textId="1EAAFA12"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33" w:history="1">
        <w:r w:rsidRPr="002A18B7">
          <w:rPr>
            <w:rStyle w:val="Hyperlink"/>
            <w:noProof/>
          </w:rPr>
          <w:t>6.1. UI Description</w:t>
        </w:r>
        <w:r>
          <w:rPr>
            <w:noProof/>
            <w:webHidden/>
          </w:rPr>
          <w:tab/>
        </w:r>
        <w:r>
          <w:rPr>
            <w:noProof/>
            <w:webHidden/>
          </w:rPr>
          <w:fldChar w:fldCharType="begin"/>
        </w:r>
        <w:r>
          <w:rPr>
            <w:noProof/>
            <w:webHidden/>
          </w:rPr>
          <w:instrText xml:space="preserve"> PAGEREF _Toc23530133 \h </w:instrText>
        </w:r>
        <w:r>
          <w:rPr>
            <w:noProof/>
            <w:webHidden/>
          </w:rPr>
        </w:r>
        <w:r>
          <w:rPr>
            <w:noProof/>
            <w:webHidden/>
          </w:rPr>
          <w:fldChar w:fldCharType="separate"/>
        </w:r>
        <w:r>
          <w:rPr>
            <w:noProof/>
            <w:webHidden/>
          </w:rPr>
          <w:t>24</w:t>
        </w:r>
        <w:r>
          <w:rPr>
            <w:noProof/>
            <w:webHidden/>
          </w:rPr>
          <w:fldChar w:fldCharType="end"/>
        </w:r>
      </w:hyperlink>
    </w:p>
    <w:p w14:paraId="6469B030" w14:textId="0D660575"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34" w:history="1">
        <w:r w:rsidRPr="002A18B7">
          <w:rPr>
            <w:rStyle w:val="Hyperlink"/>
            <w:noProof/>
          </w:rPr>
          <w:t>6.2. UI Mockup</w:t>
        </w:r>
        <w:r>
          <w:rPr>
            <w:noProof/>
            <w:webHidden/>
          </w:rPr>
          <w:tab/>
        </w:r>
        <w:r>
          <w:rPr>
            <w:noProof/>
            <w:webHidden/>
          </w:rPr>
          <w:fldChar w:fldCharType="begin"/>
        </w:r>
        <w:r>
          <w:rPr>
            <w:noProof/>
            <w:webHidden/>
          </w:rPr>
          <w:instrText xml:space="preserve"> PAGEREF _Toc23530134 \h </w:instrText>
        </w:r>
        <w:r>
          <w:rPr>
            <w:noProof/>
            <w:webHidden/>
          </w:rPr>
        </w:r>
        <w:r>
          <w:rPr>
            <w:noProof/>
            <w:webHidden/>
          </w:rPr>
          <w:fldChar w:fldCharType="separate"/>
        </w:r>
        <w:r>
          <w:rPr>
            <w:noProof/>
            <w:webHidden/>
          </w:rPr>
          <w:t>25</w:t>
        </w:r>
        <w:r>
          <w:rPr>
            <w:noProof/>
            <w:webHidden/>
          </w:rPr>
          <w:fldChar w:fldCharType="end"/>
        </w:r>
      </w:hyperlink>
    </w:p>
    <w:p w14:paraId="45990E75" w14:textId="0347D008" w:rsidR="002B2982" w:rsidRDefault="002B2982">
      <w:pPr>
        <w:pStyle w:val="TOC1"/>
        <w:rPr>
          <w:rFonts w:asciiTheme="minorHAnsi" w:eastAsiaTheme="minorEastAsia" w:hAnsiTheme="minorHAnsi" w:cstheme="minorBidi"/>
          <w:noProof/>
          <w:sz w:val="22"/>
          <w:lang w:val="en-IN" w:eastAsia="en-IN"/>
        </w:rPr>
      </w:pPr>
      <w:hyperlink w:anchor="_Toc23530135" w:history="1">
        <w:r w:rsidRPr="002A18B7">
          <w:rPr>
            <w:rStyle w:val="Hyperlink"/>
            <w:noProof/>
          </w:rPr>
          <w:t>7. Algorithms/Pseudo Code</w:t>
        </w:r>
        <w:r>
          <w:rPr>
            <w:noProof/>
            <w:webHidden/>
          </w:rPr>
          <w:tab/>
        </w:r>
        <w:r>
          <w:rPr>
            <w:noProof/>
            <w:webHidden/>
          </w:rPr>
          <w:fldChar w:fldCharType="begin"/>
        </w:r>
        <w:r>
          <w:rPr>
            <w:noProof/>
            <w:webHidden/>
          </w:rPr>
          <w:instrText xml:space="preserve"> PAGEREF _Toc23530135 \h </w:instrText>
        </w:r>
        <w:r>
          <w:rPr>
            <w:noProof/>
            <w:webHidden/>
          </w:rPr>
        </w:r>
        <w:r>
          <w:rPr>
            <w:noProof/>
            <w:webHidden/>
          </w:rPr>
          <w:fldChar w:fldCharType="separate"/>
        </w:r>
        <w:r>
          <w:rPr>
            <w:noProof/>
            <w:webHidden/>
          </w:rPr>
          <w:t>25</w:t>
        </w:r>
        <w:r>
          <w:rPr>
            <w:noProof/>
            <w:webHidden/>
          </w:rPr>
          <w:fldChar w:fldCharType="end"/>
        </w:r>
      </w:hyperlink>
    </w:p>
    <w:p w14:paraId="1BCC835C" w14:textId="48E20C65" w:rsidR="002B2982" w:rsidRDefault="002B2982">
      <w:pPr>
        <w:pStyle w:val="TOC1"/>
        <w:rPr>
          <w:rFonts w:asciiTheme="minorHAnsi" w:eastAsiaTheme="minorEastAsia" w:hAnsiTheme="minorHAnsi" w:cstheme="minorBidi"/>
          <w:noProof/>
          <w:sz w:val="22"/>
          <w:lang w:val="en-IN" w:eastAsia="en-IN"/>
        </w:rPr>
      </w:pPr>
      <w:hyperlink w:anchor="_Toc23530136" w:history="1">
        <w:r w:rsidRPr="002A18B7">
          <w:rPr>
            <w:rStyle w:val="Hyperlink"/>
            <w:noProof/>
          </w:rPr>
          <w:t>8. Project Closure</w:t>
        </w:r>
        <w:r>
          <w:rPr>
            <w:noProof/>
            <w:webHidden/>
          </w:rPr>
          <w:tab/>
        </w:r>
        <w:r>
          <w:rPr>
            <w:noProof/>
            <w:webHidden/>
          </w:rPr>
          <w:fldChar w:fldCharType="begin"/>
        </w:r>
        <w:r>
          <w:rPr>
            <w:noProof/>
            <w:webHidden/>
          </w:rPr>
          <w:instrText xml:space="preserve"> PAGEREF _Toc23530136 \h </w:instrText>
        </w:r>
        <w:r>
          <w:rPr>
            <w:noProof/>
            <w:webHidden/>
          </w:rPr>
        </w:r>
        <w:r>
          <w:rPr>
            <w:noProof/>
            <w:webHidden/>
          </w:rPr>
          <w:fldChar w:fldCharType="separate"/>
        </w:r>
        <w:r>
          <w:rPr>
            <w:noProof/>
            <w:webHidden/>
          </w:rPr>
          <w:t>26</w:t>
        </w:r>
        <w:r>
          <w:rPr>
            <w:noProof/>
            <w:webHidden/>
          </w:rPr>
          <w:fldChar w:fldCharType="end"/>
        </w:r>
      </w:hyperlink>
    </w:p>
    <w:p w14:paraId="0FD826A2" w14:textId="2B81314A"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37" w:history="1">
        <w:r w:rsidRPr="002A18B7">
          <w:rPr>
            <w:rStyle w:val="Hyperlink"/>
            <w:noProof/>
          </w:rPr>
          <w:t>8.1. Goals / Vision</w:t>
        </w:r>
        <w:r>
          <w:rPr>
            <w:noProof/>
            <w:webHidden/>
          </w:rPr>
          <w:tab/>
        </w:r>
        <w:r>
          <w:rPr>
            <w:noProof/>
            <w:webHidden/>
          </w:rPr>
          <w:fldChar w:fldCharType="begin"/>
        </w:r>
        <w:r>
          <w:rPr>
            <w:noProof/>
            <w:webHidden/>
          </w:rPr>
          <w:instrText xml:space="preserve"> PAGEREF _Toc23530137 \h </w:instrText>
        </w:r>
        <w:r>
          <w:rPr>
            <w:noProof/>
            <w:webHidden/>
          </w:rPr>
        </w:r>
        <w:r>
          <w:rPr>
            <w:noProof/>
            <w:webHidden/>
          </w:rPr>
          <w:fldChar w:fldCharType="separate"/>
        </w:r>
        <w:r>
          <w:rPr>
            <w:noProof/>
            <w:webHidden/>
          </w:rPr>
          <w:t>26</w:t>
        </w:r>
        <w:r>
          <w:rPr>
            <w:noProof/>
            <w:webHidden/>
          </w:rPr>
          <w:fldChar w:fldCharType="end"/>
        </w:r>
      </w:hyperlink>
    </w:p>
    <w:p w14:paraId="724ECFE4" w14:textId="142C2C87"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38" w:history="1">
        <w:r w:rsidRPr="002A18B7">
          <w:rPr>
            <w:rStyle w:val="Hyperlink"/>
            <w:noProof/>
          </w:rPr>
          <w:t>8.2. Delivered Solution</w:t>
        </w:r>
        <w:r>
          <w:rPr>
            <w:noProof/>
            <w:webHidden/>
          </w:rPr>
          <w:tab/>
        </w:r>
        <w:r>
          <w:rPr>
            <w:noProof/>
            <w:webHidden/>
          </w:rPr>
          <w:fldChar w:fldCharType="begin"/>
        </w:r>
        <w:r>
          <w:rPr>
            <w:noProof/>
            <w:webHidden/>
          </w:rPr>
          <w:instrText xml:space="preserve"> PAGEREF _Toc23530138 \h </w:instrText>
        </w:r>
        <w:r>
          <w:rPr>
            <w:noProof/>
            <w:webHidden/>
          </w:rPr>
        </w:r>
        <w:r>
          <w:rPr>
            <w:noProof/>
            <w:webHidden/>
          </w:rPr>
          <w:fldChar w:fldCharType="separate"/>
        </w:r>
        <w:r>
          <w:rPr>
            <w:noProof/>
            <w:webHidden/>
          </w:rPr>
          <w:t>26</w:t>
        </w:r>
        <w:r>
          <w:rPr>
            <w:noProof/>
            <w:webHidden/>
          </w:rPr>
          <w:fldChar w:fldCharType="end"/>
        </w:r>
      </w:hyperlink>
    </w:p>
    <w:p w14:paraId="548A6320" w14:textId="20CF3F67" w:rsidR="002B2982" w:rsidRDefault="002B2982">
      <w:pPr>
        <w:pStyle w:val="TOC2"/>
        <w:tabs>
          <w:tab w:val="right" w:leader="dot" w:pos="9350"/>
        </w:tabs>
        <w:rPr>
          <w:rFonts w:asciiTheme="minorHAnsi" w:eastAsiaTheme="minorEastAsia" w:hAnsiTheme="minorHAnsi" w:cstheme="minorBidi"/>
          <w:noProof/>
          <w:sz w:val="22"/>
          <w:lang w:val="en-IN" w:eastAsia="en-IN"/>
        </w:rPr>
      </w:pPr>
      <w:hyperlink w:anchor="_Toc23530139" w:history="1">
        <w:r w:rsidRPr="002A18B7">
          <w:rPr>
            <w:rStyle w:val="Hyperlink"/>
            <w:noProof/>
          </w:rPr>
          <w:t>8.3. Remaining Work</w:t>
        </w:r>
        <w:r>
          <w:rPr>
            <w:noProof/>
            <w:webHidden/>
          </w:rPr>
          <w:tab/>
        </w:r>
        <w:r>
          <w:rPr>
            <w:noProof/>
            <w:webHidden/>
          </w:rPr>
          <w:fldChar w:fldCharType="begin"/>
        </w:r>
        <w:r>
          <w:rPr>
            <w:noProof/>
            <w:webHidden/>
          </w:rPr>
          <w:instrText xml:space="preserve"> PAGEREF _Toc23530139 \h </w:instrText>
        </w:r>
        <w:r>
          <w:rPr>
            <w:noProof/>
            <w:webHidden/>
          </w:rPr>
        </w:r>
        <w:r>
          <w:rPr>
            <w:noProof/>
            <w:webHidden/>
          </w:rPr>
          <w:fldChar w:fldCharType="separate"/>
        </w:r>
        <w:r>
          <w:rPr>
            <w:noProof/>
            <w:webHidden/>
          </w:rPr>
          <w:t>27</w:t>
        </w:r>
        <w:r>
          <w:rPr>
            <w:noProof/>
            <w:webHidden/>
          </w:rPr>
          <w:fldChar w:fldCharType="end"/>
        </w:r>
      </w:hyperlink>
    </w:p>
    <w:p w14:paraId="5C09A1DC" w14:textId="6B88BBFE" w:rsidR="002B2982" w:rsidRDefault="002B2982">
      <w:pPr>
        <w:pStyle w:val="TOC1"/>
        <w:rPr>
          <w:rFonts w:asciiTheme="minorHAnsi" w:eastAsiaTheme="minorEastAsia" w:hAnsiTheme="minorHAnsi" w:cstheme="minorBidi"/>
          <w:noProof/>
          <w:sz w:val="22"/>
          <w:lang w:val="en-IN" w:eastAsia="en-IN"/>
        </w:rPr>
      </w:pPr>
      <w:hyperlink w:anchor="_Toc23530140" w:history="1">
        <w:r w:rsidRPr="002A18B7">
          <w:rPr>
            <w:rStyle w:val="Hyperlink"/>
            <w:noProof/>
          </w:rPr>
          <w:t>REFERENCES</w:t>
        </w:r>
        <w:r>
          <w:rPr>
            <w:noProof/>
            <w:webHidden/>
          </w:rPr>
          <w:tab/>
        </w:r>
        <w:r>
          <w:rPr>
            <w:noProof/>
            <w:webHidden/>
          </w:rPr>
          <w:fldChar w:fldCharType="begin"/>
        </w:r>
        <w:r>
          <w:rPr>
            <w:noProof/>
            <w:webHidden/>
          </w:rPr>
          <w:instrText xml:space="preserve"> PAGEREF _Toc23530140 \h </w:instrText>
        </w:r>
        <w:r>
          <w:rPr>
            <w:noProof/>
            <w:webHidden/>
          </w:rPr>
        </w:r>
        <w:r>
          <w:rPr>
            <w:noProof/>
            <w:webHidden/>
          </w:rPr>
          <w:fldChar w:fldCharType="separate"/>
        </w:r>
        <w:r>
          <w:rPr>
            <w:noProof/>
            <w:webHidden/>
          </w:rPr>
          <w:t>28</w:t>
        </w:r>
        <w:r>
          <w:rPr>
            <w:noProof/>
            <w:webHidden/>
          </w:rPr>
          <w:fldChar w:fldCharType="end"/>
        </w:r>
      </w:hyperlink>
    </w:p>
    <w:p w14:paraId="57A9B007" w14:textId="6A4ED58F" w:rsidR="00510298" w:rsidRDefault="000C0BB1" w:rsidP="003C4079">
      <w:r>
        <w:fldChar w:fldCharType="end"/>
      </w:r>
    </w:p>
    <w:p w14:paraId="23D2D483" w14:textId="77777777" w:rsidR="00510298" w:rsidRDefault="00510298" w:rsidP="000C0BB1">
      <w:pPr>
        <w:pStyle w:val="GS-MajorHeading"/>
      </w:pPr>
      <w:r>
        <w:br w:type="page"/>
      </w:r>
      <w:bookmarkStart w:id="4" w:name="_Toc23530112"/>
      <w:r>
        <w:lastRenderedPageBreak/>
        <w:t>LIST OF TABLES</w:t>
      </w:r>
      <w:bookmarkEnd w:id="4"/>
    </w:p>
    <w:p w14:paraId="6A2F6281" w14:textId="77777777" w:rsidR="00510298" w:rsidRPr="007837AA" w:rsidRDefault="00510298" w:rsidP="007837AA">
      <w:pPr>
        <w:tabs>
          <w:tab w:val="right" w:pos="9360"/>
        </w:tabs>
        <w:spacing w:line="480" w:lineRule="auto"/>
        <w:rPr>
          <w:szCs w:val="24"/>
        </w:rPr>
      </w:pPr>
      <w:r w:rsidRPr="007837AA">
        <w:rPr>
          <w:szCs w:val="24"/>
          <w:u w:val="single"/>
        </w:rPr>
        <w:t>Table</w:t>
      </w:r>
      <w:r w:rsidRPr="007837AA">
        <w:rPr>
          <w:szCs w:val="24"/>
        </w:rPr>
        <w:tab/>
      </w:r>
      <w:r w:rsidRPr="007837AA">
        <w:rPr>
          <w:szCs w:val="24"/>
          <w:u w:val="single"/>
        </w:rPr>
        <w:t>Page</w:t>
      </w:r>
    </w:p>
    <w:p w14:paraId="75B38005" w14:textId="189FF0BB" w:rsidR="004D512B" w:rsidRPr="007837AA" w:rsidRDefault="00AD5153"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r w:rsidRPr="007837AA">
        <w:fldChar w:fldCharType="begin"/>
      </w:r>
      <w:r w:rsidRPr="007837AA">
        <w:instrText xml:space="preserve"> TOC \h \z \c "Table" </w:instrText>
      </w:r>
      <w:r w:rsidRPr="007837AA">
        <w:fldChar w:fldCharType="separate"/>
      </w:r>
      <w:hyperlink w:anchor="_Toc20994041" w:history="1">
        <w:r w:rsidR="004D512B" w:rsidRPr="007837AA">
          <w:rPr>
            <w:rStyle w:val="Hyperlink"/>
            <w:noProof/>
          </w:rPr>
          <w:t xml:space="preserve">Table 1: </w:t>
        </w:r>
        <w:r w:rsidR="004D512B" w:rsidRPr="007837AA">
          <w:rPr>
            <w:rStyle w:val="Hyperlink"/>
            <w:bCs/>
            <w:noProof/>
          </w:rPr>
          <w:t>Goal and Objectives</w:t>
        </w:r>
        <w:r w:rsidR="006654F9" w:rsidRPr="007837AA">
          <w:rPr>
            <w:noProof/>
            <w:webHidden/>
          </w:rPr>
          <w:t>…………………………………………………………………….</w:t>
        </w:r>
        <w:r w:rsidR="004D512B" w:rsidRPr="007837AA">
          <w:rPr>
            <w:noProof/>
            <w:webHidden/>
          </w:rPr>
          <w:fldChar w:fldCharType="begin"/>
        </w:r>
        <w:r w:rsidR="004D512B" w:rsidRPr="007837AA">
          <w:rPr>
            <w:noProof/>
            <w:webHidden/>
          </w:rPr>
          <w:instrText xml:space="preserve"> PAGEREF _Toc20994041 \h </w:instrText>
        </w:r>
        <w:r w:rsidR="004D512B" w:rsidRPr="007837AA">
          <w:rPr>
            <w:noProof/>
            <w:webHidden/>
          </w:rPr>
        </w:r>
        <w:r w:rsidR="004D512B" w:rsidRPr="007837AA">
          <w:rPr>
            <w:noProof/>
            <w:webHidden/>
          </w:rPr>
          <w:fldChar w:fldCharType="separate"/>
        </w:r>
        <w:r w:rsidR="002B2982">
          <w:rPr>
            <w:noProof/>
            <w:webHidden/>
          </w:rPr>
          <w:t>13</w:t>
        </w:r>
        <w:r w:rsidR="004D512B" w:rsidRPr="007837AA">
          <w:rPr>
            <w:noProof/>
            <w:webHidden/>
          </w:rPr>
          <w:fldChar w:fldCharType="end"/>
        </w:r>
      </w:hyperlink>
    </w:p>
    <w:p w14:paraId="02432AD1" w14:textId="014EAE39"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42" w:history="1">
        <w:r w:rsidR="004D512B" w:rsidRPr="007837AA">
          <w:rPr>
            <w:rStyle w:val="Hyperlink"/>
            <w:noProof/>
          </w:rPr>
          <w:t>Table 2:</w:t>
        </w:r>
        <w:r w:rsidR="004D512B" w:rsidRPr="007837AA">
          <w:rPr>
            <w:rStyle w:val="Hyperlink"/>
            <w:bCs/>
            <w:noProof/>
          </w:rPr>
          <w:t xml:space="preserve"> </w:t>
        </w:r>
        <w:r w:rsidR="00FE43C6" w:rsidRPr="007837AA">
          <w:rPr>
            <w:rStyle w:val="Hyperlink"/>
            <w:bCs/>
            <w:noProof/>
          </w:rPr>
          <w:t>Decision Description</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42 \h </w:instrText>
        </w:r>
        <w:r w:rsidR="004D512B" w:rsidRPr="007837AA">
          <w:rPr>
            <w:noProof/>
            <w:webHidden/>
          </w:rPr>
        </w:r>
        <w:r w:rsidR="004D512B" w:rsidRPr="007837AA">
          <w:rPr>
            <w:noProof/>
            <w:webHidden/>
          </w:rPr>
          <w:fldChar w:fldCharType="separate"/>
        </w:r>
        <w:r w:rsidR="002B2982">
          <w:rPr>
            <w:noProof/>
            <w:webHidden/>
          </w:rPr>
          <w:t>14</w:t>
        </w:r>
        <w:r w:rsidR="004D512B" w:rsidRPr="007837AA">
          <w:rPr>
            <w:noProof/>
            <w:webHidden/>
          </w:rPr>
          <w:fldChar w:fldCharType="end"/>
        </w:r>
      </w:hyperlink>
    </w:p>
    <w:p w14:paraId="65CE5616" w14:textId="05DD7C0A"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43" w:history="1">
        <w:r w:rsidR="004D512B" w:rsidRPr="007837AA">
          <w:rPr>
            <w:rStyle w:val="Hyperlink"/>
            <w:noProof/>
          </w:rPr>
          <w:t xml:space="preserve">Table 3: </w:t>
        </w:r>
        <w:r w:rsidR="00FE43C6" w:rsidRPr="007837AA">
          <w:rPr>
            <w:bCs/>
            <w:noProof/>
          </w:rPr>
          <w:t>Stakeholders</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43 \h </w:instrText>
        </w:r>
        <w:r w:rsidR="004D512B" w:rsidRPr="007837AA">
          <w:rPr>
            <w:noProof/>
            <w:webHidden/>
          </w:rPr>
        </w:r>
        <w:r w:rsidR="004D512B" w:rsidRPr="007837AA">
          <w:rPr>
            <w:noProof/>
            <w:webHidden/>
          </w:rPr>
          <w:fldChar w:fldCharType="separate"/>
        </w:r>
        <w:r w:rsidR="002B2982">
          <w:rPr>
            <w:noProof/>
            <w:webHidden/>
          </w:rPr>
          <w:t>15</w:t>
        </w:r>
        <w:r w:rsidR="004D512B" w:rsidRPr="007837AA">
          <w:rPr>
            <w:noProof/>
            <w:webHidden/>
          </w:rPr>
          <w:fldChar w:fldCharType="end"/>
        </w:r>
      </w:hyperlink>
    </w:p>
    <w:p w14:paraId="37C972BF" w14:textId="2DF8E9F3"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44" w:history="1">
        <w:r w:rsidR="004D512B" w:rsidRPr="007837AA">
          <w:rPr>
            <w:rStyle w:val="Hyperlink"/>
            <w:noProof/>
          </w:rPr>
          <w:t xml:space="preserve">Table 4: </w:t>
        </w:r>
        <w:r w:rsidR="00FE43C6" w:rsidRPr="007837AA">
          <w:rPr>
            <w:bCs/>
            <w:noProof/>
          </w:rPr>
          <w:t>Resources Required</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44 \h </w:instrText>
        </w:r>
        <w:r w:rsidR="004D512B" w:rsidRPr="007837AA">
          <w:rPr>
            <w:noProof/>
            <w:webHidden/>
          </w:rPr>
        </w:r>
        <w:r w:rsidR="004D512B" w:rsidRPr="007837AA">
          <w:rPr>
            <w:noProof/>
            <w:webHidden/>
          </w:rPr>
          <w:fldChar w:fldCharType="separate"/>
        </w:r>
        <w:r w:rsidR="002B2982">
          <w:rPr>
            <w:noProof/>
            <w:webHidden/>
          </w:rPr>
          <w:t>15</w:t>
        </w:r>
        <w:r w:rsidR="004D512B" w:rsidRPr="007837AA">
          <w:rPr>
            <w:noProof/>
            <w:webHidden/>
          </w:rPr>
          <w:fldChar w:fldCharType="end"/>
        </w:r>
      </w:hyperlink>
    </w:p>
    <w:p w14:paraId="4643D151" w14:textId="7D04D247"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45" w:history="1">
        <w:r w:rsidR="004D512B" w:rsidRPr="007837AA">
          <w:rPr>
            <w:rStyle w:val="Hyperlink"/>
            <w:noProof/>
          </w:rPr>
          <w:t xml:space="preserve">Table 5: </w:t>
        </w:r>
        <w:r w:rsidR="00FE43C6" w:rsidRPr="007837AA">
          <w:rPr>
            <w:bCs/>
            <w:noProof/>
          </w:rPr>
          <w:t>Assumptions</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45 \h </w:instrText>
        </w:r>
        <w:r w:rsidR="004D512B" w:rsidRPr="007837AA">
          <w:rPr>
            <w:noProof/>
            <w:webHidden/>
          </w:rPr>
        </w:r>
        <w:r w:rsidR="004D512B" w:rsidRPr="007837AA">
          <w:rPr>
            <w:noProof/>
            <w:webHidden/>
          </w:rPr>
          <w:fldChar w:fldCharType="separate"/>
        </w:r>
        <w:r w:rsidR="002B2982">
          <w:rPr>
            <w:noProof/>
            <w:webHidden/>
          </w:rPr>
          <w:t>15</w:t>
        </w:r>
        <w:r w:rsidR="004D512B" w:rsidRPr="007837AA">
          <w:rPr>
            <w:noProof/>
            <w:webHidden/>
          </w:rPr>
          <w:fldChar w:fldCharType="end"/>
        </w:r>
      </w:hyperlink>
    </w:p>
    <w:p w14:paraId="32C1F8A7" w14:textId="59DCAC3F"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46" w:history="1">
        <w:r w:rsidR="004D512B" w:rsidRPr="007837AA">
          <w:rPr>
            <w:rStyle w:val="Hyperlink"/>
            <w:noProof/>
          </w:rPr>
          <w:t>Table 6: Sample 6</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46 \h </w:instrText>
        </w:r>
        <w:r w:rsidR="004D512B" w:rsidRPr="007837AA">
          <w:rPr>
            <w:noProof/>
            <w:webHidden/>
          </w:rPr>
        </w:r>
        <w:r w:rsidR="004D512B" w:rsidRPr="007837AA">
          <w:rPr>
            <w:noProof/>
            <w:webHidden/>
          </w:rPr>
          <w:fldChar w:fldCharType="separate"/>
        </w:r>
        <w:r w:rsidR="002B2982">
          <w:rPr>
            <w:noProof/>
            <w:webHidden/>
          </w:rPr>
          <w:t>16</w:t>
        </w:r>
        <w:r w:rsidR="004D512B" w:rsidRPr="007837AA">
          <w:rPr>
            <w:noProof/>
            <w:webHidden/>
          </w:rPr>
          <w:fldChar w:fldCharType="end"/>
        </w:r>
      </w:hyperlink>
    </w:p>
    <w:p w14:paraId="566CEB8B" w14:textId="0F993271"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47" w:history="1">
        <w:r w:rsidR="004D512B" w:rsidRPr="007837AA">
          <w:rPr>
            <w:rStyle w:val="Hyperlink"/>
            <w:noProof/>
          </w:rPr>
          <w:t>Table 7:</w:t>
        </w:r>
        <w:r w:rsidR="004D512B" w:rsidRPr="007837AA">
          <w:rPr>
            <w:rStyle w:val="Hyperlink"/>
            <w:bCs/>
            <w:noProof/>
          </w:rPr>
          <w:t xml:space="preserve"> Regularly Scheduled Meetings</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47 \h </w:instrText>
        </w:r>
        <w:r w:rsidR="004D512B" w:rsidRPr="007837AA">
          <w:rPr>
            <w:noProof/>
            <w:webHidden/>
          </w:rPr>
        </w:r>
        <w:r w:rsidR="004D512B" w:rsidRPr="007837AA">
          <w:rPr>
            <w:noProof/>
            <w:webHidden/>
          </w:rPr>
          <w:fldChar w:fldCharType="separate"/>
        </w:r>
        <w:r w:rsidR="002B2982">
          <w:rPr>
            <w:noProof/>
            <w:webHidden/>
          </w:rPr>
          <w:t>16</w:t>
        </w:r>
        <w:r w:rsidR="004D512B" w:rsidRPr="007837AA">
          <w:rPr>
            <w:noProof/>
            <w:webHidden/>
          </w:rPr>
          <w:fldChar w:fldCharType="end"/>
        </w:r>
      </w:hyperlink>
    </w:p>
    <w:p w14:paraId="2B951B46" w14:textId="042B8850"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48" w:history="1">
        <w:r w:rsidR="004D512B" w:rsidRPr="007837AA">
          <w:rPr>
            <w:rStyle w:val="Hyperlink"/>
            <w:noProof/>
          </w:rPr>
          <w:t>Table 8: I</w:t>
        </w:r>
        <w:r w:rsidR="004D512B" w:rsidRPr="007837AA">
          <w:rPr>
            <w:rStyle w:val="Hyperlink"/>
            <w:bCs/>
            <w:noProof/>
          </w:rPr>
          <w:t>nformation To Be Shared Within Our Grou</w:t>
        </w:r>
        <w:r w:rsidR="004D512B" w:rsidRPr="007837AA">
          <w:rPr>
            <w:rStyle w:val="Hyperlink"/>
            <w:noProof/>
          </w:rPr>
          <w:t>p</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48 \h </w:instrText>
        </w:r>
        <w:r w:rsidR="004D512B" w:rsidRPr="007837AA">
          <w:rPr>
            <w:noProof/>
            <w:webHidden/>
          </w:rPr>
        </w:r>
        <w:r w:rsidR="004D512B" w:rsidRPr="007837AA">
          <w:rPr>
            <w:noProof/>
            <w:webHidden/>
          </w:rPr>
          <w:fldChar w:fldCharType="separate"/>
        </w:r>
        <w:r w:rsidR="002B2982">
          <w:rPr>
            <w:noProof/>
            <w:webHidden/>
          </w:rPr>
          <w:t>16</w:t>
        </w:r>
        <w:r w:rsidR="004D512B" w:rsidRPr="007837AA">
          <w:rPr>
            <w:noProof/>
            <w:webHidden/>
          </w:rPr>
          <w:fldChar w:fldCharType="end"/>
        </w:r>
      </w:hyperlink>
    </w:p>
    <w:p w14:paraId="124415DD" w14:textId="00957A5E"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49" w:history="1">
        <w:r w:rsidR="004D512B" w:rsidRPr="007837AA">
          <w:rPr>
            <w:rStyle w:val="Hyperlink"/>
            <w:noProof/>
          </w:rPr>
          <w:t xml:space="preserve">Table 9: </w:t>
        </w:r>
        <w:r w:rsidR="004D512B" w:rsidRPr="007837AA">
          <w:rPr>
            <w:rStyle w:val="Hyperlink"/>
            <w:bCs/>
            <w:noProof/>
          </w:rPr>
          <w:t>Information To Be Provided To Other Groups</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49 \h </w:instrText>
        </w:r>
        <w:r w:rsidR="004D512B" w:rsidRPr="007837AA">
          <w:rPr>
            <w:noProof/>
            <w:webHidden/>
          </w:rPr>
        </w:r>
        <w:r w:rsidR="004D512B" w:rsidRPr="007837AA">
          <w:rPr>
            <w:noProof/>
            <w:webHidden/>
          </w:rPr>
          <w:fldChar w:fldCharType="separate"/>
        </w:r>
        <w:r w:rsidR="002B2982">
          <w:rPr>
            <w:noProof/>
            <w:webHidden/>
          </w:rPr>
          <w:t>17</w:t>
        </w:r>
        <w:r w:rsidR="004D512B" w:rsidRPr="007837AA">
          <w:rPr>
            <w:noProof/>
            <w:webHidden/>
          </w:rPr>
          <w:fldChar w:fldCharType="end"/>
        </w:r>
      </w:hyperlink>
    </w:p>
    <w:p w14:paraId="5907730F" w14:textId="46569184"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50" w:history="1">
        <w:r w:rsidR="004D512B" w:rsidRPr="007837AA">
          <w:rPr>
            <w:rStyle w:val="Hyperlink"/>
            <w:noProof/>
          </w:rPr>
          <w:t xml:space="preserve">Table 10: </w:t>
        </w:r>
        <w:r w:rsidR="004D512B" w:rsidRPr="007837AA">
          <w:rPr>
            <w:rStyle w:val="Hyperlink"/>
            <w:bCs/>
            <w:noProof/>
          </w:rPr>
          <w:t>Information Needed From Other Groups</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50 \h </w:instrText>
        </w:r>
        <w:r w:rsidR="004D512B" w:rsidRPr="007837AA">
          <w:rPr>
            <w:noProof/>
            <w:webHidden/>
          </w:rPr>
        </w:r>
        <w:r w:rsidR="004D512B" w:rsidRPr="007837AA">
          <w:rPr>
            <w:noProof/>
            <w:webHidden/>
          </w:rPr>
          <w:fldChar w:fldCharType="separate"/>
        </w:r>
        <w:r w:rsidR="002B2982">
          <w:rPr>
            <w:noProof/>
            <w:webHidden/>
          </w:rPr>
          <w:t>17</w:t>
        </w:r>
        <w:r w:rsidR="004D512B" w:rsidRPr="007837AA">
          <w:rPr>
            <w:noProof/>
            <w:webHidden/>
          </w:rPr>
          <w:fldChar w:fldCharType="end"/>
        </w:r>
      </w:hyperlink>
    </w:p>
    <w:p w14:paraId="0DD5F3FF" w14:textId="1EB72A84"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51" w:history="1">
        <w:r w:rsidR="004D512B" w:rsidRPr="007837AA">
          <w:rPr>
            <w:rStyle w:val="Hyperlink"/>
            <w:noProof/>
          </w:rPr>
          <w:t xml:space="preserve">Table 11: </w:t>
        </w:r>
        <w:r w:rsidR="004D512B" w:rsidRPr="007837AA">
          <w:rPr>
            <w:rStyle w:val="Hyperlink"/>
            <w:bCs/>
            <w:noProof/>
          </w:rPr>
          <w:t>Deliverables</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51 \h </w:instrText>
        </w:r>
        <w:r w:rsidR="004D512B" w:rsidRPr="007837AA">
          <w:rPr>
            <w:noProof/>
            <w:webHidden/>
          </w:rPr>
        </w:r>
        <w:r w:rsidR="004D512B" w:rsidRPr="007837AA">
          <w:rPr>
            <w:noProof/>
            <w:webHidden/>
          </w:rPr>
          <w:fldChar w:fldCharType="separate"/>
        </w:r>
        <w:r w:rsidR="002B2982">
          <w:rPr>
            <w:noProof/>
            <w:webHidden/>
          </w:rPr>
          <w:t>17</w:t>
        </w:r>
        <w:r w:rsidR="004D512B" w:rsidRPr="007837AA">
          <w:rPr>
            <w:noProof/>
            <w:webHidden/>
          </w:rPr>
          <w:fldChar w:fldCharType="end"/>
        </w:r>
      </w:hyperlink>
    </w:p>
    <w:p w14:paraId="63FE468A" w14:textId="0D3E8654" w:rsidR="004D512B" w:rsidRPr="007837AA" w:rsidRDefault="00B27DB6" w:rsidP="007837AA">
      <w:pPr>
        <w:pStyle w:val="TableofFigures"/>
        <w:tabs>
          <w:tab w:val="right" w:leader="dot" w:pos="9350"/>
        </w:tabs>
        <w:spacing w:line="480" w:lineRule="auto"/>
        <w:rPr>
          <w:noProof/>
        </w:rPr>
      </w:pPr>
      <w:hyperlink w:anchor="_Toc20994052" w:history="1">
        <w:r w:rsidR="004D512B" w:rsidRPr="007837AA">
          <w:rPr>
            <w:rStyle w:val="Hyperlink"/>
            <w:noProof/>
          </w:rPr>
          <w:t xml:space="preserve">Table 12: </w:t>
        </w:r>
        <w:r w:rsidR="00FE43C6" w:rsidRPr="007837AA">
          <w:rPr>
            <w:rStyle w:val="Hyperlink"/>
            <w:bCs/>
            <w:noProof/>
          </w:rPr>
          <w:t>Test on ther Server</w:t>
        </w:r>
        <w:r w:rsidR="004D512B" w:rsidRPr="007837AA">
          <w:rPr>
            <w:noProof/>
            <w:webHidden/>
          </w:rPr>
          <w:tab/>
        </w:r>
      </w:hyperlink>
      <w:r w:rsidR="002B2982">
        <w:rPr>
          <w:noProof/>
        </w:rPr>
        <w:t>19</w:t>
      </w:r>
    </w:p>
    <w:p w14:paraId="1F052762" w14:textId="66A73255" w:rsidR="006654F9" w:rsidRPr="007837AA" w:rsidRDefault="006654F9" w:rsidP="007837AA">
      <w:pPr>
        <w:spacing w:line="480" w:lineRule="auto"/>
        <w:rPr>
          <w:noProof/>
        </w:rPr>
      </w:pPr>
      <w:r w:rsidRPr="007837AA">
        <w:rPr>
          <w:noProof/>
        </w:rPr>
        <w:t xml:space="preserve">Table 13 : </w:t>
      </w:r>
      <w:r w:rsidRPr="007837AA">
        <w:rPr>
          <w:bCs/>
          <w:noProof/>
        </w:rPr>
        <w:t>Users</w:t>
      </w:r>
      <w:r w:rsidRPr="007837AA">
        <w:rPr>
          <w:noProof/>
        </w:rPr>
        <w:t>………………………………………………………………………………….</w:t>
      </w:r>
      <w:r w:rsidR="002B2982">
        <w:rPr>
          <w:noProof/>
        </w:rPr>
        <w:t>20</w:t>
      </w:r>
    </w:p>
    <w:p w14:paraId="7B1DEB97" w14:textId="04C0DB8E" w:rsidR="00AD5153" w:rsidRDefault="00AD5153" w:rsidP="007837AA">
      <w:pPr>
        <w:spacing w:line="480" w:lineRule="auto"/>
      </w:pPr>
      <w:r w:rsidRPr="007837AA">
        <w:fldChar w:fldCharType="end"/>
      </w:r>
    </w:p>
    <w:p w14:paraId="3B41BA7B" w14:textId="77777777" w:rsidR="00510298" w:rsidRPr="007837AA" w:rsidRDefault="00510298" w:rsidP="000C0BB1">
      <w:pPr>
        <w:pStyle w:val="GS-MajorHeading"/>
        <w:rPr>
          <w:sz w:val="32"/>
          <w:szCs w:val="32"/>
        </w:rPr>
      </w:pPr>
      <w:r w:rsidRPr="007837AA">
        <w:rPr>
          <w:sz w:val="32"/>
          <w:szCs w:val="32"/>
        </w:rPr>
        <w:br w:type="page"/>
      </w:r>
      <w:bookmarkStart w:id="5" w:name="_Toc23530113"/>
      <w:r w:rsidRPr="007837AA">
        <w:rPr>
          <w:sz w:val="32"/>
          <w:szCs w:val="32"/>
        </w:rPr>
        <w:lastRenderedPageBreak/>
        <w:t>LIST OF FIGURES</w:t>
      </w:r>
      <w:bookmarkEnd w:id="5"/>
    </w:p>
    <w:p w14:paraId="639BDD11" w14:textId="77777777" w:rsidR="00510298" w:rsidRPr="007837AA" w:rsidRDefault="00510298" w:rsidP="007837AA">
      <w:pPr>
        <w:tabs>
          <w:tab w:val="right" w:pos="9360"/>
        </w:tabs>
        <w:spacing w:line="480" w:lineRule="auto"/>
        <w:rPr>
          <w:szCs w:val="24"/>
        </w:rPr>
      </w:pPr>
      <w:r w:rsidRPr="007837AA">
        <w:rPr>
          <w:szCs w:val="24"/>
          <w:u w:val="single"/>
        </w:rPr>
        <w:t>Figure</w:t>
      </w:r>
      <w:r w:rsidRPr="007837AA">
        <w:rPr>
          <w:szCs w:val="24"/>
        </w:rPr>
        <w:tab/>
      </w:r>
      <w:r w:rsidRPr="007837AA">
        <w:rPr>
          <w:szCs w:val="24"/>
          <w:u w:val="single"/>
        </w:rPr>
        <w:t>Page</w:t>
      </w:r>
    </w:p>
    <w:p w14:paraId="5BC2AC1B" w14:textId="6B78DE18" w:rsidR="00FE43C6" w:rsidRPr="007837AA" w:rsidRDefault="007958AE" w:rsidP="007837AA">
      <w:pPr>
        <w:pStyle w:val="TableofFigures"/>
        <w:tabs>
          <w:tab w:val="right" w:leader="dot" w:pos="9350"/>
        </w:tabs>
        <w:spacing w:line="480" w:lineRule="auto"/>
        <w:rPr>
          <w:noProof/>
        </w:rPr>
      </w:pPr>
      <w:r w:rsidRPr="007837AA">
        <w:fldChar w:fldCharType="begin"/>
      </w:r>
      <w:r w:rsidRPr="007837AA">
        <w:instrText xml:space="preserve"> TOC \h \z \c "Figure" </w:instrText>
      </w:r>
      <w:r w:rsidRPr="007837AA">
        <w:fldChar w:fldCharType="separate"/>
      </w:r>
      <w:hyperlink w:anchor="_Toc20994053" w:history="1">
        <w:r w:rsidR="004D512B" w:rsidRPr="007837AA">
          <w:rPr>
            <w:rStyle w:val="Hyperlink"/>
            <w:noProof/>
          </w:rPr>
          <w:t xml:space="preserve">Figure 1: </w:t>
        </w:r>
        <w:r w:rsidR="00B660CD" w:rsidRPr="007837AA">
          <w:rPr>
            <w:noProof/>
            <w:color w:val="000000" w:themeColor="text1"/>
          </w:rPr>
          <w:t>Testbed Architectur</w:t>
        </w:r>
        <w:r w:rsidR="002B2982">
          <w:rPr>
            <w:noProof/>
            <w:color w:val="000000" w:themeColor="text1"/>
          </w:rPr>
          <w:t>e</w:t>
        </w:r>
        <w:r w:rsidR="004D512B" w:rsidRPr="007837AA">
          <w:rPr>
            <w:noProof/>
            <w:webHidden/>
          </w:rPr>
          <w:tab/>
        </w:r>
        <w:r w:rsidR="004D512B" w:rsidRPr="007837AA">
          <w:rPr>
            <w:noProof/>
            <w:webHidden/>
          </w:rPr>
          <w:fldChar w:fldCharType="begin"/>
        </w:r>
        <w:r w:rsidR="004D512B" w:rsidRPr="007837AA">
          <w:rPr>
            <w:noProof/>
            <w:webHidden/>
          </w:rPr>
          <w:instrText xml:space="preserve"> PAGEREF _Toc20994053 \h </w:instrText>
        </w:r>
        <w:r w:rsidR="004D512B" w:rsidRPr="007837AA">
          <w:rPr>
            <w:noProof/>
            <w:webHidden/>
          </w:rPr>
        </w:r>
        <w:r w:rsidR="004D512B" w:rsidRPr="007837AA">
          <w:rPr>
            <w:noProof/>
            <w:webHidden/>
          </w:rPr>
          <w:fldChar w:fldCharType="end"/>
        </w:r>
      </w:hyperlink>
      <w:r w:rsidR="002B2982">
        <w:rPr>
          <w:noProof/>
        </w:rPr>
        <w:t>14</w:t>
      </w:r>
    </w:p>
    <w:p w14:paraId="4925D916" w14:textId="24159232" w:rsidR="004D512B" w:rsidRPr="007837AA" w:rsidRDefault="00B27DB6" w:rsidP="007837AA">
      <w:pPr>
        <w:pStyle w:val="TableofFigures"/>
        <w:tabs>
          <w:tab w:val="right" w:leader="dot" w:pos="9350"/>
        </w:tabs>
        <w:spacing w:line="480" w:lineRule="auto"/>
        <w:rPr>
          <w:noProof/>
        </w:rPr>
      </w:pPr>
      <w:hyperlink w:anchor="_Toc20994054" w:history="1">
        <w:r w:rsidR="004D512B" w:rsidRPr="007837AA">
          <w:rPr>
            <w:rStyle w:val="Hyperlink"/>
            <w:noProof/>
          </w:rPr>
          <w:t xml:space="preserve">Figure 2: </w:t>
        </w:r>
        <w:r w:rsidR="00942BDB" w:rsidRPr="007837AA">
          <w:rPr>
            <w:bCs/>
          </w:rPr>
          <w:t>Complete vs Incomplete Req</w:t>
        </w:r>
        <w:r w:rsidR="00942BDB" w:rsidRPr="007837AA">
          <w:t>u</w:t>
        </w:r>
        <w:r w:rsidR="00942BDB" w:rsidRPr="007837AA">
          <w:rPr>
            <w:bCs/>
          </w:rPr>
          <w:t>est</w:t>
        </w:r>
        <w:r w:rsidR="006654F9" w:rsidRPr="007837AA">
          <w:rPr>
            <w:noProof/>
            <w:webHidden/>
          </w:rPr>
          <w:t>………………………………………………</w:t>
        </w:r>
        <w:r w:rsidR="00B15438" w:rsidRPr="007837AA">
          <w:rPr>
            <w:noProof/>
            <w:webHidden/>
          </w:rPr>
          <w:t>…</w:t>
        </w:r>
        <w:r w:rsidR="006654F9" w:rsidRPr="007837AA">
          <w:rPr>
            <w:noProof/>
            <w:webHidden/>
          </w:rPr>
          <w:t>…</w:t>
        </w:r>
        <w:r w:rsidR="004D512B" w:rsidRPr="007837AA">
          <w:rPr>
            <w:noProof/>
            <w:webHidden/>
          </w:rPr>
          <w:fldChar w:fldCharType="begin"/>
        </w:r>
        <w:r w:rsidR="004D512B" w:rsidRPr="007837AA">
          <w:rPr>
            <w:noProof/>
            <w:webHidden/>
          </w:rPr>
          <w:instrText xml:space="preserve"> PAGEREF _Toc20994054 \h </w:instrText>
        </w:r>
        <w:r w:rsidR="004D512B" w:rsidRPr="007837AA">
          <w:rPr>
            <w:noProof/>
            <w:webHidden/>
          </w:rPr>
        </w:r>
        <w:r w:rsidR="004D512B" w:rsidRPr="007837AA">
          <w:rPr>
            <w:noProof/>
            <w:webHidden/>
          </w:rPr>
          <w:fldChar w:fldCharType="separate"/>
        </w:r>
        <w:r w:rsidR="004D512B" w:rsidRPr="007837AA">
          <w:rPr>
            <w:noProof/>
            <w:webHidden/>
          </w:rPr>
          <w:t>1</w:t>
        </w:r>
        <w:r w:rsidR="004D512B" w:rsidRPr="007837AA">
          <w:rPr>
            <w:noProof/>
            <w:webHidden/>
          </w:rPr>
          <w:fldChar w:fldCharType="end"/>
        </w:r>
      </w:hyperlink>
      <w:r w:rsidR="002B2982">
        <w:rPr>
          <w:noProof/>
        </w:rPr>
        <w:t>9</w:t>
      </w:r>
    </w:p>
    <w:p w14:paraId="34400BF8" w14:textId="49CAABF3" w:rsidR="006654F9" w:rsidRPr="007837AA" w:rsidRDefault="002B2982" w:rsidP="007837AA">
      <w:pPr>
        <w:pStyle w:val="TableofFigures"/>
        <w:tabs>
          <w:tab w:val="right" w:leader="dot" w:pos="9350"/>
        </w:tabs>
        <w:spacing w:line="480" w:lineRule="auto"/>
        <w:rPr>
          <w:noProof/>
        </w:rPr>
      </w:pPr>
      <w:r>
        <w:rPr>
          <w:noProof/>
        </w:rPr>
        <w:t>F</w:t>
      </w:r>
      <w:r w:rsidRPr="002B2982">
        <w:rPr>
          <w:noProof/>
        </w:rPr>
        <w:t>igure 3</w:t>
      </w:r>
      <w:r>
        <w:rPr>
          <w:noProof/>
        </w:rPr>
        <w:t>:</w:t>
      </w:r>
      <w:r w:rsidRPr="002B2982">
        <w:rPr>
          <w:noProof/>
        </w:rPr>
        <w:t>Usage and Statistical details</w:t>
      </w:r>
      <w:r>
        <w:rPr>
          <w:noProof/>
        </w:rPr>
        <w:t>………………………………………………………….20</w:t>
      </w:r>
    </w:p>
    <w:p w14:paraId="13D17623" w14:textId="745EE108" w:rsidR="00FE43C6" w:rsidRPr="007837AA" w:rsidRDefault="002B2982" w:rsidP="007837AA">
      <w:pPr>
        <w:pStyle w:val="TableofFigures"/>
        <w:tabs>
          <w:tab w:val="right" w:leader="dot" w:pos="9350"/>
        </w:tabs>
        <w:spacing w:line="480" w:lineRule="auto"/>
        <w:rPr>
          <w:noProof/>
        </w:rPr>
      </w:pPr>
      <w:r w:rsidRPr="002B2982">
        <w:rPr>
          <w:noProof/>
        </w:rPr>
        <w:t>gure 4: HTTP/2 Architecture</w:t>
      </w:r>
      <w:r>
        <w:rPr>
          <w:noProof/>
        </w:rPr>
        <w:t>…………………………………………………………………..21</w:t>
      </w:r>
    </w:p>
    <w:p w14:paraId="1D7183AC" w14:textId="52AE923E" w:rsidR="004D512B" w:rsidRPr="007837AA" w:rsidRDefault="002B2982"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r w:rsidRPr="002B2982">
        <w:rPr>
          <w:rFonts w:asciiTheme="minorHAnsi" w:eastAsiaTheme="minorEastAsia" w:hAnsiTheme="minorHAnsi" w:cstheme="minorBidi"/>
          <w:b/>
          <w:bCs/>
          <w:noProof/>
          <w:sz w:val="22"/>
          <w:lang w:val="en-IN" w:eastAsia="en-IN"/>
        </w:rPr>
        <w:t>F</w:t>
      </w:r>
      <w:r w:rsidRPr="002B2982">
        <w:rPr>
          <w:rFonts w:asciiTheme="minorHAnsi" w:eastAsiaTheme="minorEastAsia" w:hAnsiTheme="minorHAnsi" w:cstheme="minorBidi"/>
          <w:b/>
          <w:bCs/>
          <w:noProof/>
          <w:sz w:val="22"/>
          <w:lang w:val="en-IN" w:eastAsia="en-IN"/>
        </w:rPr>
        <w:t>igure 5: Complete Request Working</w:t>
      </w:r>
      <w:r>
        <w:rPr>
          <w:rFonts w:asciiTheme="minorHAnsi" w:eastAsiaTheme="minorEastAsia" w:hAnsiTheme="minorHAnsi" w:cstheme="minorBidi"/>
          <w:noProof/>
          <w:sz w:val="22"/>
          <w:lang w:val="en-IN" w:eastAsia="en-IN"/>
        </w:rPr>
        <w:t>………………………………………………………………………………………………..22</w:t>
      </w:r>
    </w:p>
    <w:p w14:paraId="26D5257E" w14:textId="7C8F0352" w:rsidR="004D512B" w:rsidRPr="007837AA" w:rsidRDefault="00B27DB6" w:rsidP="007837AA">
      <w:pPr>
        <w:pStyle w:val="TableofFigures"/>
        <w:tabs>
          <w:tab w:val="right" w:leader="dot" w:pos="9350"/>
        </w:tabs>
        <w:spacing w:line="480" w:lineRule="auto"/>
        <w:rPr>
          <w:rFonts w:asciiTheme="minorHAnsi" w:eastAsiaTheme="minorEastAsia" w:hAnsiTheme="minorHAnsi" w:cstheme="minorBidi"/>
          <w:noProof/>
          <w:sz w:val="22"/>
          <w:lang w:val="en-IN" w:eastAsia="en-IN"/>
        </w:rPr>
      </w:pPr>
      <w:hyperlink w:anchor="_Toc20994057" w:history="1">
        <w:r w:rsidR="004D512B" w:rsidRPr="007837AA">
          <w:rPr>
            <w:rStyle w:val="Hyperlink"/>
            <w:noProof/>
          </w:rPr>
          <w:t xml:space="preserve">Figure </w:t>
        </w:r>
        <w:r w:rsidR="006654F9" w:rsidRPr="007837AA">
          <w:rPr>
            <w:rStyle w:val="Hyperlink"/>
            <w:noProof/>
          </w:rPr>
          <w:t>6</w:t>
        </w:r>
        <w:r w:rsidR="004D512B" w:rsidRPr="007837AA">
          <w:rPr>
            <w:rStyle w:val="Hyperlink"/>
            <w:noProof/>
          </w:rPr>
          <w:t>:</w:t>
        </w:r>
        <w:r w:rsidR="004D512B" w:rsidRPr="007837AA">
          <w:rPr>
            <w:rStyle w:val="Hyperlink"/>
            <w:bCs/>
            <w:noProof/>
          </w:rPr>
          <w:t xml:space="preserve"> </w:t>
        </w:r>
        <w:r w:rsidR="009E1504" w:rsidRPr="007837AA">
          <w:rPr>
            <w:rStyle w:val="Hyperlink"/>
            <w:bCs/>
            <w:noProof/>
          </w:rPr>
          <w:t>Incomplete Reque</w:t>
        </w:r>
        <w:r w:rsidR="009E1504" w:rsidRPr="007837AA">
          <w:rPr>
            <w:rStyle w:val="Hyperlink"/>
            <w:noProof/>
          </w:rPr>
          <w:t>st</w:t>
        </w:r>
        <w:r w:rsidR="00FE43C6" w:rsidRPr="007837AA">
          <w:rPr>
            <w:rStyle w:val="Hyperlink"/>
            <w:noProof/>
          </w:rPr>
          <w:t>………………………………………………………………</w:t>
        </w:r>
        <w:r w:rsidR="00B15438" w:rsidRPr="007837AA">
          <w:rPr>
            <w:rStyle w:val="Hyperlink"/>
            <w:noProof/>
          </w:rPr>
          <w:t>….</w:t>
        </w:r>
        <w:r w:rsidR="00FE43C6" w:rsidRPr="007837AA">
          <w:rPr>
            <w:rStyle w:val="Hyperlink"/>
            <w:noProof/>
          </w:rPr>
          <w:t>.</w:t>
        </w:r>
      </w:hyperlink>
      <w:r w:rsidR="002B2982">
        <w:rPr>
          <w:noProof/>
        </w:rPr>
        <w:t>23</w:t>
      </w:r>
    </w:p>
    <w:p w14:paraId="5A4559B3" w14:textId="6A32055D" w:rsidR="006107F1" w:rsidRPr="007837AA" w:rsidRDefault="000E27D4" w:rsidP="007837AA">
      <w:pPr>
        <w:spacing w:after="0" w:line="480" w:lineRule="auto"/>
      </w:pPr>
      <w:r w:rsidRPr="007837AA">
        <w:t>Figure 7:</w:t>
      </w:r>
      <w:r w:rsidR="006654F9" w:rsidRPr="007837AA">
        <w:rPr>
          <w:bCs/>
        </w:rPr>
        <w:t>Attack Vectors</w:t>
      </w:r>
      <w:r w:rsidR="006654F9" w:rsidRPr="007837AA">
        <w:t>………</w:t>
      </w:r>
      <w:r w:rsidRPr="007837AA">
        <w:t xml:space="preserve"> ……………………………………………………………</w:t>
      </w:r>
      <w:proofErr w:type="gramStart"/>
      <w:r w:rsidR="006654F9" w:rsidRPr="007837AA">
        <w:t>..</w:t>
      </w:r>
      <w:r w:rsidRPr="007837AA">
        <w:t>...</w:t>
      </w:r>
      <w:proofErr w:type="gramEnd"/>
      <w:r w:rsidRPr="007837AA">
        <w:t xml:space="preserve"> </w:t>
      </w:r>
      <w:r w:rsidR="002B2982">
        <w:t>23</w:t>
      </w:r>
    </w:p>
    <w:p w14:paraId="60B57886" w14:textId="3F39DD22" w:rsidR="00FE43C6" w:rsidRPr="007837AA" w:rsidRDefault="00FE43C6" w:rsidP="007837AA">
      <w:pPr>
        <w:spacing w:line="480" w:lineRule="auto"/>
      </w:pPr>
      <w:r w:rsidRPr="007837AA">
        <w:t>Figure 8</w:t>
      </w:r>
      <w:r w:rsidR="006654F9" w:rsidRPr="007837AA">
        <w:t>:</w:t>
      </w:r>
      <w:r w:rsidR="006654F9" w:rsidRPr="007837AA">
        <w:rPr>
          <w:bCs/>
        </w:rPr>
        <w:t xml:space="preserve"> Kali Linux Termina</w:t>
      </w:r>
      <w:r w:rsidR="006654F9" w:rsidRPr="007837AA">
        <w:t>l……….</w:t>
      </w:r>
      <w:r w:rsidRPr="007837AA">
        <w:t>……………………………………………………...…</w:t>
      </w:r>
      <w:r w:rsidR="002B2982">
        <w:t>25</w:t>
      </w:r>
    </w:p>
    <w:p w14:paraId="4AC9F460" w14:textId="77777777" w:rsidR="006107F1" w:rsidRPr="007837AA" w:rsidRDefault="006107F1" w:rsidP="007837AA">
      <w:pPr>
        <w:spacing w:line="480" w:lineRule="auto"/>
        <w:jc w:val="both"/>
      </w:pPr>
    </w:p>
    <w:p w14:paraId="62507CD0" w14:textId="44D11513" w:rsidR="00AB622E" w:rsidRPr="007837AA" w:rsidRDefault="00AB622E" w:rsidP="007837AA">
      <w:pPr>
        <w:spacing w:line="480" w:lineRule="auto"/>
      </w:pPr>
    </w:p>
    <w:p w14:paraId="242247C1" w14:textId="52278663" w:rsidR="00AB622E" w:rsidRPr="007837AA" w:rsidRDefault="00AB622E" w:rsidP="007837AA">
      <w:pPr>
        <w:spacing w:line="480" w:lineRule="auto"/>
      </w:pPr>
    </w:p>
    <w:p w14:paraId="515B648C" w14:textId="3A2D2DDE" w:rsidR="00AB622E" w:rsidRPr="007837AA" w:rsidRDefault="00AB622E" w:rsidP="007837AA">
      <w:pPr>
        <w:spacing w:line="480" w:lineRule="auto"/>
      </w:pPr>
    </w:p>
    <w:p w14:paraId="724583C6" w14:textId="6FDD32DF" w:rsidR="00AB622E" w:rsidRPr="007837AA" w:rsidRDefault="00AB622E" w:rsidP="007837AA">
      <w:pPr>
        <w:spacing w:line="480" w:lineRule="auto"/>
      </w:pPr>
    </w:p>
    <w:p w14:paraId="13F57D3D" w14:textId="77777777" w:rsidR="00AB622E" w:rsidRPr="007837AA" w:rsidRDefault="00AB622E" w:rsidP="007837AA">
      <w:pPr>
        <w:spacing w:line="480" w:lineRule="auto"/>
      </w:pPr>
    </w:p>
    <w:p w14:paraId="2B4A9AF9" w14:textId="44EA9B42" w:rsidR="007958AE" w:rsidRDefault="007958AE" w:rsidP="007837AA">
      <w:pPr>
        <w:spacing w:line="480" w:lineRule="auto"/>
      </w:pPr>
      <w:r w:rsidRPr="007837AA">
        <w:fldChar w:fldCharType="end"/>
      </w:r>
      <w:r w:rsidR="00AB622E" w:rsidRPr="00AB622E">
        <w:rPr>
          <w:noProof/>
        </w:rPr>
        <w:t xml:space="preserve"> </w:t>
      </w:r>
    </w:p>
    <w:p w14:paraId="451D8CBC" w14:textId="76FA197E" w:rsidR="00510298" w:rsidRPr="00D34E22" w:rsidRDefault="00510298" w:rsidP="00D34E22">
      <w:pPr>
        <w:pStyle w:val="GS-MajorHeading"/>
        <w:rPr>
          <w:sz w:val="32"/>
          <w:szCs w:val="32"/>
        </w:rPr>
      </w:pPr>
      <w:r w:rsidRPr="007837AA">
        <w:rPr>
          <w:sz w:val="32"/>
          <w:szCs w:val="32"/>
        </w:rPr>
        <w:br w:type="page"/>
      </w:r>
      <w:bookmarkStart w:id="6" w:name="_Toc23530114"/>
      <w:r w:rsidR="00ED24B5" w:rsidRPr="007837AA">
        <w:rPr>
          <w:sz w:val="32"/>
          <w:szCs w:val="32"/>
        </w:rPr>
        <w:lastRenderedPageBreak/>
        <w:t>LIST OF ABBREVIATIONS</w:t>
      </w:r>
      <w:bookmarkEnd w:id="6"/>
      <w:r w:rsidR="0009481C">
        <w:t xml:space="preserve"> </w:t>
      </w:r>
    </w:p>
    <w:p w14:paraId="5869DC4E" w14:textId="77777777" w:rsidR="003D097D" w:rsidRPr="00894269" w:rsidRDefault="00AB622E" w:rsidP="00894269">
      <w:pPr>
        <w:jc w:val="both"/>
        <w:rPr>
          <w:sz w:val="28"/>
          <w:szCs w:val="24"/>
        </w:rPr>
      </w:pPr>
      <w:r w:rsidRPr="00894269">
        <w:rPr>
          <w:sz w:val="28"/>
          <w:szCs w:val="24"/>
        </w:rPr>
        <w:t xml:space="preserve">HTTP- Hyper Text Transfer Protocol is used to determine how data is transmitted and formatted  </w:t>
      </w:r>
      <w:r w:rsidRPr="00894269">
        <w:rPr>
          <w:sz w:val="28"/>
          <w:szCs w:val="24"/>
        </w:rPr>
        <w:tab/>
        <w:t xml:space="preserve">over the internet and also determine what action does Web browser respond in response    </w:t>
      </w:r>
    </w:p>
    <w:p w14:paraId="1B58EE8A" w14:textId="11A12914" w:rsidR="00AB622E" w:rsidRPr="00894269" w:rsidRDefault="000E27D4" w:rsidP="00894269">
      <w:pPr>
        <w:jc w:val="both"/>
        <w:rPr>
          <w:sz w:val="28"/>
          <w:szCs w:val="24"/>
        </w:rPr>
      </w:pPr>
      <w:r w:rsidRPr="00894269">
        <w:rPr>
          <w:sz w:val="28"/>
          <w:szCs w:val="24"/>
        </w:rPr>
        <w:t>TCP- Transmission Control Protocol is used to establish and maintain smooth network connection between end points so data can be exchanged easily.</w:t>
      </w:r>
    </w:p>
    <w:p w14:paraId="0289FF1B" w14:textId="5B518B54" w:rsidR="00AB622E" w:rsidRDefault="00894269" w:rsidP="00894269">
      <w:pPr>
        <w:jc w:val="both"/>
        <w:rPr>
          <w:sz w:val="28"/>
          <w:szCs w:val="24"/>
        </w:rPr>
      </w:pPr>
      <w:r w:rsidRPr="00894269">
        <w:rPr>
          <w:sz w:val="28"/>
          <w:szCs w:val="24"/>
        </w:rPr>
        <w:t>DOS- Denial of Service in which service to user are denied because of consumption of all the resources available .</w:t>
      </w:r>
    </w:p>
    <w:p w14:paraId="625AED7B" w14:textId="070FC98E" w:rsidR="00FC5E96" w:rsidRDefault="00FC5E96" w:rsidP="00894269">
      <w:pPr>
        <w:jc w:val="both"/>
        <w:rPr>
          <w:sz w:val="28"/>
          <w:szCs w:val="24"/>
        </w:rPr>
      </w:pPr>
      <w:r>
        <w:rPr>
          <w:sz w:val="28"/>
          <w:szCs w:val="24"/>
        </w:rPr>
        <w:t>SYN- Short for Synchronize is used to establish connection between two user and it is sent to another computer requesting for the same.</w:t>
      </w:r>
    </w:p>
    <w:p w14:paraId="03B40ED4" w14:textId="58187637" w:rsidR="00FC5E96" w:rsidRDefault="00FC5E96" w:rsidP="00894269">
      <w:pPr>
        <w:jc w:val="both"/>
        <w:rPr>
          <w:sz w:val="28"/>
          <w:szCs w:val="24"/>
        </w:rPr>
      </w:pPr>
      <w:r>
        <w:rPr>
          <w:sz w:val="28"/>
          <w:szCs w:val="24"/>
        </w:rPr>
        <w:t>ACK- Acknowledgement is used as confirmation that the packet has been successfully received at the other end.</w:t>
      </w:r>
    </w:p>
    <w:p w14:paraId="3D7BEF60" w14:textId="77777777" w:rsidR="00FC5E96" w:rsidRDefault="00FC5E96" w:rsidP="00894269">
      <w:pPr>
        <w:jc w:val="both"/>
        <w:rPr>
          <w:sz w:val="28"/>
          <w:szCs w:val="24"/>
        </w:rPr>
      </w:pPr>
    </w:p>
    <w:p w14:paraId="1E66D914" w14:textId="6AA292E7" w:rsidR="00FC5E96" w:rsidRDefault="00FC5E96" w:rsidP="00894269">
      <w:pPr>
        <w:jc w:val="both"/>
        <w:rPr>
          <w:sz w:val="28"/>
          <w:szCs w:val="24"/>
        </w:rPr>
      </w:pPr>
    </w:p>
    <w:p w14:paraId="79EAA26C" w14:textId="1605AC8A" w:rsidR="00FC5E96" w:rsidRDefault="00FC5E96" w:rsidP="00894269">
      <w:pPr>
        <w:jc w:val="both"/>
        <w:rPr>
          <w:sz w:val="28"/>
          <w:szCs w:val="24"/>
        </w:rPr>
      </w:pPr>
    </w:p>
    <w:p w14:paraId="72B8ECBE" w14:textId="3B5F2138" w:rsidR="00FC5E96" w:rsidRDefault="00FC5E96" w:rsidP="00894269">
      <w:pPr>
        <w:jc w:val="both"/>
        <w:rPr>
          <w:sz w:val="28"/>
          <w:szCs w:val="24"/>
        </w:rPr>
      </w:pPr>
    </w:p>
    <w:p w14:paraId="4B8A4646" w14:textId="12B6B89C" w:rsidR="00FC5E96" w:rsidRDefault="00FC5E96" w:rsidP="00894269">
      <w:pPr>
        <w:jc w:val="both"/>
        <w:rPr>
          <w:sz w:val="28"/>
          <w:szCs w:val="24"/>
        </w:rPr>
      </w:pPr>
    </w:p>
    <w:p w14:paraId="06D4EF99" w14:textId="31F87987" w:rsidR="00FC5E96" w:rsidRDefault="00FC5E96" w:rsidP="00894269">
      <w:pPr>
        <w:jc w:val="both"/>
        <w:rPr>
          <w:sz w:val="28"/>
          <w:szCs w:val="24"/>
        </w:rPr>
      </w:pPr>
    </w:p>
    <w:p w14:paraId="245B0BAF" w14:textId="53DBF1AB" w:rsidR="00FC5E96" w:rsidRDefault="00FC5E96" w:rsidP="00894269">
      <w:pPr>
        <w:jc w:val="both"/>
        <w:rPr>
          <w:sz w:val="28"/>
          <w:szCs w:val="24"/>
        </w:rPr>
      </w:pPr>
    </w:p>
    <w:p w14:paraId="37D316B2" w14:textId="381A81E2" w:rsidR="00FC5E96" w:rsidRDefault="00FC5E96" w:rsidP="00894269">
      <w:pPr>
        <w:jc w:val="both"/>
        <w:rPr>
          <w:sz w:val="28"/>
          <w:szCs w:val="24"/>
        </w:rPr>
      </w:pPr>
    </w:p>
    <w:p w14:paraId="6BF57F0F" w14:textId="441858FC" w:rsidR="00FC5E96" w:rsidRDefault="00FC5E96" w:rsidP="00894269">
      <w:pPr>
        <w:jc w:val="both"/>
        <w:rPr>
          <w:sz w:val="28"/>
          <w:szCs w:val="24"/>
        </w:rPr>
      </w:pPr>
    </w:p>
    <w:p w14:paraId="75C14E2A" w14:textId="13E09EFE" w:rsidR="00FC5E96" w:rsidRDefault="00FC5E96" w:rsidP="00894269">
      <w:pPr>
        <w:jc w:val="both"/>
        <w:rPr>
          <w:sz w:val="28"/>
          <w:szCs w:val="24"/>
        </w:rPr>
      </w:pPr>
    </w:p>
    <w:p w14:paraId="2B402D59" w14:textId="77777777" w:rsidR="00FC5E96" w:rsidRPr="00894269" w:rsidRDefault="00FC5E96" w:rsidP="00894269">
      <w:pPr>
        <w:jc w:val="both"/>
        <w:rPr>
          <w:sz w:val="28"/>
          <w:szCs w:val="24"/>
        </w:rPr>
      </w:pPr>
    </w:p>
    <w:p w14:paraId="0A493D0C" w14:textId="77777777" w:rsidR="00716324" w:rsidRDefault="00716324" w:rsidP="003C4079"/>
    <w:p w14:paraId="330E52B6" w14:textId="1F8D50C0" w:rsidR="00A921EC" w:rsidRDefault="00113690" w:rsidP="00D34E22">
      <w:pPr>
        <w:pStyle w:val="GS1"/>
      </w:pPr>
      <w:bookmarkStart w:id="7" w:name="_Toc23530115"/>
      <w:r>
        <w:lastRenderedPageBreak/>
        <w:t>INTRODUCTION</w:t>
      </w:r>
      <w:bookmarkEnd w:id="7"/>
    </w:p>
    <w:p w14:paraId="6BB9049E" w14:textId="1E4E1581" w:rsidR="00CD4B37" w:rsidRDefault="00A921EC" w:rsidP="00A450BE">
      <w:pPr>
        <w:pStyle w:val="BodyDoubleSpace05FirstLine"/>
        <w:ind w:left="720" w:firstLine="0"/>
      </w:pPr>
      <w:r>
        <w:t>Network Security is a major issue nowadays. As we know that data stored digitally is not safe at all and lot of data is being compromised by the attackers</w:t>
      </w:r>
      <w:r w:rsidR="00CD4B37">
        <w:t>.</w:t>
      </w:r>
      <w:r w:rsidR="00300B45">
        <w:t xml:space="preserve"> </w:t>
      </w:r>
      <w:r w:rsidR="00300B45" w:rsidRPr="00300B45">
        <w:t xml:space="preserve">In </w:t>
      </w:r>
      <w:r w:rsidR="00300B45">
        <w:t xml:space="preserve">today’s world attackers launch lot of attacks on servers or website to make them down and servers/websites </w:t>
      </w:r>
      <w:r w:rsidR="00300B45" w:rsidRPr="00300B45">
        <w:t xml:space="preserve">wait for complete request and during its waiting time, service to </w:t>
      </w:r>
      <w:r w:rsidR="00300B45">
        <w:t xml:space="preserve">all other </w:t>
      </w:r>
      <w:r w:rsidR="00300B45" w:rsidRPr="00300B45">
        <w:t>legitimate users</w:t>
      </w:r>
      <w:r w:rsidR="00300B45">
        <w:t xml:space="preserve"> trying to get connection </w:t>
      </w:r>
      <w:r w:rsidR="00300B45" w:rsidRPr="00300B45">
        <w:t xml:space="preserve">will be denied. </w:t>
      </w:r>
      <w:r w:rsidR="00A450BE">
        <w:t>My project deals with one of the methods to break the law and how to safeguard from it. HTTP</w:t>
      </w:r>
      <w:r w:rsidR="00F77A9D">
        <w:t xml:space="preserve"> [1]</w:t>
      </w:r>
      <w:r w:rsidR="00A450BE">
        <w:t xml:space="preserve"> </w:t>
      </w:r>
      <w:r w:rsidR="00F45A92">
        <w:t>defines message protocol to be followed for its transmission to servers, but this protocol is not safe and there are some major threat vectors which needs to be understand. This can be done and implemented and checked</w:t>
      </w:r>
      <w:r w:rsidR="00300B45" w:rsidRPr="00300B45">
        <w:t xml:space="preserve"> using different type of servers</w:t>
      </w:r>
      <w:r w:rsidR="00F45A92">
        <w:t>,</w:t>
      </w:r>
      <w:r w:rsidR="00300B45" w:rsidRPr="00300B45">
        <w:t xml:space="preserve"> if attack is possible or not and try to find out whether the servers are vulnerable to these attacks or not. </w:t>
      </w:r>
      <w:r w:rsidR="00F45A92">
        <w:t>Also, there is not much literature work about the HTTP/2</w:t>
      </w:r>
      <w:r w:rsidR="00652FAF">
        <w:t xml:space="preserve"> [2]</w:t>
      </w:r>
      <w:r w:rsidR="00F45A92">
        <w:t xml:space="preserve"> so the major threats of HTTP/2 need to be understand in order to develop </w:t>
      </w:r>
      <w:r w:rsidR="00300B45" w:rsidRPr="00300B45">
        <w:t>a prevention</w:t>
      </w:r>
      <w:r w:rsidR="00F45A92">
        <w:t xml:space="preserve"> or mitigation</w:t>
      </w:r>
      <w:r w:rsidR="00300B45" w:rsidRPr="00300B45">
        <w:t xml:space="preserve"> technique against these attacks so one can protect the</w:t>
      </w:r>
      <w:r w:rsidR="00F45A92">
        <w:t>ir important data</w:t>
      </w:r>
      <w:r w:rsidR="00300B45" w:rsidRPr="00300B45">
        <w:t xml:space="preserve"> from such kind of attacks.</w:t>
      </w:r>
    </w:p>
    <w:p w14:paraId="017D63FD" w14:textId="55D55417" w:rsidR="00510298" w:rsidRPr="00D34E22" w:rsidRDefault="00D34E22" w:rsidP="000B1902">
      <w:pPr>
        <w:pStyle w:val="BodyDoubleSpace05FirstLine"/>
        <w:rPr>
          <w:b/>
          <w:bCs/>
        </w:rPr>
      </w:pPr>
      <w:r w:rsidRPr="00D34E22">
        <w:rPr>
          <w:b/>
          <w:bCs/>
        </w:rPr>
        <w:t>PROBLEM STATEMENT</w:t>
      </w:r>
      <w:r w:rsidR="000B1902" w:rsidRPr="00D34E22">
        <w:rPr>
          <w:b/>
          <w:bCs/>
        </w:rPr>
        <w:t xml:space="preserve"> </w:t>
      </w:r>
    </w:p>
    <w:p w14:paraId="6D589DB1" w14:textId="2A19E202" w:rsidR="00D859F0" w:rsidRDefault="0085037B" w:rsidP="00023FAD">
      <w:pPr>
        <w:pStyle w:val="BodyDoubleSpace05FirstLine"/>
        <w:ind w:left="720" w:firstLine="0"/>
      </w:pPr>
      <w:r>
        <w:t>Everyone who uses internet and HTTP plays important role in accessing it. Most of the data of organizations/individuals are stored digitally on websites and servers and we know that day by day malicious attacks</w:t>
      </w:r>
      <w:r w:rsidR="00652FAF">
        <w:t xml:space="preserve"> [4]</w:t>
      </w:r>
      <w:r>
        <w:t xml:space="preserve"> on different websites and servers are increasing and lot of data is being compromised. This could be due to any of the vulnerability that exists in the websites and one them could be HTTP also. Many organizations like Netflix, Hotstar etc. provide services like of online streaming of videos and if any of these </w:t>
      </w:r>
      <w:r w:rsidR="00C34F95">
        <w:t>organizations’</w:t>
      </w:r>
      <w:r>
        <w:t xml:space="preserve"> servers are down for even few </w:t>
      </w:r>
      <w:r w:rsidR="00F77A9D">
        <w:t>minutes,</w:t>
      </w:r>
      <w:r>
        <w:t xml:space="preserve"> they </w:t>
      </w:r>
      <w:r w:rsidR="00F77A9D">
        <w:t>experience</w:t>
      </w:r>
      <w:r>
        <w:t xml:space="preserve"> some loss in their business. So, my project will help to reduce the attacks on servers done through done through the crafted </w:t>
      </w:r>
      <w:r>
        <w:lastRenderedPageBreak/>
        <w:t xml:space="preserve">HTTP request and protect server from going down and keeping all the confidential data secure. We know that data is store on the server so if server is not secure then there will be huge loss as attacker can </w:t>
      </w:r>
      <w:r w:rsidR="008B6DBB">
        <w:t xml:space="preserve">do lot of attack regularly on the server and can also demands money from the organizations and can also </w:t>
      </w:r>
      <w:r>
        <w:t>misuse the data and also if attacker make the server down so services to legitimate users will be denied so my project will detect this kind of attack done through specially crafted packet on server and automatically detect them</w:t>
      </w:r>
      <w:r w:rsidR="008B6DBB">
        <w:t>.</w:t>
      </w:r>
    </w:p>
    <w:p w14:paraId="2B2F113C" w14:textId="57A529A9" w:rsidR="00023FAD" w:rsidRDefault="007E149E" w:rsidP="006C1593">
      <w:pPr>
        <w:pStyle w:val="GS1"/>
      </w:pPr>
      <w:bookmarkStart w:id="8" w:name="_Toc23530116"/>
      <w:r>
        <w:t>Background Research</w:t>
      </w:r>
      <w:bookmarkEnd w:id="8"/>
    </w:p>
    <w:p w14:paraId="3BE87D5D" w14:textId="7C51B9E9" w:rsidR="00023FAD" w:rsidRDefault="003D10F1" w:rsidP="00023FAD">
      <w:pPr>
        <w:pStyle w:val="BodyDoubleSpace05FirstLine"/>
        <w:ind w:left="720" w:firstLine="0"/>
      </w:pPr>
      <w:r>
        <w:t xml:space="preserve">The basic thing to do anything is to do research. </w:t>
      </w:r>
      <w:r w:rsidR="00023FAD">
        <w:t xml:space="preserve">There are lot of research being done on this project by me and I found that there is not much literature about HTTP/2 but still some research is there which has very interesting results and facts about HTTP. I found that many of people have tried this attack in different way and most of them are successful in some way and also the research on denial of service attack through HTTP/2 is still continue going on and many people are trying to find more and also people are discovering some new vulnerabilities </w:t>
      </w:r>
      <w:r w:rsidR="00CC5B18">
        <w:t xml:space="preserve">regularly on HTTP. </w:t>
      </w:r>
      <w:r w:rsidR="00A622B0">
        <w:t xml:space="preserve">The </w:t>
      </w:r>
      <w:r w:rsidR="00C34F95">
        <w:t>Slow Loris</w:t>
      </w:r>
      <w:r w:rsidR="00A622B0">
        <w:t xml:space="preserve"> attack [6] is </w:t>
      </w:r>
      <w:r w:rsidR="000F73FF">
        <w:t>best slow</w:t>
      </w:r>
      <w:r w:rsidR="00A622B0">
        <w:t xml:space="preserve"> Denial of service attacks which has been done successfully It is also known as SYN flood attack as it works on the application layer.</w:t>
      </w:r>
      <w:r w:rsidR="000F73FF">
        <w:t xml:space="preserve"> It sends </w:t>
      </w:r>
      <w:r w:rsidR="000F73FF" w:rsidRPr="000F73FF">
        <w:t xml:space="preserve">incomplete HTTP requests to the </w:t>
      </w:r>
      <w:r w:rsidR="000F73FF">
        <w:t>target to perform denial of service attack because this attack makes</w:t>
      </w:r>
      <w:r w:rsidR="000F73FF" w:rsidRPr="000F73FF">
        <w:t xml:space="preserve"> the web server to wait</w:t>
      </w:r>
      <w:r w:rsidR="000F73FF">
        <w:t xml:space="preserve"> </w:t>
      </w:r>
      <w:r w:rsidR="000F73FF" w:rsidRPr="000F73FF">
        <w:t xml:space="preserve">for the </w:t>
      </w:r>
      <w:r w:rsidR="000F73FF">
        <w:t xml:space="preserve">competition of </w:t>
      </w:r>
      <w:r w:rsidR="000F73FF" w:rsidRPr="000F73FF">
        <w:t>request,</w:t>
      </w:r>
      <w:r w:rsidR="000F73FF">
        <w:t xml:space="preserve"> but the attacker never sends the complete HTTP requests to server which results in denial of service to legitimate users. In this attack after connection is timed out or closed, the attacker sends some other parameters to trigger the attack again</w:t>
      </w:r>
      <w:r w:rsidR="00FA2B7A">
        <w:t xml:space="preserve">. The slow read HTTP attack [7] deals with the different types of attacks and their taxonomy. In this paper, the attack on server is done by sending incomplete HTTP request and incomplete attack does </w:t>
      </w:r>
      <w:r w:rsidR="00FA2B7A">
        <w:lastRenderedPageBreak/>
        <w:t xml:space="preserve">not contain /r/n at the end line which is necessary for a complete request. The server waits for complete request but attack never sent the complete request instead attacker send incomplete request again </w:t>
      </w:r>
      <w:r w:rsidR="0001581D">
        <w:t>t</w:t>
      </w:r>
      <w:r w:rsidR="00D9063D">
        <w:t xml:space="preserve">o </w:t>
      </w:r>
      <w:r w:rsidR="00FA2B7A">
        <w:t>restart the timer before connection is timed out.</w:t>
      </w:r>
      <w:r w:rsidR="00D9063D">
        <w:t xml:space="preserve"> T</w:t>
      </w:r>
      <w:r w:rsidR="00023FAD">
        <w:t>his paper</w:t>
      </w:r>
      <w:r w:rsidR="00D9063D">
        <w:t xml:space="preserve"> [8]</w:t>
      </w:r>
      <w:r w:rsidR="00023FAD">
        <w:t xml:space="preserve"> proofs some of the validations which have done on this area. In this they have only used HTTP/2 request architecture over TLS and has also worked upon HTTP/1 and showed how both request causes harm to server. In this paper it mainly focuses on HTTP/2 as it contains more threat vectors or vulnerabilities as compared to HTTP/1. </w:t>
      </w:r>
      <w:r w:rsidR="002B07BB">
        <w:t>Also,</w:t>
      </w:r>
      <w:r w:rsidR="00023FAD">
        <w:t xml:space="preserve"> people and companies are shifting from HTTP/1 to HTTP/2 so </w:t>
      </w:r>
      <w:r w:rsidR="002B07BB">
        <w:t>it’s</w:t>
      </w:r>
      <w:r w:rsidR="00023FAD">
        <w:t xml:space="preserve"> better to work on HTTP/2. In this paper they have done 5 attacks on servers containing images as their data and they have used HTTP/2 request architecture in which they have sent incomplete request and never sent the full request making server wait for few seconds and also some of server disconnect immediately. In this paper </w:t>
      </w:r>
      <w:r w:rsidR="000661D1">
        <w:t xml:space="preserve">[9] </w:t>
      </w:r>
      <w:r w:rsidR="00023FAD">
        <w:t xml:space="preserve">they have stolen the HTTP encrypted information using </w:t>
      </w:r>
      <w:r w:rsidR="000661D1">
        <w:t>TCP</w:t>
      </w:r>
      <w:r w:rsidR="00023FAD">
        <w:t xml:space="preserve"> windows</w:t>
      </w:r>
      <w:r w:rsidR="000661D1">
        <w:t xml:space="preserve"> by sending larger amount of TCP packets greater than the initial windows setting parameter of HTTP to server which resulted denial of service to the user. This attack also proves that there is no requirement of physical network for network based we attacks. </w:t>
      </w:r>
      <w:proofErr w:type="gramStart"/>
      <w:r w:rsidR="00023FAD">
        <w:t>So</w:t>
      </w:r>
      <w:proofErr w:type="gramEnd"/>
      <w:r w:rsidR="00023FAD">
        <w:t xml:space="preserve"> they were also able to find vulnerabilities using HTTP. In this paper</w:t>
      </w:r>
      <w:r w:rsidR="000661D1">
        <w:t xml:space="preserve"> [10] </w:t>
      </w:r>
      <w:r w:rsidR="00023FAD">
        <w:t xml:space="preserve">they have used cloud-based platform for detecting HTTP/2 based denial of service attack. They have used machine learning models based on Information Theoretic Entropy and Random Forest ensemble learning algorithm on cloud environment to detect the attacks done on server. Similarly, there are many more projects which </w:t>
      </w:r>
      <w:r w:rsidR="006C1593">
        <w:t>same or similar things have done</w:t>
      </w:r>
      <w:r w:rsidR="00023FAD">
        <w:t xml:space="preserve"> to do same type of attack in a different way. </w:t>
      </w:r>
      <w:r w:rsidR="00D9063D">
        <w:t xml:space="preserve">I liked to work in cyber security field as it allows you to explore lot of new things and learn about them. </w:t>
      </w:r>
      <w:r w:rsidR="00023FAD">
        <w:t>On reading all these research or literature, it makes me confident and excited to this project</w:t>
      </w:r>
      <w:r w:rsidR="00D9063D">
        <w:t xml:space="preserve"> so I could help other in protecting their </w:t>
      </w:r>
      <w:r w:rsidR="00D9063D">
        <w:lastRenderedPageBreak/>
        <w:t>data from attackers</w:t>
      </w:r>
      <w:r w:rsidR="00023FAD">
        <w:t xml:space="preserve"> and I am confident that I will also find new attacks using new methods as mentioned above and a new defense mechanism.</w:t>
      </w:r>
      <w:r w:rsidR="00CC5B18" w:rsidRPr="00CC5B18">
        <w:t xml:space="preserve"> </w:t>
      </w:r>
      <w:r w:rsidR="00CC5B18">
        <w:t xml:space="preserve">This motivates me to do something new and I am confident that will also be able to find many new vulnerabilities in my project also the sniffer I will be making is also different as it will work on </w:t>
      </w:r>
      <w:r w:rsidR="00D9063D">
        <w:t xml:space="preserve">finding incomplete request as it </w:t>
      </w:r>
      <w:r w:rsidR="00CC5B18">
        <w:t xml:space="preserve">will capture the packets and try to find flags used </w:t>
      </w:r>
      <w:r w:rsidR="00F4456D">
        <w:t>which results in denial of service attack to the legitimate users</w:t>
      </w:r>
      <w:r w:rsidR="00CC5B18">
        <w:t>.</w:t>
      </w:r>
    </w:p>
    <w:p w14:paraId="374E6E14" w14:textId="77777777" w:rsidR="006C1593" w:rsidRDefault="006C1593" w:rsidP="00023FAD">
      <w:pPr>
        <w:pStyle w:val="BodyDoubleSpace05FirstLine"/>
        <w:ind w:left="720" w:firstLine="0"/>
      </w:pPr>
    </w:p>
    <w:p w14:paraId="21FD3F02" w14:textId="1A8FDB5F" w:rsidR="00F4456D" w:rsidRDefault="00D432E2" w:rsidP="006C1593">
      <w:pPr>
        <w:pStyle w:val="GS2"/>
      </w:pPr>
      <w:bookmarkStart w:id="9" w:name="_Toc23530117"/>
      <w:r>
        <w:t>PROPOSED SYSTEM</w:t>
      </w:r>
      <w:bookmarkEnd w:id="9"/>
    </w:p>
    <w:p w14:paraId="257C24F6" w14:textId="75F97756" w:rsidR="002B4AA7" w:rsidRDefault="00F4456D" w:rsidP="00942BDB">
      <w:pPr>
        <w:pStyle w:val="BodyDoubleSpace05FirstLine"/>
        <w:ind w:left="720" w:firstLine="0"/>
      </w:pPr>
      <w:r>
        <w:t xml:space="preserve">We know that day by day malicious attacks on different websites and servers are increasing and lot of data is being compromised. So, my project will help to reduce the attacks on servers done through done through the crafted HTTP request and protect server from going down and keeping all the confidential data secure and all services are available to all legitimate user all the time. We know that data is store on the server so if server is not secure then there will be huge loss as attacker can misuse the data and also if attacker make the server down so services to legitimate users will be denied </w:t>
      </w:r>
      <w:r w:rsidR="002B07BB">
        <w:t xml:space="preserve">and we also know that if server belongs to any organization which provides services to its user and earn money from it can </w:t>
      </w:r>
      <w:r w:rsidR="00097E5D">
        <w:t>result in loss of company even the server is down for few minutes or more</w:t>
      </w:r>
      <w:r w:rsidR="002B07BB">
        <w:t xml:space="preserve"> </w:t>
      </w:r>
      <w:r>
        <w:t xml:space="preserve">so my project will detect this kind of </w:t>
      </w:r>
      <w:r w:rsidR="00097E5D">
        <w:t xml:space="preserve">slow </w:t>
      </w:r>
      <w:r>
        <w:t xml:space="preserve">attack </w:t>
      </w:r>
      <w:r w:rsidR="00097E5D">
        <w:t xml:space="preserve">which includes incomplete request </w:t>
      </w:r>
      <w:r>
        <w:t xml:space="preserve">done through specially crafted packet on server and </w:t>
      </w:r>
      <w:r w:rsidR="00097E5D">
        <w:t xml:space="preserve">help in dropping those packets and </w:t>
      </w:r>
      <w:r>
        <w:t>prevent it from reaching it to the servers.</w:t>
      </w:r>
      <w:r w:rsidR="00097E5D">
        <w:t xml:space="preserve"> </w:t>
      </w:r>
      <w:r w:rsidR="00F742B6">
        <w:t>So,</w:t>
      </w:r>
      <w:r w:rsidR="00097E5D">
        <w:t xml:space="preserve"> it will provide more security to the users and all services will be available to user at all the time so one has less chances of being attacked by attacker and their data will be stored safely on the ser</w:t>
      </w:r>
    </w:p>
    <w:p w14:paraId="7E640F01" w14:textId="486DB766" w:rsidR="00942BDB" w:rsidRDefault="00942BDB" w:rsidP="00942BDB">
      <w:pPr>
        <w:pStyle w:val="BodyDoubleSpace05FirstLine"/>
        <w:ind w:left="720" w:firstLine="0"/>
      </w:pPr>
    </w:p>
    <w:p w14:paraId="3421A430" w14:textId="77777777" w:rsidR="00237B91" w:rsidRDefault="00237B91" w:rsidP="00942BDB">
      <w:pPr>
        <w:pStyle w:val="BodyDoubleSpace05FirstLine"/>
        <w:ind w:left="720" w:firstLine="0"/>
      </w:pPr>
    </w:p>
    <w:p w14:paraId="63FA40EB" w14:textId="53E89264" w:rsidR="00A42C82" w:rsidRDefault="00A42C82" w:rsidP="00A42C82">
      <w:pPr>
        <w:pStyle w:val="GS2"/>
      </w:pPr>
      <w:bookmarkStart w:id="10" w:name="_Toc23530118"/>
      <w:r>
        <w:t>Goals and Objectives</w:t>
      </w:r>
      <w:bookmarkEnd w:id="10"/>
    </w:p>
    <w:p w14:paraId="2176BFA1" w14:textId="0924EE42" w:rsidR="0018691B" w:rsidRPr="00A42C82" w:rsidRDefault="0018691B" w:rsidP="002D7667">
      <w:pPr>
        <w:pStyle w:val="Caption"/>
        <w:rPr>
          <w:b w:val="0"/>
          <w:color w:val="C45911" w:themeColor="accent2" w:themeShade="BF"/>
          <w:u w:val="single"/>
        </w:rPr>
      </w:pPr>
      <w:bookmarkStart w:id="11" w:name="_Toc20994041"/>
      <w:r>
        <w:t xml:space="preserve">Table </w:t>
      </w:r>
      <w:fldSimple w:instr=" SEQ Table \* ARABIC ">
        <w:r w:rsidR="00E46AFB">
          <w:rPr>
            <w:noProof/>
          </w:rPr>
          <w:t>1</w:t>
        </w:r>
      </w:fldSimple>
      <w:r>
        <w:t xml:space="preserve">: Goal and </w:t>
      </w:r>
      <w:r w:rsidRPr="002D7667">
        <w:t>Objectives</w:t>
      </w:r>
      <w:bookmarkEnd w:id="11"/>
    </w:p>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8"/>
        <w:gridCol w:w="9418"/>
      </w:tblGrid>
      <w:tr w:rsidR="00A42C82" w:rsidRPr="00A42C82" w14:paraId="50F1C5E6" w14:textId="77777777" w:rsidTr="001F206F">
        <w:trPr>
          <w:trHeight w:val="390"/>
        </w:trPr>
        <w:tc>
          <w:tcPr>
            <w:tcW w:w="294" w:type="pct"/>
            <w:shd w:val="clear" w:color="auto" w:fill="E2EFD9" w:themeFill="accent6" w:themeFillTint="33"/>
            <w:vAlign w:val="center"/>
          </w:tcPr>
          <w:p w14:paraId="2299C551" w14:textId="77777777" w:rsidR="00A42C82" w:rsidRPr="00A42C82" w:rsidRDefault="00A42C82" w:rsidP="00200401">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200401">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1F206F">
        <w:trPr>
          <w:trHeight w:val="390"/>
        </w:trPr>
        <w:tc>
          <w:tcPr>
            <w:tcW w:w="294" w:type="pct"/>
          </w:tcPr>
          <w:p w14:paraId="6641DAC0" w14:textId="77777777" w:rsidR="00A42C82" w:rsidRPr="00A42C82" w:rsidRDefault="00A42C82" w:rsidP="00200401">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55D41413" w:rsidR="00A42C82" w:rsidRPr="00A42C82" w:rsidRDefault="004D545C" w:rsidP="00200401">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 xml:space="preserve">Convert method of this project </w:t>
            </w:r>
            <w:r w:rsidR="00A6585C">
              <w:rPr>
                <w:rFonts w:ascii="Times New Roman" w:hAnsi="Times New Roman"/>
                <w:color w:val="C45911" w:themeColor="accent2" w:themeShade="BF"/>
                <w:sz w:val="24"/>
                <w:szCs w:val="24"/>
              </w:rPr>
              <w:t>into a product in form of android application.</w:t>
            </w:r>
            <w:r w:rsidR="00A42C82" w:rsidRPr="00A42C82">
              <w:rPr>
                <w:rFonts w:ascii="Times New Roman" w:hAnsi="Times New Roman"/>
                <w:color w:val="C45911" w:themeColor="accent2" w:themeShade="BF"/>
                <w:sz w:val="24"/>
                <w:szCs w:val="24"/>
              </w:rPr>
              <w:t xml:space="preserve"> </w:t>
            </w:r>
          </w:p>
        </w:tc>
      </w:tr>
      <w:tr w:rsidR="00A42C82" w:rsidRPr="00A42C82" w14:paraId="102596E7" w14:textId="77777777" w:rsidTr="001F206F">
        <w:trPr>
          <w:trHeight w:val="646"/>
        </w:trPr>
        <w:tc>
          <w:tcPr>
            <w:tcW w:w="294" w:type="pct"/>
          </w:tcPr>
          <w:p w14:paraId="07FC05E7" w14:textId="77777777" w:rsidR="00A42C82" w:rsidRPr="00A42C82" w:rsidRDefault="00A42C82" w:rsidP="00200401">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4356D86F" w:rsidR="00A42C82" w:rsidRPr="00A42C82" w:rsidRDefault="001F206F" w:rsidP="00200401">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Improve the security to very high level so it can’t be broken easily</w:t>
            </w:r>
          </w:p>
        </w:tc>
      </w:tr>
      <w:tr w:rsidR="00A42C82" w:rsidRPr="00A42C82" w14:paraId="5B5A7FCD" w14:textId="77777777" w:rsidTr="001F206F">
        <w:trPr>
          <w:trHeight w:val="417"/>
        </w:trPr>
        <w:tc>
          <w:tcPr>
            <w:tcW w:w="294" w:type="pct"/>
          </w:tcPr>
          <w:p w14:paraId="0D1AD265" w14:textId="77777777" w:rsidR="00A42C82" w:rsidRPr="00A42C82" w:rsidRDefault="00A42C82" w:rsidP="00200401">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49374D69" w:rsidR="00A42C82" w:rsidRPr="00A42C82" w:rsidRDefault="001F206F" w:rsidP="00200401">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Discover newer vulnerabilities and threat vector of different severs</w:t>
            </w:r>
          </w:p>
        </w:tc>
      </w:tr>
      <w:tr w:rsidR="00A42C82" w:rsidRPr="00A42C82" w14:paraId="1B1C95C5" w14:textId="77777777" w:rsidTr="001F206F">
        <w:trPr>
          <w:trHeight w:val="542"/>
        </w:trPr>
        <w:tc>
          <w:tcPr>
            <w:tcW w:w="294" w:type="pct"/>
          </w:tcPr>
          <w:p w14:paraId="39E5B8AF" w14:textId="77777777" w:rsidR="00A42C82" w:rsidRPr="00A42C82" w:rsidRDefault="00A42C82" w:rsidP="00200401">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64288612" w:rsidR="00A42C82" w:rsidRPr="00A42C82" w:rsidRDefault="001F206F" w:rsidP="00200401">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Build user interface for non-technical people for ease of use for them</w:t>
            </w:r>
          </w:p>
        </w:tc>
      </w:tr>
      <w:tr w:rsidR="00A42C82" w:rsidRPr="00A42C82" w14:paraId="6E8552DB" w14:textId="77777777" w:rsidTr="001F206F">
        <w:trPr>
          <w:trHeight w:val="422"/>
        </w:trPr>
        <w:tc>
          <w:tcPr>
            <w:tcW w:w="294" w:type="pct"/>
          </w:tcPr>
          <w:p w14:paraId="32AA5F4A" w14:textId="77777777" w:rsidR="00A42C82" w:rsidRPr="00A42C82" w:rsidRDefault="00A42C82" w:rsidP="00200401">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179F6E28" w:rsidR="00A42C82" w:rsidRPr="00A42C82" w:rsidRDefault="001F206F" w:rsidP="00200401">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Implement patches in the sever</w:t>
            </w:r>
          </w:p>
        </w:tc>
      </w:tr>
    </w:tbl>
    <w:p w14:paraId="745438BA" w14:textId="671DFD6C" w:rsidR="00A42C82" w:rsidRDefault="00A42C82" w:rsidP="00A42C82">
      <w:pPr>
        <w:pStyle w:val="BodyDoubleSpace05FirstLine"/>
      </w:pPr>
    </w:p>
    <w:p w14:paraId="5B454FFF" w14:textId="524C24E7" w:rsidR="00E5280A" w:rsidRDefault="00E5280A" w:rsidP="00D432E2">
      <w:pPr>
        <w:pStyle w:val="GS1"/>
      </w:pPr>
      <w:bookmarkStart w:id="12" w:name="_Toc23530119"/>
      <w:r>
        <w:t>Project Planning</w:t>
      </w:r>
      <w:bookmarkEnd w:id="12"/>
    </w:p>
    <w:p w14:paraId="79C326F4" w14:textId="57F76A16" w:rsidR="00F742B6" w:rsidRPr="00C87A98" w:rsidRDefault="00D432E2" w:rsidP="00D432E2">
      <w:pPr>
        <w:pStyle w:val="BodyDoubleSpace05FirstLine"/>
        <w:jc w:val="center"/>
        <w:rPr>
          <w:b/>
          <w:bCs/>
        </w:rPr>
      </w:pPr>
      <w:r>
        <w:rPr>
          <w:b/>
          <w:bCs/>
          <w:sz w:val="28"/>
        </w:rPr>
        <w:t xml:space="preserve">3.1 </w:t>
      </w:r>
      <w:r w:rsidRPr="00D432E2">
        <w:rPr>
          <w:b/>
          <w:bCs/>
          <w:sz w:val="28"/>
        </w:rPr>
        <w:t>Cyber Security Project Lifecycle</w:t>
      </w:r>
    </w:p>
    <w:p w14:paraId="59D29A20" w14:textId="631A1714" w:rsidR="00F742B6" w:rsidRDefault="00F742B6" w:rsidP="00E5280A">
      <w:pPr>
        <w:pStyle w:val="BodyDoubleSpace05FirstLine"/>
      </w:pPr>
      <w:r>
        <w:t xml:space="preserve">There are some important steps which are involved in the lifecycle of cyber security projects which are as </w:t>
      </w:r>
      <w:r w:rsidR="00707071">
        <w:t>follows: -</w:t>
      </w:r>
    </w:p>
    <w:p w14:paraId="31C4F16A" w14:textId="2F1B4589" w:rsidR="00F742B6" w:rsidRDefault="00707071" w:rsidP="00E5280A">
      <w:pPr>
        <w:pStyle w:val="BodyDoubleSpace05FirstLine"/>
        <w:numPr>
          <w:ilvl w:val="0"/>
          <w:numId w:val="13"/>
        </w:numPr>
      </w:pPr>
      <w:r w:rsidRPr="00C87A98">
        <w:rPr>
          <w:b/>
          <w:bCs/>
        </w:rPr>
        <w:t>Initiation/ Identify Key Assets</w:t>
      </w:r>
      <w:r>
        <w:t xml:space="preserve">- It </w:t>
      </w:r>
      <w:r w:rsidR="00C87A98">
        <w:t>is the main phase as in this phase we decide what type of data needs to be protected and which information is more important so it can be protected.</w:t>
      </w:r>
    </w:p>
    <w:p w14:paraId="444756F6" w14:textId="7569A6E7" w:rsidR="00C87A98" w:rsidRDefault="00C87A98" w:rsidP="00E5280A">
      <w:pPr>
        <w:pStyle w:val="BodyDoubleSpace05FirstLine"/>
        <w:numPr>
          <w:ilvl w:val="0"/>
          <w:numId w:val="13"/>
        </w:numPr>
      </w:pPr>
      <w:r>
        <w:rPr>
          <w:b/>
          <w:bCs/>
        </w:rPr>
        <w:t>Detect Threat</w:t>
      </w:r>
      <w:r w:rsidRPr="00C87A98">
        <w:t>-</w:t>
      </w:r>
      <w:r>
        <w:t xml:space="preserve"> In this phase we try to find the vulnerabilities and try to attack them as much as possible to find the key vulnerabilities and parameters which are responsible for it</w:t>
      </w:r>
    </w:p>
    <w:p w14:paraId="7773BB7F" w14:textId="35E3B8B9" w:rsidR="00C87A98" w:rsidRPr="003C7D01" w:rsidRDefault="00C87A98" w:rsidP="00E5280A">
      <w:pPr>
        <w:pStyle w:val="BodyDoubleSpace05FirstLine"/>
        <w:numPr>
          <w:ilvl w:val="0"/>
          <w:numId w:val="13"/>
        </w:numPr>
        <w:rPr>
          <w:b/>
          <w:bCs/>
        </w:rPr>
      </w:pPr>
      <w:r w:rsidRPr="00C87A98">
        <w:rPr>
          <w:b/>
          <w:bCs/>
        </w:rPr>
        <w:t>Patch the Attack Parameters</w:t>
      </w:r>
      <w:r>
        <w:rPr>
          <w:b/>
          <w:bCs/>
        </w:rPr>
        <w:t xml:space="preserve">- </w:t>
      </w:r>
      <w:r>
        <w:t xml:space="preserve">In this phase of lifecycle, threats are monitored </w:t>
      </w:r>
      <w:r w:rsidR="003C7D01">
        <w:t>based on</w:t>
      </w:r>
      <w:r>
        <w:t xml:space="preserve"> damage it can cause</w:t>
      </w:r>
      <w:r w:rsidR="003C7D01">
        <w:t xml:space="preserve"> to data and crucial information stored digitally</w:t>
      </w:r>
      <w:r>
        <w:t xml:space="preserve"> and solutions are provided in order to patch them.</w:t>
      </w:r>
    </w:p>
    <w:p w14:paraId="4AF0A260" w14:textId="0A671075" w:rsidR="003C7D01" w:rsidRPr="003C7D01" w:rsidRDefault="003C7D01" w:rsidP="003C7D01">
      <w:pPr>
        <w:pStyle w:val="BodyDoubleSpace05FirstLine"/>
        <w:numPr>
          <w:ilvl w:val="0"/>
          <w:numId w:val="13"/>
        </w:numPr>
        <w:rPr>
          <w:b/>
          <w:bCs/>
        </w:rPr>
      </w:pPr>
      <w:r>
        <w:rPr>
          <w:b/>
          <w:bCs/>
        </w:rPr>
        <w:lastRenderedPageBreak/>
        <w:t xml:space="preserve">Testing- </w:t>
      </w:r>
      <w:r>
        <w:t xml:space="preserve">After patching the threats </w:t>
      </w:r>
      <w:proofErr w:type="spellStart"/>
      <w:r>
        <w:t>its</w:t>
      </w:r>
      <w:proofErr w:type="spellEnd"/>
      <w:r>
        <w:t xml:space="preserve"> time to test whether the patch provided is successful in order to stop the attack and protect data.</w:t>
      </w:r>
    </w:p>
    <w:p w14:paraId="2EEF18B8" w14:textId="2F83990E" w:rsidR="003C7D01" w:rsidRPr="003C7D01" w:rsidRDefault="003C7D01" w:rsidP="003C7D01">
      <w:pPr>
        <w:pStyle w:val="BodyDoubleSpace05FirstLine"/>
        <w:numPr>
          <w:ilvl w:val="0"/>
          <w:numId w:val="13"/>
        </w:numPr>
        <w:rPr>
          <w:b/>
          <w:bCs/>
        </w:rPr>
      </w:pPr>
      <w:r>
        <w:rPr>
          <w:b/>
          <w:bCs/>
        </w:rPr>
        <w:t xml:space="preserve">Deployment- </w:t>
      </w:r>
      <w:r>
        <w:t>After successful testing solutions are released for everyone so they can patch their system.</w:t>
      </w:r>
    </w:p>
    <w:p w14:paraId="2305C5D7" w14:textId="77777777" w:rsidR="003C7D01" w:rsidRPr="003C7D01" w:rsidRDefault="003C7D01" w:rsidP="003C7D01">
      <w:pPr>
        <w:pStyle w:val="BodyDoubleSpace05FirstLine"/>
        <w:ind w:left="1352" w:firstLine="0"/>
        <w:rPr>
          <w:b/>
          <w:bCs/>
        </w:rPr>
      </w:pPr>
    </w:p>
    <w:p w14:paraId="6DF278A9" w14:textId="5845613E" w:rsidR="009C022E" w:rsidRPr="001A27C0" w:rsidRDefault="00E5280A" w:rsidP="001A27C0">
      <w:pPr>
        <w:pStyle w:val="GS2"/>
      </w:pPr>
      <w:bookmarkStart w:id="13" w:name="_Toc23530120"/>
      <w:r>
        <w:t>Project Setup</w:t>
      </w:r>
      <w:bookmarkEnd w:id="13"/>
    </w:p>
    <w:p w14:paraId="23391B8E" w14:textId="7F70A7FC" w:rsidR="002D7667" w:rsidRDefault="002D7667" w:rsidP="009C022E">
      <w:pPr>
        <w:pStyle w:val="DocumentText"/>
        <w:spacing w:after="0"/>
        <w:rPr>
          <w:b/>
          <w:color w:val="C45911" w:themeColor="accent2" w:themeShade="BF"/>
          <w:u w:val="single"/>
        </w:rPr>
      </w:pPr>
    </w:p>
    <w:p w14:paraId="1FE95F77" w14:textId="3E9AB760" w:rsidR="00E46AFB" w:rsidRDefault="00E46AFB" w:rsidP="00E46AFB">
      <w:pPr>
        <w:pStyle w:val="Caption"/>
        <w:rPr>
          <w:b w:val="0"/>
          <w:color w:val="C45911" w:themeColor="accent2" w:themeShade="BF"/>
          <w:u w:val="single"/>
        </w:rPr>
      </w:pPr>
      <w:bookmarkStart w:id="14" w:name="_Toc20994042"/>
      <w:r>
        <w:t xml:space="preserve">Table </w:t>
      </w:r>
      <w:fldSimple w:instr=" SEQ Table \* ARABIC ">
        <w:r>
          <w:rPr>
            <w:noProof/>
          </w:rPr>
          <w:t>2</w:t>
        </w:r>
      </w:fldSimple>
      <w:r>
        <w:t xml:space="preserve">: </w:t>
      </w:r>
      <w:bookmarkEnd w:id="14"/>
      <w:r w:rsidR="00FE43C6">
        <w:t>Decision Description</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A170BC" w:rsidRPr="00E5280A" w14:paraId="1F979615" w14:textId="77777777" w:rsidTr="00200401">
        <w:tc>
          <w:tcPr>
            <w:tcW w:w="439" w:type="dxa"/>
            <w:shd w:val="clear" w:color="auto" w:fill="E2EFD9" w:themeFill="accent6" w:themeFillTint="33"/>
          </w:tcPr>
          <w:p w14:paraId="15B8AE89" w14:textId="77777777" w:rsidR="00A170BC" w:rsidRPr="00E5280A" w:rsidRDefault="00A170BC" w:rsidP="00200401">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w:t>
            </w:r>
          </w:p>
        </w:tc>
        <w:tc>
          <w:tcPr>
            <w:tcW w:w="8916" w:type="dxa"/>
            <w:shd w:val="clear" w:color="auto" w:fill="E2EFD9" w:themeFill="accent6" w:themeFillTint="33"/>
            <w:vAlign w:val="center"/>
          </w:tcPr>
          <w:p w14:paraId="690C8001" w14:textId="77777777" w:rsidR="00A170BC" w:rsidRPr="00E5280A" w:rsidRDefault="00A170BC" w:rsidP="00200401">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Decision Description</w:t>
            </w:r>
          </w:p>
        </w:tc>
      </w:tr>
      <w:tr w:rsidR="00A170BC" w:rsidRPr="00E5280A" w14:paraId="2E32D7D3" w14:textId="77777777" w:rsidTr="00200401">
        <w:tc>
          <w:tcPr>
            <w:tcW w:w="439" w:type="dxa"/>
          </w:tcPr>
          <w:p w14:paraId="156576CD" w14:textId="77777777" w:rsidR="00A170BC" w:rsidRPr="00E5280A" w:rsidRDefault="00A170BC" w:rsidP="00200401">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1</w:t>
            </w:r>
          </w:p>
        </w:tc>
        <w:tc>
          <w:tcPr>
            <w:tcW w:w="8916" w:type="dxa"/>
            <w:vAlign w:val="center"/>
          </w:tcPr>
          <w:p w14:paraId="708B61C6" w14:textId="3E10017A" w:rsidR="00A170BC" w:rsidRPr="00E5280A" w:rsidRDefault="00A6585C" w:rsidP="00200401">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 xml:space="preserve">Windows </w:t>
            </w:r>
            <w:r w:rsidR="002B07BB">
              <w:rPr>
                <w:rFonts w:ascii="Times New Roman" w:hAnsi="Times New Roman"/>
                <w:color w:val="C45911" w:themeColor="accent2" w:themeShade="BF"/>
                <w:sz w:val="24"/>
                <w:szCs w:val="24"/>
              </w:rPr>
              <w:t>10,</w:t>
            </w:r>
            <w:r>
              <w:rPr>
                <w:rFonts w:ascii="Times New Roman" w:hAnsi="Times New Roman"/>
                <w:color w:val="C45911" w:themeColor="accent2" w:themeShade="BF"/>
                <w:sz w:val="24"/>
                <w:szCs w:val="24"/>
              </w:rPr>
              <w:t xml:space="preserve"> Kali </w:t>
            </w:r>
            <w:r w:rsidR="002B07BB">
              <w:rPr>
                <w:rFonts w:ascii="Times New Roman" w:hAnsi="Times New Roman"/>
                <w:color w:val="C45911" w:themeColor="accent2" w:themeShade="BF"/>
                <w:sz w:val="24"/>
                <w:szCs w:val="24"/>
              </w:rPr>
              <w:t>Linux,</w:t>
            </w:r>
            <w:r>
              <w:rPr>
                <w:rFonts w:ascii="Times New Roman" w:hAnsi="Times New Roman"/>
                <w:color w:val="C45911" w:themeColor="accent2" w:themeShade="BF"/>
                <w:sz w:val="24"/>
                <w:szCs w:val="24"/>
              </w:rPr>
              <w:t xml:space="preserve"> Apache server</w:t>
            </w:r>
          </w:p>
        </w:tc>
      </w:tr>
      <w:tr w:rsidR="00A170BC" w:rsidRPr="00E5280A" w14:paraId="4877FA93" w14:textId="77777777" w:rsidTr="00200401">
        <w:tc>
          <w:tcPr>
            <w:tcW w:w="439" w:type="dxa"/>
          </w:tcPr>
          <w:p w14:paraId="6F8E8CE5" w14:textId="77777777" w:rsidR="00A170BC" w:rsidRPr="00E5280A" w:rsidRDefault="00A170BC" w:rsidP="00200401">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2</w:t>
            </w:r>
          </w:p>
        </w:tc>
        <w:tc>
          <w:tcPr>
            <w:tcW w:w="8916" w:type="dxa"/>
            <w:vAlign w:val="center"/>
          </w:tcPr>
          <w:p w14:paraId="4AC025D3" w14:textId="280CFE1A" w:rsidR="00A170BC" w:rsidRPr="00E5280A" w:rsidRDefault="00A6585C" w:rsidP="0020040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Coding for project is in Python, Scapy</w:t>
            </w:r>
          </w:p>
        </w:tc>
      </w:tr>
      <w:tr w:rsidR="00A170BC" w:rsidRPr="00E5280A" w14:paraId="39C0A94B" w14:textId="77777777" w:rsidTr="00200401">
        <w:tc>
          <w:tcPr>
            <w:tcW w:w="439" w:type="dxa"/>
          </w:tcPr>
          <w:p w14:paraId="3DD4BAF6" w14:textId="77777777" w:rsidR="00A170BC" w:rsidRPr="00E5280A" w:rsidRDefault="00A170BC" w:rsidP="00200401">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3</w:t>
            </w:r>
          </w:p>
        </w:tc>
        <w:tc>
          <w:tcPr>
            <w:tcW w:w="8916" w:type="dxa"/>
            <w:vAlign w:val="center"/>
          </w:tcPr>
          <w:p w14:paraId="251535E0" w14:textId="4722CB89" w:rsidR="00A170BC" w:rsidRPr="00E5280A" w:rsidRDefault="00A6585C" w:rsidP="0020040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R</w:t>
            </w:r>
            <w:r w:rsidR="00A170BC" w:rsidRPr="00E5280A">
              <w:rPr>
                <w:rFonts w:ascii="Times New Roman" w:hAnsi="Times New Roman"/>
                <w:color w:val="C45911" w:themeColor="accent2" w:themeShade="BF"/>
                <w:sz w:val="24"/>
              </w:rPr>
              <w:t>elease to open source</w:t>
            </w:r>
          </w:p>
        </w:tc>
      </w:tr>
      <w:tr w:rsidR="00A170BC" w:rsidRPr="00E5280A" w14:paraId="023058C5" w14:textId="77777777" w:rsidTr="00200401">
        <w:tc>
          <w:tcPr>
            <w:tcW w:w="439" w:type="dxa"/>
          </w:tcPr>
          <w:p w14:paraId="2F2B70B3" w14:textId="77777777" w:rsidR="00A170BC" w:rsidRPr="00E5280A" w:rsidRDefault="00A170BC" w:rsidP="00200401">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4</w:t>
            </w:r>
          </w:p>
        </w:tc>
        <w:tc>
          <w:tcPr>
            <w:tcW w:w="8916" w:type="dxa"/>
            <w:vAlign w:val="center"/>
          </w:tcPr>
          <w:p w14:paraId="308F3D53" w14:textId="0728A7F0" w:rsidR="00A170BC" w:rsidRPr="00E5280A" w:rsidRDefault="00A6585C" w:rsidP="0020040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A server setup hosting a website</w:t>
            </w:r>
          </w:p>
        </w:tc>
      </w:tr>
    </w:tbl>
    <w:p w14:paraId="6BA2C471" w14:textId="7C99B739" w:rsidR="00B660CD" w:rsidRDefault="00B91AB1" w:rsidP="009C022E">
      <w:pPr>
        <w:pStyle w:val="DocumentText"/>
        <w:spacing w:after="0"/>
        <w:rPr>
          <w:b/>
          <w:noProof/>
          <w:color w:val="C45911" w:themeColor="accent2" w:themeShade="BF"/>
        </w:rPr>
      </w:pPr>
      <w:r w:rsidRPr="00B91AB1">
        <w:rPr>
          <w:b/>
          <w:noProof/>
          <w:color w:val="C45911" w:themeColor="accent2" w:themeShade="BF"/>
        </w:rPr>
        <w:t xml:space="preserve">                                  </w:t>
      </w:r>
      <w:r w:rsidR="00093C1D">
        <w:rPr>
          <w:b/>
          <w:noProof/>
          <w:color w:val="C45911" w:themeColor="accent2" w:themeShade="BF"/>
        </w:rPr>
        <w:drawing>
          <wp:inline distT="0" distB="0" distL="0" distR="0" wp14:anchorId="301702B0" wp14:editId="4A8ABE3F">
            <wp:extent cx="5534414" cy="3042745"/>
            <wp:effectExtent l="0" t="0" r="0" b="5715"/>
            <wp:docPr id="19" name="Picture 19"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stbed-Architecture.png"/>
                    <pic:cNvPicPr/>
                  </pic:nvPicPr>
                  <pic:blipFill>
                    <a:blip r:embed="rId12">
                      <a:extLst>
                        <a:ext uri="{28A0092B-C50C-407E-A947-70E740481C1C}">
                          <a14:useLocalDpi xmlns:a14="http://schemas.microsoft.com/office/drawing/2010/main" val="0"/>
                        </a:ext>
                      </a:extLst>
                    </a:blip>
                    <a:stretch>
                      <a:fillRect/>
                    </a:stretch>
                  </pic:blipFill>
                  <pic:spPr>
                    <a:xfrm>
                      <a:off x="0" y="0"/>
                      <a:ext cx="5537967" cy="3044698"/>
                    </a:xfrm>
                    <a:prstGeom prst="rect">
                      <a:avLst/>
                    </a:prstGeom>
                  </pic:spPr>
                </pic:pic>
              </a:graphicData>
            </a:graphic>
          </wp:inline>
        </w:drawing>
      </w:r>
      <w:r w:rsidRPr="00B91AB1">
        <w:rPr>
          <w:b/>
          <w:noProof/>
          <w:color w:val="C45911" w:themeColor="accent2" w:themeShade="BF"/>
        </w:rPr>
        <w:t xml:space="preserve">   </w:t>
      </w:r>
    </w:p>
    <w:p w14:paraId="4B0216DE" w14:textId="77777777" w:rsidR="007717CE" w:rsidRDefault="007717CE" w:rsidP="009C022E">
      <w:pPr>
        <w:pStyle w:val="DocumentText"/>
        <w:spacing w:after="0"/>
        <w:rPr>
          <w:b/>
          <w:noProof/>
          <w:color w:val="C45911" w:themeColor="accent2" w:themeShade="BF"/>
        </w:rPr>
      </w:pPr>
    </w:p>
    <w:p w14:paraId="146AE35E" w14:textId="2D9023D8" w:rsidR="00B660CD" w:rsidRDefault="00B660CD" w:rsidP="00054D50">
      <w:pPr>
        <w:pStyle w:val="DocumentText"/>
        <w:spacing w:after="0"/>
        <w:jc w:val="center"/>
        <w:rPr>
          <w:b/>
          <w:noProof/>
          <w:color w:val="000000" w:themeColor="text1"/>
        </w:rPr>
      </w:pPr>
      <w:r w:rsidRPr="00B660CD">
        <w:rPr>
          <w:b/>
          <w:noProof/>
          <w:color w:val="000000" w:themeColor="text1"/>
        </w:rPr>
        <w:t>Fig</w:t>
      </w:r>
      <w:r w:rsidR="009E1504">
        <w:rPr>
          <w:b/>
          <w:noProof/>
          <w:color w:val="000000" w:themeColor="text1"/>
        </w:rPr>
        <w:t xml:space="preserve">ure </w:t>
      </w:r>
      <w:r w:rsidRPr="00B660CD">
        <w:rPr>
          <w:b/>
          <w:noProof/>
          <w:color w:val="000000" w:themeColor="text1"/>
        </w:rPr>
        <w:t>1</w:t>
      </w:r>
      <w:r>
        <w:rPr>
          <w:b/>
          <w:noProof/>
          <w:color w:val="000000" w:themeColor="text1"/>
        </w:rPr>
        <w:t>: Testbed Architecture</w:t>
      </w:r>
    </w:p>
    <w:p w14:paraId="2157F6C5" w14:textId="46A2A760" w:rsidR="00B660CD" w:rsidRDefault="00B660CD" w:rsidP="009C022E">
      <w:pPr>
        <w:pStyle w:val="DocumentText"/>
        <w:spacing w:after="0"/>
        <w:rPr>
          <w:b/>
          <w:noProof/>
          <w:color w:val="000000" w:themeColor="text1"/>
        </w:rPr>
      </w:pPr>
    </w:p>
    <w:p w14:paraId="68FBF679" w14:textId="64EE3E58" w:rsidR="00B660CD" w:rsidRPr="00B660CD" w:rsidRDefault="00B660CD" w:rsidP="00942BDB">
      <w:pPr>
        <w:pStyle w:val="DocumentText"/>
        <w:spacing w:after="0"/>
        <w:jc w:val="both"/>
        <w:rPr>
          <w:bCs/>
          <w:noProof/>
          <w:color w:val="C45911" w:themeColor="accent2" w:themeShade="BF"/>
        </w:rPr>
      </w:pPr>
      <w:r w:rsidRPr="00B660CD">
        <w:rPr>
          <w:bCs/>
          <w:noProof/>
          <w:color w:val="000000" w:themeColor="text1"/>
        </w:rPr>
        <w:t>In this project to c</w:t>
      </w:r>
      <w:r>
        <w:rPr>
          <w:bCs/>
          <w:noProof/>
          <w:color w:val="000000" w:themeColor="text1"/>
        </w:rPr>
        <w:t>heck the threat vectors of HTTP we need one computer as a web server which is running on Windows 10 operating system and other computer running on Kali Linux operating system configured with apa</w:t>
      </w:r>
      <w:r w:rsidR="00C61177">
        <w:rPr>
          <w:bCs/>
          <w:noProof/>
          <w:color w:val="000000" w:themeColor="text1"/>
        </w:rPr>
        <w:t>c</w:t>
      </w:r>
      <w:r>
        <w:rPr>
          <w:bCs/>
          <w:noProof/>
          <w:color w:val="000000" w:themeColor="text1"/>
        </w:rPr>
        <w:t xml:space="preserve">he server to handle HTTP request. The attack was launched from Kali </w:t>
      </w:r>
      <w:r>
        <w:rPr>
          <w:bCs/>
          <w:noProof/>
          <w:color w:val="000000" w:themeColor="text1"/>
        </w:rPr>
        <w:lastRenderedPageBreak/>
        <w:t>Linux Terminal and the Apache server versi</w:t>
      </w:r>
      <w:r w:rsidR="00C61177">
        <w:rPr>
          <w:bCs/>
          <w:noProof/>
          <w:color w:val="000000" w:themeColor="text1"/>
        </w:rPr>
        <w:t>o</w:t>
      </w:r>
      <w:r>
        <w:rPr>
          <w:bCs/>
          <w:noProof/>
          <w:color w:val="000000" w:themeColor="text1"/>
        </w:rPr>
        <w:t>n is 2.4.23. We also use Android phone for testing ou</w:t>
      </w:r>
      <w:r w:rsidR="00595B49">
        <w:rPr>
          <w:bCs/>
          <w:noProof/>
          <w:color w:val="000000" w:themeColor="text1"/>
        </w:rPr>
        <w:t>r server connection after attack.</w:t>
      </w:r>
    </w:p>
    <w:p w14:paraId="3CAEE67F" w14:textId="2522307B" w:rsidR="00B660CD" w:rsidRDefault="00B660CD" w:rsidP="009C022E">
      <w:pPr>
        <w:pStyle w:val="DocumentText"/>
        <w:spacing w:after="0"/>
        <w:rPr>
          <w:b/>
          <w:color w:val="C45911" w:themeColor="accent2" w:themeShade="BF"/>
          <w:u w:val="single"/>
        </w:rPr>
      </w:pPr>
    </w:p>
    <w:p w14:paraId="4036B512" w14:textId="79F7B1E3" w:rsidR="00A170BC" w:rsidRPr="00E5280A" w:rsidRDefault="00A170BC" w:rsidP="009C022E">
      <w:pPr>
        <w:pStyle w:val="DocumentText"/>
        <w:spacing w:after="0"/>
        <w:rPr>
          <w:b/>
          <w:color w:val="C45911" w:themeColor="accent2" w:themeShade="BF"/>
          <w:u w:val="single"/>
        </w:rPr>
      </w:pPr>
    </w:p>
    <w:p w14:paraId="182E1EF8" w14:textId="6EFA40AC" w:rsidR="009C022E" w:rsidRDefault="009C022E" w:rsidP="009C022E">
      <w:pPr>
        <w:pStyle w:val="GS2"/>
      </w:pPr>
      <w:bookmarkStart w:id="15" w:name="_Toc23530121"/>
      <w:r>
        <w:t>Stakeholders</w:t>
      </w:r>
      <w:bookmarkEnd w:id="15"/>
    </w:p>
    <w:p w14:paraId="79AD35DF" w14:textId="22CEA900" w:rsidR="00E46AFB" w:rsidRPr="00F5420F" w:rsidRDefault="00E46AFB" w:rsidP="00E46AFB">
      <w:pPr>
        <w:pStyle w:val="Caption"/>
        <w:rPr>
          <w:b w:val="0"/>
          <w:bCs/>
          <w:color w:val="C45911" w:themeColor="accent2" w:themeShade="BF"/>
          <w:u w:val="single"/>
        </w:rPr>
      </w:pPr>
      <w:bookmarkStart w:id="16" w:name="_Toc20994043"/>
      <w:r>
        <w:t xml:space="preserve">Table </w:t>
      </w:r>
      <w:fldSimple w:instr=" SEQ Table \* ARABIC ">
        <w:r>
          <w:rPr>
            <w:noProof/>
          </w:rPr>
          <w:t>3</w:t>
        </w:r>
      </w:fldSimple>
      <w:r>
        <w:t xml:space="preserve">: </w:t>
      </w:r>
      <w:bookmarkEnd w:id="16"/>
      <w:r w:rsidR="00FE43C6">
        <w:t>Stakeholders</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9"/>
        <w:gridCol w:w="6666"/>
      </w:tblGrid>
      <w:tr w:rsidR="00AF2D11" w:rsidRPr="00AF2D11" w14:paraId="3E110BEB" w14:textId="77777777" w:rsidTr="00A6585C">
        <w:tc>
          <w:tcPr>
            <w:tcW w:w="2689"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6666"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8C5D148" w14:textId="77777777" w:rsidTr="00A6585C">
        <w:tc>
          <w:tcPr>
            <w:tcW w:w="2689" w:type="dxa"/>
            <w:vAlign w:val="center"/>
          </w:tcPr>
          <w:p w14:paraId="021AAD31" w14:textId="4A47957A" w:rsidR="00AF2D11" w:rsidRPr="00AF2D11" w:rsidRDefault="00A6585C" w:rsidP="0086570C">
            <w:pPr>
              <w:spacing w:after="0"/>
              <w:rPr>
                <w:color w:val="C45911" w:themeColor="accent2" w:themeShade="BF"/>
              </w:rPr>
            </w:pPr>
            <w:r>
              <w:rPr>
                <w:color w:val="C45911" w:themeColor="accent2" w:themeShade="BF"/>
              </w:rPr>
              <w:t>Dr. Mayank Swarnkar</w:t>
            </w:r>
          </w:p>
        </w:tc>
        <w:tc>
          <w:tcPr>
            <w:tcW w:w="6666" w:type="dxa"/>
            <w:vAlign w:val="center"/>
          </w:tcPr>
          <w:p w14:paraId="5472F24A" w14:textId="77777777" w:rsidR="00AF2D11" w:rsidRPr="00AF2D11" w:rsidRDefault="00AF2D11" w:rsidP="0086570C">
            <w:pPr>
              <w:spacing w:after="0"/>
              <w:rPr>
                <w:color w:val="C45911" w:themeColor="accent2" w:themeShade="BF"/>
              </w:rPr>
            </w:pPr>
            <w:r w:rsidRPr="00AF2D11">
              <w:rPr>
                <w:color w:val="C45911" w:themeColor="accent2" w:themeShade="BF"/>
              </w:rPr>
              <w:t>Mentor</w:t>
            </w:r>
          </w:p>
        </w:tc>
      </w:tr>
      <w:tr w:rsidR="00AF2D11" w:rsidRPr="00AF2D11" w14:paraId="36478C19" w14:textId="77777777" w:rsidTr="00A6585C">
        <w:tc>
          <w:tcPr>
            <w:tcW w:w="2689" w:type="dxa"/>
            <w:vAlign w:val="center"/>
          </w:tcPr>
          <w:p w14:paraId="37FAA42D" w14:textId="7DDB8DBD" w:rsidR="00AF2D11" w:rsidRPr="00AF2D11" w:rsidRDefault="00A6585C" w:rsidP="0086570C">
            <w:pPr>
              <w:spacing w:after="0"/>
              <w:rPr>
                <w:color w:val="C45911" w:themeColor="accent2" w:themeShade="BF"/>
              </w:rPr>
            </w:pPr>
            <w:r>
              <w:rPr>
                <w:color w:val="C45911" w:themeColor="accent2" w:themeShade="BF"/>
              </w:rPr>
              <w:t>Dr. Mayank Swarnkar</w:t>
            </w:r>
          </w:p>
        </w:tc>
        <w:tc>
          <w:tcPr>
            <w:tcW w:w="6666" w:type="dxa"/>
            <w:vAlign w:val="center"/>
          </w:tcPr>
          <w:p w14:paraId="25793734" w14:textId="77777777" w:rsidR="00AF2D11" w:rsidRPr="00AF2D11" w:rsidRDefault="00AF2D11" w:rsidP="0086570C">
            <w:pPr>
              <w:spacing w:after="0"/>
              <w:rPr>
                <w:color w:val="C45911" w:themeColor="accent2" w:themeShade="BF"/>
              </w:rPr>
            </w:pPr>
            <w:r w:rsidRPr="00AF2D11">
              <w:rPr>
                <w:color w:val="C45911" w:themeColor="accent2" w:themeShade="BF"/>
              </w:rPr>
              <w:t>Instructor</w:t>
            </w:r>
          </w:p>
        </w:tc>
      </w:tr>
      <w:tr w:rsidR="00AF2D11" w:rsidRPr="00AF2D11" w14:paraId="65645D33" w14:textId="77777777" w:rsidTr="00A6585C">
        <w:trPr>
          <w:trHeight w:val="96"/>
        </w:trPr>
        <w:tc>
          <w:tcPr>
            <w:tcW w:w="2689" w:type="dxa"/>
            <w:vAlign w:val="center"/>
          </w:tcPr>
          <w:p w14:paraId="71D67C7C" w14:textId="09163018" w:rsidR="00AF2D11" w:rsidRPr="00AF2D11" w:rsidRDefault="00A6585C" w:rsidP="0086570C">
            <w:pPr>
              <w:spacing w:after="0"/>
              <w:rPr>
                <w:color w:val="C45911" w:themeColor="accent2" w:themeShade="BF"/>
              </w:rPr>
            </w:pPr>
            <w:r>
              <w:rPr>
                <w:color w:val="C45911" w:themeColor="accent2" w:themeShade="BF"/>
              </w:rPr>
              <w:t xml:space="preserve">Rahul </w:t>
            </w:r>
            <w:proofErr w:type="spellStart"/>
            <w:r>
              <w:rPr>
                <w:color w:val="C45911" w:themeColor="accent2" w:themeShade="BF"/>
              </w:rPr>
              <w:t>Pundir</w:t>
            </w:r>
            <w:proofErr w:type="spellEnd"/>
          </w:p>
        </w:tc>
        <w:tc>
          <w:tcPr>
            <w:tcW w:w="6666" w:type="dxa"/>
            <w:vAlign w:val="center"/>
          </w:tcPr>
          <w:p w14:paraId="4C72A658" w14:textId="5858472E" w:rsidR="00AF2D11" w:rsidRPr="00AF2D11" w:rsidRDefault="00A6585C" w:rsidP="0086570C">
            <w:pPr>
              <w:spacing w:after="0"/>
              <w:rPr>
                <w:color w:val="C45911" w:themeColor="accent2" w:themeShade="BF"/>
              </w:rPr>
            </w:pPr>
            <w:r>
              <w:rPr>
                <w:color w:val="C45911" w:themeColor="accent2" w:themeShade="BF"/>
              </w:rPr>
              <w:t xml:space="preserve">Support </w:t>
            </w:r>
            <w:r w:rsidR="00263C8A">
              <w:rPr>
                <w:color w:val="C45911" w:themeColor="accent2" w:themeShade="BF"/>
              </w:rPr>
              <w:t>P</w:t>
            </w:r>
            <w:r>
              <w:rPr>
                <w:color w:val="C45911" w:themeColor="accent2" w:themeShade="BF"/>
              </w:rPr>
              <w:t>eople</w:t>
            </w:r>
          </w:p>
        </w:tc>
      </w:tr>
      <w:tr w:rsidR="00AF2D11" w:rsidRPr="00AF2D11" w14:paraId="36D0393E" w14:textId="77777777" w:rsidTr="00A6585C">
        <w:tc>
          <w:tcPr>
            <w:tcW w:w="2689" w:type="dxa"/>
            <w:vAlign w:val="center"/>
          </w:tcPr>
          <w:p w14:paraId="5658688F" w14:textId="4328EDB9" w:rsidR="00AF2D11" w:rsidRPr="00AF2D11" w:rsidRDefault="00A6585C" w:rsidP="0086570C">
            <w:pPr>
              <w:spacing w:after="0"/>
              <w:rPr>
                <w:color w:val="C45911" w:themeColor="accent2" w:themeShade="BF"/>
              </w:rPr>
            </w:pPr>
            <w:r>
              <w:rPr>
                <w:color w:val="C45911" w:themeColor="accent2" w:themeShade="BF"/>
              </w:rPr>
              <w:t>Jasraj Singh</w:t>
            </w:r>
          </w:p>
        </w:tc>
        <w:tc>
          <w:tcPr>
            <w:tcW w:w="6666" w:type="dxa"/>
            <w:vAlign w:val="center"/>
          </w:tcPr>
          <w:p w14:paraId="18B01988" w14:textId="60F93EA0" w:rsidR="00AF2D11" w:rsidRPr="00AF2D11" w:rsidRDefault="00A6585C" w:rsidP="0086570C">
            <w:pPr>
              <w:spacing w:after="0"/>
              <w:rPr>
                <w:color w:val="C45911" w:themeColor="accent2" w:themeShade="BF"/>
              </w:rPr>
            </w:pPr>
            <w:r>
              <w:rPr>
                <w:color w:val="C45911" w:themeColor="accent2" w:themeShade="BF"/>
              </w:rPr>
              <w:t>Support People</w:t>
            </w:r>
          </w:p>
        </w:tc>
      </w:tr>
    </w:tbl>
    <w:p w14:paraId="2036C651" w14:textId="0198E79E" w:rsidR="00AF2D11" w:rsidRDefault="00AF2D11" w:rsidP="009C022E">
      <w:pPr>
        <w:pStyle w:val="BodyDoubleSpace05FirstLine"/>
      </w:pPr>
    </w:p>
    <w:p w14:paraId="61FA4953" w14:textId="59DBE672" w:rsidR="006654F9" w:rsidRDefault="006654F9" w:rsidP="009C022E">
      <w:pPr>
        <w:pStyle w:val="BodyDoubleSpace05FirstLine"/>
      </w:pPr>
    </w:p>
    <w:p w14:paraId="64247AEE" w14:textId="77777777" w:rsidR="006654F9" w:rsidRDefault="006654F9" w:rsidP="009C022E">
      <w:pPr>
        <w:pStyle w:val="BodyDoubleSpace05FirstLine"/>
      </w:pPr>
    </w:p>
    <w:p w14:paraId="0C339091" w14:textId="77777777" w:rsidR="00A901A7" w:rsidRDefault="00A901A7" w:rsidP="00A901A7">
      <w:pPr>
        <w:pStyle w:val="GS2"/>
      </w:pPr>
      <w:bookmarkStart w:id="17" w:name="_Toc23530122"/>
      <w:r>
        <w:t>Project Resources</w:t>
      </w:r>
      <w:bookmarkEnd w:id="17"/>
    </w:p>
    <w:p w14:paraId="3E08181D" w14:textId="5791F23E" w:rsidR="00E46AFB" w:rsidRDefault="00E46AFB" w:rsidP="00613423">
      <w:pPr>
        <w:pStyle w:val="DocumentText"/>
        <w:spacing w:after="0"/>
        <w:rPr>
          <w:b/>
          <w:color w:val="C45911" w:themeColor="accent2" w:themeShade="BF"/>
          <w:u w:val="single"/>
        </w:rPr>
      </w:pPr>
    </w:p>
    <w:p w14:paraId="150708F8" w14:textId="0ED341A6" w:rsidR="00E46AFB" w:rsidRPr="00613423" w:rsidRDefault="00E46AFB" w:rsidP="00E46AFB">
      <w:pPr>
        <w:pStyle w:val="Caption"/>
        <w:rPr>
          <w:b w:val="0"/>
          <w:color w:val="C45911" w:themeColor="accent2" w:themeShade="BF"/>
          <w:u w:val="single"/>
        </w:rPr>
      </w:pPr>
      <w:bookmarkStart w:id="18" w:name="_Toc20994044"/>
      <w:r>
        <w:t xml:space="preserve">Table </w:t>
      </w:r>
      <w:fldSimple w:instr=" SEQ Table \* ARABIC ">
        <w:r>
          <w:rPr>
            <w:noProof/>
          </w:rPr>
          <w:t>4</w:t>
        </w:r>
      </w:fldSimple>
      <w:r>
        <w:t xml:space="preserve">: </w:t>
      </w:r>
      <w:bookmarkEnd w:id="18"/>
      <w:r w:rsidR="00FE43C6">
        <w:t>Resources Require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200401">
        <w:tc>
          <w:tcPr>
            <w:tcW w:w="750" w:type="pct"/>
            <w:shd w:val="clear" w:color="auto" w:fill="E2EFD9" w:themeFill="accent6" w:themeFillTint="33"/>
            <w:vAlign w:val="center"/>
          </w:tcPr>
          <w:p w14:paraId="51C03DC0" w14:textId="77777777" w:rsidR="00613423" w:rsidRPr="00613423" w:rsidRDefault="00613423" w:rsidP="00200401">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200401">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200401">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200401">
        <w:tc>
          <w:tcPr>
            <w:tcW w:w="750" w:type="pct"/>
            <w:vAlign w:val="center"/>
          </w:tcPr>
          <w:p w14:paraId="69817A11" w14:textId="14F8A216" w:rsidR="00613423" w:rsidRPr="00613423" w:rsidRDefault="001F206F"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Apache </w:t>
            </w:r>
            <w:r w:rsidR="00613423" w:rsidRPr="00613423">
              <w:rPr>
                <w:rFonts w:ascii="Times New Roman" w:hAnsi="Times New Roman"/>
                <w:color w:val="C45911" w:themeColor="accent2" w:themeShade="BF"/>
                <w:sz w:val="24"/>
              </w:rPr>
              <w:t>Server</w:t>
            </w:r>
          </w:p>
        </w:tc>
        <w:tc>
          <w:tcPr>
            <w:tcW w:w="3627" w:type="pct"/>
            <w:vAlign w:val="center"/>
          </w:tcPr>
          <w:p w14:paraId="2734DAC9" w14:textId="4EE967C5" w:rsidR="00613423" w:rsidRPr="00613423" w:rsidRDefault="001F206F"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pache</w:t>
            </w:r>
            <w:r w:rsidR="00613423" w:rsidRPr="00613423">
              <w:rPr>
                <w:rFonts w:ascii="Times New Roman" w:hAnsi="Times New Roman"/>
                <w:color w:val="C45911" w:themeColor="accent2" w:themeShade="BF"/>
                <w:sz w:val="24"/>
              </w:rPr>
              <w:t xml:space="preserve"> server</w:t>
            </w:r>
            <w:r w:rsidR="007B6B12">
              <w:rPr>
                <w:rFonts w:ascii="Times New Roman" w:hAnsi="Times New Roman"/>
                <w:color w:val="C45911" w:themeColor="accent2" w:themeShade="BF"/>
                <w:sz w:val="24"/>
              </w:rPr>
              <w:t xml:space="preserve"> created by me.</w:t>
            </w:r>
            <w:r w:rsidR="00613423" w:rsidRPr="00613423">
              <w:rPr>
                <w:rFonts w:ascii="Times New Roman" w:hAnsi="Times New Roman"/>
                <w:color w:val="C45911" w:themeColor="accent2" w:themeShade="BF"/>
                <w:sz w:val="24"/>
              </w:rPr>
              <w:t xml:space="preserve"> </w:t>
            </w:r>
          </w:p>
        </w:tc>
        <w:tc>
          <w:tcPr>
            <w:tcW w:w="623" w:type="pct"/>
            <w:vAlign w:val="center"/>
          </w:tcPr>
          <w:p w14:paraId="31BA071E" w14:textId="1C050AD9" w:rsidR="00613423" w:rsidRPr="00613423" w:rsidRDefault="007B6B12"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4</w:t>
            </w:r>
          </w:p>
        </w:tc>
      </w:tr>
      <w:tr w:rsidR="00613423" w:rsidRPr="00613423" w14:paraId="352C884E" w14:textId="77777777" w:rsidTr="00200401">
        <w:tc>
          <w:tcPr>
            <w:tcW w:w="750" w:type="pct"/>
            <w:vAlign w:val="center"/>
          </w:tcPr>
          <w:p w14:paraId="1F9551C4" w14:textId="77777777" w:rsidR="00613423" w:rsidRPr="00613423" w:rsidRDefault="00613423" w:rsidP="00200401">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Capstone Team</w:t>
            </w:r>
          </w:p>
        </w:tc>
        <w:tc>
          <w:tcPr>
            <w:tcW w:w="3627" w:type="pct"/>
            <w:vAlign w:val="center"/>
          </w:tcPr>
          <w:p w14:paraId="3E6E812E" w14:textId="417346A8" w:rsidR="00613423" w:rsidRPr="00613423" w:rsidRDefault="001F206F"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No team member</w:t>
            </w:r>
          </w:p>
        </w:tc>
        <w:tc>
          <w:tcPr>
            <w:tcW w:w="623" w:type="pct"/>
            <w:vAlign w:val="center"/>
          </w:tcPr>
          <w:p w14:paraId="305E854C" w14:textId="5351F4DC" w:rsidR="00613423" w:rsidRPr="00613423" w:rsidRDefault="001F206F"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0</w:t>
            </w:r>
          </w:p>
        </w:tc>
      </w:tr>
      <w:tr w:rsidR="00613423" w:rsidRPr="00613423" w14:paraId="275FE354" w14:textId="77777777" w:rsidTr="00200401">
        <w:tc>
          <w:tcPr>
            <w:tcW w:w="750" w:type="pct"/>
            <w:vAlign w:val="center"/>
          </w:tcPr>
          <w:p w14:paraId="0875EE0F" w14:textId="786D6E10" w:rsidR="00613423" w:rsidRPr="00613423" w:rsidRDefault="007B6B12"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Dr Mayank Swarnkar</w:t>
            </w:r>
          </w:p>
        </w:tc>
        <w:tc>
          <w:tcPr>
            <w:tcW w:w="3627" w:type="pct"/>
            <w:vAlign w:val="center"/>
          </w:tcPr>
          <w:p w14:paraId="2F3A6122" w14:textId="217BF1E8" w:rsidR="00613423" w:rsidRPr="00613423" w:rsidRDefault="00613423" w:rsidP="00200401">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The mentor who</w:t>
            </w:r>
            <w:r w:rsidR="001F206F">
              <w:rPr>
                <w:rFonts w:ascii="Times New Roman" w:hAnsi="Times New Roman"/>
                <w:color w:val="C45911" w:themeColor="accent2" w:themeShade="BF"/>
                <w:sz w:val="24"/>
              </w:rPr>
              <w:t xml:space="preserve"> helped with the project throughout</w:t>
            </w:r>
            <w:r w:rsidRPr="00613423">
              <w:rPr>
                <w:rFonts w:ascii="Times New Roman" w:hAnsi="Times New Roman"/>
                <w:color w:val="C45911" w:themeColor="accent2" w:themeShade="BF"/>
                <w:sz w:val="24"/>
              </w:rPr>
              <w:t xml:space="preserve"> to provide with technical assistance. </w:t>
            </w:r>
          </w:p>
        </w:tc>
        <w:tc>
          <w:tcPr>
            <w:tcW w:w="623" w:type="pct"/>
            <w:vAlign w:val="center"/>
          </w:tcPr>
          <w:p w14:paraId="6DAD2B38" w14:textId="77777777" w:rsidR="00613423" w:rsidRPr="00613423" w:rsidRDefault="00613423" w:rsidP="00200401">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1FC71788" w14:textId="77777777" w:rsidTr="00200401">
        <w:tc>
          <w:tcPr>
            <w:tcW w:w="750" w:type="pct"/>
            <w:vAlign w:val="center"/>
          </w:tcPr>
          <w:p w14:paraId="0EB655A5" w14:textId="0EC5B52C" w:rsidR="007B6B12" w:rsidRDefault="007B6B12"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indows</w:t>
            </w:r>
          </w:p>
          <w:p w14:paraId="24A0DB38" w14:textId="7F4B818F" w:rsidR="00613423" w:rsidRPr="00613423" w:rsidRDefault="00613423" w:rsidP="00200401">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Workstation</w:t>
            </w:r>
          </w:p>
        </w:tc>
        <w:tc>
          <w:tcPr>
            <w:tcW w:w="3627" w:type="pct"/>
            <w:vAlign w:val="center"/>
          </w:tcPr>
          <w:p w14:paraId="4A06B4AE" w14:textId="75D28DFF" w:rsidR="00613423" w:rsidRPr="00613423" w:rsidRDefault="001F206F"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The Windows 10</w:t>
            </w:r>
            <w:r w:rsidR="00BB18E8">
              <w:rPr>
                <w:rFonts w:ascii="Times New Roman" w:hAnsi="Times New Roman"/>
                <w:color w:val="C45911" w:themeColor="accent2" w:themeShade="BF"/>
                <w:sz w:val="24"/>
              </w:rPr>
              <w:t xml:space="preserve"> </w:t>
            </w:r>
            <w:r w:rsidR="00613423" w:rsidRPr="00613423">
              <w:rPr>
                <w:rFonts w:ascii="Times New Roman" w:hAnsi="Times New Roman"/>
                <w:color w:val="C45911" w:themeColor="accent2" w:themeShade="BF"/>
                <w:sz w:val="24"/>
              </w:rPr>
              <w:t xml:space="preserve">workstation </w:t>
            </w:r>
            <w:r w:rsidR="001C3591">
              <w:rPr>
                <w:rFonts w:ascii="Times New Roman" w:hAnsi="Times New Roman"/>
                <w:color w:val="C45911" w:themeColor="accent2" w:themeShade="BF"/>
                <w:sz w:val="24"/>
              </w:rPr>
              <w:t>for hosting web server and capturing the packets</w:t>
            </w:r>
            <w:r w:rsidR="00613423" w:rsidRPr="00613423">
              <w:rPr>
                <w:rFonts w:ascii="Times New Roman" w:hAnsi="Times New Roman"/>
                <w:color w:val="C45911" w:themeColor="accent2" w:themeShade="BF"/>
                <w:sz w:val="24"/>
              </w:rPr>
              <w:t xml:space="preserve">. </w:t>
            </w:r>
          </w:p>
        </w:tc>
        <w:tc>
          <w:tcPr>
            <w:tcW w:w="623" w:type="pct"/>
            <w:vAlign w:val="center"/>
          </w:tcPr>
          <w:p w14:paraId="7E4E6008" w14:textId="77777777" w:rsidR="00613423" w:rsidRPr="00613423" w:rsidRDefault="00613423" w:rsidP="00200401">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1F206F" w:rsidRPr="00613423" w14:paraId="7348D5E3" w14:textId="77777777" w:rsidTr="00200401">
        <w:tc>
          <w:tcPr>
            <w:tcW w:w="750" w:type="pct"/>
            <w:vAlign w:val="center"/>
          </w:tcPr>
          <w:p w14:paraId="4925754E" w14:textId="6BB423D6" w:rsidR="001F206F" w:rsidRDefault="001C3591"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Kali </w:t>
            </w:r>
            <w:r w:rsidR="001F206F">
              <w:rPr>
                <w:rFonts w:ascii="Times New Roman" w:hAnsi="Times New Roman"/>
                <w:color w:val="C45911" w:themeColor="accent2" w:themeShade="BF"/>
                <w:sz w:val="24"/>
              </w:rPr>
              <w:t>Linux Workstation</w:t>
            </w:r>
          </w:p>
        </w:tc>
        <w:tc>
          <w:tcPr>
            <w:tcW w:w="3627" w:type="pct"/>
            <w:vAlign w:val="center"/>
          </w:tcPr>
          <w:p w14:paraId="3D122028" w14:textId="3DA7BCD3" w:rsidR="001F206F" w:rsidRPr="00613423" w:rsidRDefault="001C3591"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The Kali workstation for sending manually crafted packets</w:t>
            </w:r>
          </w:p>
        </w:tc>
        <w:tc>
          <w:tcPr>
            <w:tcW w:w="623" w:type="pct"/>
            <w:vAlign w:val="center"/>
          </w:tcPr>
          <w:p w14:paraId="7B6881CF" w14:textId="6703C324" w:rsidR="001F206F" w:rsidRPr="00613423" w:rsidRDefault="001C3591"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613423" w:rsidRPr="00613423" w14:paraId="49B56FCF" w14:textId="77777777" w:rsidTr="00200401">
        <w:tc>
          <w:tcPr>
            <w:tcW w:w="750" w:type="pct"/>
            <w:vAlign w:val="center"/>
          </w:tcPr>
          <w:p w14:paraId="33DE835D" w14:textId="77777777" w:rsidR="00613423" w:rsidRPr="00613423" w:rsidRDefault="00613423" w:rsidP="00200401">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ndroid Phone</w:t>
            </w:r>
          </w:p>
        </w:tc>
        <w:tc>
          <w:tcPr>
            <w:tcW w:w="3627" w:type="pct"/>
            <w:vAlign w:val="center"/>
          </w:tcPr>
          <w:p w14:paraId="7A626125" w14:textId="77777777" w:rsidR="00613423" w:rsidRPr="00613423" w:rsidRDefault="00613423" w:rsidP="00200401">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n Android phone to be used as test hardware for the mobile version of the software. </w:t>
            </w:r>
          </w:p>
        </w:tc>
        <w:tc>
          <w:tcPr>
            <w:tcW w:w="623" w:type="pct"/>
            <w:vAlign w:val="center"/>
          </w:tcPr>
          <w:p w14:paraId="2B35CAE5" w14:textId="15FDEFC1" w:rsidR="00613423" w:rsidRPr="00613423" w:rsidRDefault="007B6B12" w:rsidP="00200401">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bl>
    <w:p w14:paraId="74682918" w14:textId="77777777" w:rsidR="00842F91" w:rsidRDefault="00842F91" w:rsidP="00A901A7">
      <w:pPr>
        <w:pStyle w:val="BodyDoubleSpace05FirstLine"/>
      </w:pPr>
    </w:p>
    <w:p w14:paraId="793E7A34" w14:textId="36F91AF7" w:rsidR="006E148C" w:rsidRPr="001A27C0" w:rsidRDefault="00842F91" w:rsidP="006E148C">
      <w:pPr>
        <w:pStyle w:val="GS2"/>
      </w:pPr>
      <w:bookmarkStart w:id="19" w:name="_Toc23530123"/>
      <w:r>
        <w:t>Assumptions</w:t>
      </w:r>
      <w:bookmarkEnd w:id="19"/>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3EF1F071" w:rsidR="00E46AFB" w:rsidRPr="006E148C" w:rsidRDefault="00E46AFB" w:rsidP="00E46AFB">
      <w:pPr>
        <w:pStyle w:val="Caption"/>
        <w:rPr>
          <w:rFonts w:eastAsiaTheme="minorEastAsia"/>
          <w:b w:val="0"/>
          <w:color w:val="C45911" w:themeColor="accent2" w:themeShade="BF"/>
          <w:u w:val="single"/>
        </w:rPr>
      </w:pPr>
      <w:bookmarkStart w:id="20" w:name="_Toc20994045"/>
      <w:r>
        <w:t xml:space="preserve">Table </w:t>
      </w:r>
      <w:fldSimple w:instr=" SEQ Table \* ARABIC ">
        <w:r>
          <w:rPr>
            <w:noProof/>
          </w:rPr>
          <w:t>5</w:t>
        </w:r>
      </w:fldSimple>
      <w:r>
        <w:t xml:space="preserve">: </w:t>
      </w:r>
      <w:bookmarkEnd w:id="20"/>
      <w:r w:rsidR="00FE43C6">
        <w:t>Assumptions</w:t>
      </w:r>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200401">
        <w:tc>
          <w:tcPr>
            <w:tcW w:w="920" w:type="dxa"/>
            <w:shd w:val="clear" w:color="auto" w:fill="E2EFD9" w:themeFill="accent6" w:themeFillTint="33"/>
            <w:vAlign w:val="center"/>
          </w:tcPr>
          <w:p w14:paraId="6CE3202A" w14:textId="77777777" w:rsidR="006E148C" w:rsidRPr="006E148C" w:rsidRDefault="006E148C" w:rsidP="006E148C">
            <w:pPr>
              <w:spacing w:after="0"/>
              <w:jc w:val="center"/>
              <w:rPr>
                <w:b/>
                <w:color w:val="C45911" w:themeColor="accent2" w:themeShade="BF"/>
              </w:rPr>
            </w:pPr>
            <w:r w:rsidRPr="006E148C">
              <w:rPr>
                <w:b/>
                <w:color w:val="C45911" w:themeColor="accent2" w:themeShade="BF"/>
              </w:rPr>
              <w:lastRenderedPageBreak/>
              <w:t>#</w:t>
            </w:r>
          </w:p>
        </w:tc>
        <w:tc>
          <w:tcPr>
            <w:tcW w:w="8435" w:type="dxa"/>
            <w:shd w:val="clear" w:color="auto" w:fill="E2EFD9" w:themeFill="accent6" w:themeFillTint="33"/>
            <w:vAlign w:val="center"/>
          </w:tcPr>
          <w:p w14:paraId="6055CE1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EF88B96" w14:textId="77777777" w:rsidTr="00200401">
        <w:tc>
          <w:tcPr>
            <w:tcW w:w="920" w:type="dxa"/>
            <w:vAlign w:val="center"/>
          </w:tcPr>
          <w:p w14:paraId="075B4542"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8435" w:type="dxa"/>
            <w:vAlign w:val="center"/>
          </w:tcPr>
          <w:p w14:paraId="537C9F4F" w14:textId="078713AB" w:rsidR="006E148C" w:rsidRPr="006E148C" w:rsidRDefault="0045453C" w:rsidP="006E148C">
            <w:pPr>
              <w:spacing w:after="0"/>
              <w:rPr>
                <w:color w:val="C45911" w:themeColor="accent2" w:themeShade="BF"/>
              </w:rPr>
            </w:pPr>
            <w:r>
              <w:rPr>
                <w:color w:val="C45911" w:themeColor="accent2" w:themeShade="BF"/>
              </w:rPr>
              <w:t>The face to face meeting with mentor regularly in week.</w:t>
            </w:r>
          </w:p>
        </w:tc>
      </w:tr>
      <w:tr w:rsidR="006E148C" w:rsidRPr="006E148C" w14:paraId="70BCBE40" w14:textId="77777777" w:rsidTr="00200401">
        <w:tc>
          <w:tcPr>
            <w:tcW w:w="920" w:type="dxa"/>
            <w:vAlign w:val="center"/>
          </w:tcPr>
          <w:p w14:paraId="500FFD4A"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8435" w:type="dxa"/>
            <w:vAlign w:val="center"/>
          </w:tcPr>
          <w:p w14:paraId="1074ED35" w14:textId="4F763153" w:rsidR="006E148C" w:rsidRPr="006E148C" w:rsidRDefault="0045453C" w:rsidP="006E148C">
            <w:pPr>
              <w:spacing w:after="0"/>
              <w:rPr>
                <w:color w:val="C45911" w:themeColor="accent2" w:themeShade="BF"/>
              </w:rPr>
            </w:pPr>
            <w:r>
              <w:rPr>
                <w:color w:val="C45911" w:themeColor="accent2" w:themeShade="BF"/>
              </w:rPr>
              <w:t>New threat vector will be available after 1 month of work.</w:t>
            </w:r>
          </w:p>
        </w:tc>
      </w:tr>
      <w:tr w:rsidR="006E148C" w:rsidRPr="006E148C" w14:paraId="3A51198B" w14:textId="77777777" w:rsidTr="00200401">
        <w:tc>
          <w:tcPr>
            <w:tcW w:w="920" w:type="dxa"/>
            <w:vAlign w:val="center"/>
          </w:tcPr>
          <w:p w14:paraId="13DB9FB4"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8435" w:type="dxa"/>
            <w:vAlign w:val="center"/>
          </w:tcPr>
          <w:p w14:paraId="6B8A7901" w14:textId="391BB3F8" w:rsidR="006E148C" w:rsidRPr="006E148C" w:rsidRDefault="0045453C" w:rsidP="006E148C">
            <w:pPr>
              <w:spacing w:after="0"/>
              <w:rPr>
                <w:color w:val="C45911" w:themeColor="accent2" w:themeShade="BF"/>
              </w:rPr>
            </w:pPr>
            <w:r>
              <w:rPr>
                <w:color w:val="C45911" w:themeColor="accent2" w:themeShade="BF"/>
              </w:rPr>
              <w:t>In two months, new vulnerabilities will be discovered in different types of servers.</w:t>
            </w:r>
          </w:p>
        </w:tc>
      </w:tr>
      <w:tr w:rsidR="006E148C" w:rsidRPr="006E148C" w14:paraId="02C297F6" w14:textId="77777777" w:rsidTr="00200401">
        <w:tc>
          <w:tcPr>
            <w:tcW w:w="0" w:type="auto"/>
          </w:tcPr>
          <w:p w14:paraId="544DBED7" w14:textId="77777777" w:rsidR="006E148C" w:rsidRPr="006E148C" w:rsidRDefault="006E148C" w:rsidP="006E148C">
            <w:pPr>
              <w:spacing w:after="0"/>
              <w:rPr>
                <w:color w:val="C45911" w:themeColor="accent2" w:themeShade="BF"/>
              </w:rPr>
            </w:pPr>
            <w:r w:rsidRPr="006E148C">
              <w:rPr>
                <w:color w:val="C45911" w:themeColor="accent2" w:themeShade="BF"/>
              </w:rPr>
              <w:t>A4</w:t>
            </w:r>
          </w:p>
        </w:tc>
        <w:tc>
          <w:tcPr>
            <w:tcW w:w="8435" w:type="dxa"/>
          </w:tcPr>
          <w:p w14:paraId="459F13AC" w14:textId="47064281" w:rsidR="006E148C" w:rsidRPr="006E148C" w:rsidRDefault="0045453C" w:rsidP="006E148C">
            <w:pPr>
              <w:spacing w:after="0"/>
              <w:rPr>
                <w:color w:val="C45911" w:themeColor="accent2" w:themeShade="BF"/>
              </w:rPr>
            </w:pPr>
            <w:r>
              <w:rPr>
                <w:color w:val="C45911" w:themeColor="accent2" w:themeShade="BF"/>
              </w:rPr>
              <w:t>All the attacks would be covered within 2 months with good result.</w:t>
            </w:r>
          </w:p>
        </w:tc>
      </w:tr>
      <w:tr w:rsidR="006E148C" w:rsidRPr="006E148C" w14:paraId="27495C3D" w14:textId="77777777" w:rsidTr="00200401">
        <w:tc>
          <w:tcPr>
            <w:tcW w:w="0" w:type="auto"/>
          </w:tcPr>
          <w:p w14:paraId="7E4C701C" w14:textId="77777777" w:rsidR="006E148C" w:rsidRPr="006E148C" w:rsidRDefault="006E148C" w:rsidP="006E148C">
            <w:pPr>
              <w:spacing w:after="0"/>
              <w:rPr>
                <w:color w:val="C45911" w:themeColor="accent2" w:themeShade="BF"/>
              </w:rPr>
            </w:pPr>
            <w:r w:rsidRPr="006E148C">
              <w:rPr>
                <w:color w:val="C45911" w:themeColor="accent2" w:themeShade="BF"/>
              </w:rPr>
              <w:t>A5</w:t>
            </w:r>
          </w:p>
        </w:tc>
        <w:tc>
          <w:tcPr>
            <w:tcW w:w="8435" w:type="dxa"/>
          </w:tcPr>
          <w:p w14:paraId="5575E7C5" w14:textId="47FBB14E" w:rsidR="006E148C" w:rsidRPr="006E148C" w:rsidRDefault="0045453C" w:rsidP="006E148C">
            <w:pPr>
              <w:spacing w:after="0"/>
              <w:rPr>
                <w:color w:val="C45911" w:themeColor="accent2" w:themeShade="BF"/>
              </w:rPr>
            </w:pPr>
            <w:r>
              <w:rPr>
                <w:color w:val="C45911" w:themeColor="accent2" w:themeShade="BF"/>
              </w:rPr>
              <w:t>Defense mechanism would be completed within a month after attacks have been discovered.</w:t>
            </w:r>
          </w:p>
        </w:tc>
      </w:tr>
      <w:tr w:rsidR="006E148C" w:rsidRPr="006E148C" w14:paraId="21677FE4" w14:textId="77777777" w:rsidTr="00200401">
        <w:tc>
          <w:tcPr>
            <w:tcW w:w="0" w:type="auto"/>
          </w:tcPr>
          <w:p w14:paraId="44646AAC" w14:textId="77777777" w:rsidR="006E148C" w:rsidRPr="006E148C" w:rsidRDefault="006E148C" w:rsidP="006E148C">
            <w:pPr>
              <w:spacing w:after="0"/>
              <w:rPr>
                <w:color w:val="C45911" w:themeColor="accent2" w:themeShade="BF"/>
              </w:rPr>
            </w:pPr>
            <w:r w:rsidRPr="006E148C">
              <w:rPr>
                <w:color w:val="C45911" w:themeColor="accent2" w:themeShade="BF"/>
              </w:rPr>
              <w:t>A6</w:t>
            </w:r>
          </w:p>
        </w:tc>
        <w:tc>
          <w:tcPr>
            <w:tcW w:w="8435" w:type="dxa"/>
          </w:tcPr>
          <w:p w14:paraId="5B5D3282" w14:textId="177F80D5" w:rsidR="006E148C" w:rsidRPr="006E148C" w:rsidRDefault="006E148C" w:rsidP="006E148C">
            <w:pPr>
              <w:spacing w:after="0"/>
              <w:rPr>
                <w:color w:val="C45911" w:themeColor="accent2" w:themeShade="BF"/>
              </w:rPr>
            </w:pPr>
            <w:r w:rsidRPr="006E148C">
              <w:rPr>
                <w:color w:val="C45911" w:themeColor="accent2" w:themeShade="BF"/>
              </w:rPr>
              <w:t>The</w:t>
            </w:r>
            <w:r w:rsidR="0045453C">
              <w:rPr>
                <w:color w:val="C45911" w:themeColor="accent2" w:themeShade="BF"/>
              </w:rPr>
              <w:t xml:space="preserve"> captured attack packets (</w:t>
            </w:r>
            <w:r w:rsidRPr="006E148C">
              <w:rPr>
                <w:color w:val="C45911" w:themeColor="accent2" w:themeShade="BF"/>
              </w:rPr>
              <w:t>test data</w:t>
            </w:r>
            <w:r w:rsidR="0045453C">
              <w:rPr>
                <w:color w:val="C45911" w:themeColor="accent2" w:themeShade="BF"/>
              </w:rPr>
              <w:t>)</w:t>
            </w:r>
            <w:r w:rsidRPr="006E148C">
              <w:rPr>
                <w:color w:val="C45911" w:themeColor="accent2" w:themeShade="BF"/>
              </w:rPr>
              <w:t xml:space="preserve"> will be </w:t>
            </w:r>
            <w:r w:rsidR="0045453C" w:rsidRPr="006E148C">
              <w:rPr>
                <w:color w:val="C45911" w:themeColor="accent2" w:themeShade="BF"/>
              </w:rPr>
              <w:t>enough</w:t>
            </w:r>
            <w:r w:rsidRPr="006E148C">
              <w:rPr>
                <w:color w:val="C45911" w:themeColor="accent2" w:themeShade="BF"/>
              </w:rPr>
              <w:t xml:space="preserve"> to create an accurate prediction of user actions</w:t>
            </w:r>
            <w:r w:rsidR="0045453C">
              <w:rPr>
                <w:color w:val="C45911" w:themeColor="accent2" w:themeShade="BF"/>
              </w:rPr>
              <w:t>.</w:t>
            </w:r>
          </w:p>
        </w:tc>
      </w:tr>
      <w:tr w:rsidR="006E148C" w:rsidRPr="006E148C" w14:paraId="03C2712B" w14:textId="77777777" w:rsidTr="00200401">
        <w:tc>
          <w:tcPr>
            <w:tcW w:w="0" w:type="auto"/>
          </w:tcPr>
          <w:p w14:paraId="1AA21F6D" w14:textId="77777777" w:rsidR="006E148C" w:rsidRPr="006E148C" w:rsidRDefault="006E148C" w:rsidP="006E148C">
            <w:pPr>
              <w:spacing w:after="0"/>
              <w:rPr>
                <w:color w:val="C45911" w:themeColor="accent2" w:themeShade="BF"/>
              </w:rPr>
            </w:pPr>
            <w:r w:rsidRPr="006E148C">
              <w:rPr>
                <w:color w:val="C45911" w:themeColor="accent2" w:themeShade="BF"/>
              </w:rPr>
              <w:t>A7</w:t>
            </w:r>
          </w:p>
        </w:tc>
        <w:tc>
          <w:tcPr>
            <w:tcW w:w="8435" w:type="dxa"/>
          </w:tcPr>
          <w:p w14:paraId="589C6B05" w14:textId="2AD79F35" w:rsidR="006E148C" w:rsidRPr="006E148C" w:rsidRDefault="006E148C" w:rsidP="006E148C">
            <w:pPr>
              <w:spacing w:after="0"/>
              <w:rPr>
                <w:color w:val="C45911" w:themeColor="accent2" w:themeShade="BF"/>
              </w:rPr>
            </w:pPr>
            <w:r w:rsidRPr="006E148C">
              <w:rPr>
                <w:color w:val="C45911" w:themeColor="accent2" w:themeShade="BF"/>
              </w:rPr>
              <w:t xml:space="preserve">The </w:t>
            </w:r>
            <w:r w:rsidR="0045453C">
              <w:rPr>
                <w:color w:val="C45911" w:themeColor="accent2" w:themeShade="BF"/>
              </w:rPr>
              <w:t xml:space="preserve">Proper user design interface would be created </w:t>
            </w:r>
            <w:r w:rsidRPr="006E148C">
              <w:rPr>
                <w:color w:val="C45911" w:themeColor="accent2" w:themeShade="BF"/>
              </w:rPr>
              <w:t>within the time frame</w:t>
            </w:r>
          </w:p>
        </w:tc>
      </w:tr>
    </w:tbl>
    <w:p w14:paraId="0B802CD1" w14:textId="393ACF82" w:rsidR="006E148C" w:rsidRDefault="006E148C" w:rsidP="00842F91">
      <w:pPr>
        <w:pStyle w:val="BodyDoubleSpace05FirstLine"/>
      </w:pPr>
    </w:p>
    <w:p w14:paraId="176223FB" w14:textId="77777777" w:rsidR="005E47C9" w:rsidRDefault="005E47C9" w:rsidP="005E47C9">
      <w:pPr>
        <w:pStyle w:val="GS1"/>
      </w:pPr>
      <w:bookmarkStart w:id="21" w:name="_Toc23530124"/>
      <w:r>
        <w:t>Project Tracking</w:t>
      </w:r>
      <w:bookmarkEnd w:id="21"/>
    </w:p>
    <w:p w14:paraId="2B0B11B4" w14:textId="15EBC7C5" w:rsidR="005E47C9" w:rsidRDefault="005E47C9" w:rsidP="005E47C9">
      <w:pPr>
        <w:pStyle w:val="GS2"/>
      </w:pPr>
      <w:bookmarkStart w:id="22" w:name="_Toc23530125"/>
      <w:r>
        <w:t>Tracking</w:t>
      </w:r>
      <w:bookmarkStart w:id="23" w:name="_GoBack"/>
      <w:bookmarkEnd w:id="22"/>
      <w:bookmarkEnd w:id="23"/>
    </w:p>
    <w:p w14:paraId="254905EA" w14:textId="7D7499C0" w:rsidR="00E46AFB" w:rsidRDefault="00E46AFB" w:rsidP="000E77FF">
      <w:pPr>
        <w:pStyle w:val="DocumentText"/>
        <w:spacing w:after="0"/>
        <w:jc w:val="both"/>
        <w:rPr>
          <w:b/>
          <w:color w:val="C45911" w:themeColor="accent2" w:themeShade="BF"/>
          <w:u w:val="single"/>
        </w:rPr>
      </w:pPr>
    </w:p>
    <w:p w14:paraId="7D3B6058" w14:textId="5E87E145" w:rsidR="00E46AFB" w:rsidRPr="000E77FF" w:rsidRDefault="00E46AFB" w:rsidP="00E46AFB">
      <w:pPr>
        <w:pStyle w:val="Caption"/>
        <w:rPr>
          <w:b w:val="0"/>
          <w:color w:val="C45911" w:themeColor="accent2" w:themeShade="BF"/>
          <w:u w:val="single"/>
        </w:rPr>
      </w:pPr>
      <w:bookmarkStart w:id="24" w:name="_Toc20994046"/>
      <w:r>
        <w:t xml:space="preserve">Table </w:t>
      </w:r>
      <w:fldSimple w:instr=" SEQ Table \* ARABIC ">
        <w:r>
          <w:rPr>
            <w:noProof/>
          </w:rPr>
          <w:t>6</w:t>
        </w:r>
      </w:fldSimple>
      <w:r>
        <w:t>: Sample 6</w:t>
      </w:r>
      <w:bookmarkEnd w:id="24"/>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673"/>
        <w:gridCol w:w="3179"/>
        <w:gridCol w:w="4503"/>
      </w:tblGrid>
      <w:tr w:rsidR="000E77FF" w:rsidRPr="000E77FF" w14:paraId="187B9BBA" w14:textId="77777777" w:rsidTr="00200401">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200401">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516F0537" w:rsidR="000E77FF" w:rsidRPr="000E77FF" w:rsidRDefault="000E77FF" w:rsidP="000E77FF">
            <w:pPr>
              <w:spacing w:after="0"/>
              <w:rPr>
                <w:color w:val="C45911" w:themeColor="accent2" w:themeShade="BF"/>
              </w:rPr>
            </w:pPr>
            <w:r w:rsidRPr="000E77FF">
              <w:rPr>
                <w:color w:val="C45911" w:themeColor="accent2" w:themeShade="BF"/>
              </w:rPr>
              <w:t xml:space="preserve">Project code </w:t>
            </w:r>
            <w:r w:rsidR="004D4F65">
              <w:rPr>
                <w:color w:val="C45911" w:themeColor="accent2" w:themeShade="BF"/>
              </w:rPr>
              <w:t xml:space="preserve">stored on </w:t>
            </w:r>
            <w:proofErr w:type="spellStart"/>
            <w:r w:rsidR="004D4F65">
              <w:rPr>
                <w:color w:val="C45911" w:themeColor="accent2" w:themeShade="BF"/>
              </w:rPr>
              <w:t>Github</w:t>
            </w:r>
            <w:proofErr w:type="spellEnd"/>
            <w:r w:rsidR="004D4F65">
              <w:rPr>
                <w:color w:val="C45911" w:themeColor="accent2" w:themeShade="BF"/>
              </w:rPr>
              <w:t>.</w:t>
            </w:r>
          </w:p>
        </w:tc>
        <w:tc>
          <w:tcPr>
            <w:tcW w:w="1327" w:type="dxa"/>
            <w:vAlign w:val="center"/>
          </w:tcPr>
          <w:p w14:paraId="673E59C9" w14:textId="347FF884" w:rsidR="000E77FF" w:rsidRPr="000E77FF" w:rsidRDefault="004D4F65" w:rsidP="000E77FF">
            <w:pPr>
              <w:spacing w:after="0"/>
              <w:rPr>
                <w:color w:val="C45911" w:themeColor="accent2" w:themeShade="BF"/>
              </w:rPr>
            </w:pPr>
            <w:hyperlink r:id="rId13" w:history="1">
              <w:r>
                <w:rPr>
                  <w:rStyle w:val="Hyperlink"/>
                </w:rPr>
                <w:t>https://github.com/smartmayank98/Mayank-project</w:t>
              </w:r>
            </w:hyperlink>
          </w:p>
        </w:tc>
      </w:tr>
      <w:tr w:rsidR="000E77FF" w:rsidRPr="000E77FF" w14:paraId="531169F0" w14:textId="77777777" w:rsidTr="00200401">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761E7AD3" w14:textId="77777777" w:rsidR="000E77FF" w:rsidRDefault="004D4F65" w:rsidP="000E77FF">
            <w:pPr>
              <w:spacing w:after="0"/>
              <w:rPr>
                <w:color w:val="C45911" w:themeColor="accent2" w:themeShade="BF"/>
              </w:rPr>
            </w:pPr>
            <w:r>
              <w:rPr>
                <w:color w:val="C45911" w:themeColor="accent2" w:themeShade="BF"/>
              </w:rPr>
              <w:t xml:space="preserve">Project stored on </w:t>
            </w:r>
            <w:proofErr w:type="spellStart"/>
            <w:r>
              <w:rPr>
                <w:color w:val="C45911" w:themeColor="accent2" w:themeShade="BF"/>
              </w:rPr>
              <w:t>github</w:t>
            </w:r>
            <w:proofErr w:type="spellEnd"/>
          </w:p>
          <w:p w14:paraId="5C3D5031" w14:textId="77A7A980" w:rsidR="004D4F65" w:rsidRPr="000E77FF" w:rsidRDefault="004D4F65" w:rsidP="000E77FF">
            <w:pPr>
              <w:spacing w:after="0"/>
              <w:rPr>
                <w:color w:val="C45911" w:themeColor="accent2" w:themeShade="BF"/>
              </w:rPr>
            </w:pPr>
          </w:p>
        </w:tc>
        <w:tc>
          <w:tcPr>
            <w:tcW w:w="1327" w:type="dxa"/>
            <w:vAlign w:val="center"/>
          </w:tcPr>
          <w:p w14:paraId="373A4FBA" w14:textId="151A869A" w:rsidR="000E77FF" w:rsidRPr="000E77FF" w:rsidRDefault="004D4F65" w:rsidP="000E77FF">
            <w:pPr>
              <w:spacing w:after="0"/>
              <w:rPr>
                <w:color w:val="C45911" w:themeColor="accent2" w:themeShade="BF"/>
                <w:u w:val="single"/>
              </w:rPr>
            </w:pPr>
            <w:hyperlink r:id="rId14" w:history="1">
              <w:r>
                <w:rPr>
                  <w:rStyle w:val="Hyperlink"/>
                </w:rPr>
                <w:t>https://github.com/smartmayank98/Mayank-project</w:t>
              </w:r>
            </w:hyperlink>
          </w:p>
        </w:tc>
      </w:tr>
    </w:tbl>
    <w:p w14:paraId="4184C4FB" w14:textId="77777777" w:rsidR="000E77FF" w:rsidRDefault="000E77FF" w:rsidP="005E47C9">
      <w:pPr>
        <w:pStyle w:val="BodyDoubleSpace05FirstLine"/>
      </w:pPr>
    </w:p>
    <w:p w14:paraId="59BA78EC" w14:textId="77777777" w:rsidR="000E77FF" w:rsidRDefault="000E77FF" w:rsidP="000E77FF">
      <w:pPr>
        <w:pStyle w:val="GS2"/>
      </w:pPr>
      <w:bookmarkStart w:id="25" w:name="_Toc23530126"/>
      <w:r>
        <w:t>Communication Plan</w:t>
      </w:r>
      <w:bookmarkEnd w:id="25"/>
    </w:p>
    <w:p w14:paraId="743AA7B2" w14:textId="77777777" w:rsidR="001C3591" w:rsidRDefault="001C3591" w:rsidP="000E77FF">
      <w:pPr>
        <w:pStyle w:val="BodyDoubleSpace05FirstLine"/>
      </w:pPr>
    </w:p>
    <w:p w14:paraId="3C0DC684" w14:textId="4CF88B4A" w:rsidR="00E46AFB" w:rsidRDefault="00E46AFB" w:rsidP="00E46AFB">
      <w:pPr>
        <w:pStyle w:val="Caption"/>
        <w:keepNext/>
      </w:pPr>
      <w:bookmarkStart w:id="26" w:name="_Toc20994047"/>
      <w:bookmarkStart w:id="27" w:name="_Toc372915305"/>
      <w:bookmarkStart w:id="28" w:name="_Toc409000269"/>
      <w:r>
        <w:t xml:space="preserve">Table </w:t>
      </w:r>
      <w:fldSimple w:instr=" SEQ Table \* ARABIC ">
        <w:r>
          <w:rPr>
            <w:noProof/>
          </w:rPr>
          <w:t>7</w:t>
        </w:r>
      </w:fldSimple>
      <w:r>
        <w:t xml:space="preserve">: </w:t>
      </w:r>
      <w:r w:rsidRPr="00B4107C">
        <w:t>Regularly Scheduled Meetings</w:t>
      </w:r>
      <w:bookmarkEnd w:id="2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200401">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27"/>
          <w:bookmarkEnd w:id="28"/>
          <w:p w14:paraId="7D6CBE1F" w14:textId="77777777" w:rsidR="009D4B7B" w:rsidRPr="009D4B7B" w:rsidRDefault="009D4B7B" w:rsidP="00200401">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200401">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200401">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38792E09" w14:textId="77777777" w:rsidTr="00200401">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59563A53"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Meeting</w:t>
            </w:r>
            <w:r w:rsidR="001C3591">
              <w:rPr>
                <w:rFonts w:ascii="Times New Roman" w:hAnsi="Times New Roman"/>
                <w:color w:val="C45911" w:themeColor="accent2" w:themeShade="BF"/>
                <w:sz w:val="22"/>
              </w:rPr>
              <w:t xml:space="preserve"> With mentor</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5C9BB427" w:rsidR="009D4B7B" w:rsidRPr="009D4B7B" w:rsidRDefault="001C3591"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ntor</w:t>
            </w:r>
          </w:p>
        </w:tc>
      </w:tr>
      <w:tr w:rsidR="009D4B7B" w:rsidRPr="009D4B7B" w14:paraId="0673692B" w14:textId="77777777" w:rsidTr="00200401">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5AB1C90B" w:rsidR="009D4B7B" w:rsidRPr="009D4B7B" w:rsidRDefault="001C3591"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 in class/lab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5B5D2BC9" w:rsidR="009D4B7B" w:rsidRPr="009D4B7B" w:rsidRDefault="001C3591"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ntor</w:t>
            </w:r>
          </w:p>
        </w:tc>
      </w:tr>
      <w:tr w:rsidR="009D4B7B" w:rsidRPr="009D4B7B" w14:paraId="6C089DD4" w14:textId="77777777" w:rsidTr="00200401">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2B4DC67E" w:rsidR="009D4B7B" w:rsidRPr="009D4B7B" w:rsidRDefault="003C7D01"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Twice</w:t>
            </w:r>
            <w:r w:rsidR="001C3591">
              <w:rPr>
                <w:rFonts w:ascii="Times New Roman" w:hAnsi="Times New Roman"/>
                <w:color w:val="C45911" w:themeColor="accent2" w:themeShade="BF"/>
                <w:sz w:val="22"/>
              </w:rPr>
              <w:t xml:space="preserve"> in month</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44AD8069" w:rsidR="009D4B7B" w:rsidRPr="009D4B7B" w:rsidRDefault="001C3591"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w:t>
            </w:r>
            <w:r w:rsidR="009D4B7B" w:rsidRPr="009D4B7B">
              <w:rPr>
                <w:rFonts w:ascii="Times New Roman" w:hAnsi="Times New Roman"/>
                <w:color w:val="C45911" w:themeColor="accent2" w:themeShade="BF"/>
                <w:sz w:val="22"/>
              </w:rPr>
              <w:t>entor</w:t>
            </w:r>
          </w:p>
        </w:tc>
      </w:tr>
      <w:tr w:rsidR="009D4B7B" w:rsidRPr="009D4B7B" w14:paraId="5CB9D53E" w14:textId="77777777" w:rsidTr="008C6EC1">
        <w:trPr>
          <w:cantSplit/>
          <w:trHeight w:val="536"/>
        </w:trPr>
        <w:tc>
          <w:tcPr>
            <w:tcW w:w="3118" w:type="dxa"/>
            <w:tcBorders>
              <w:top w:val="single" w:sz="4" w:space="0" w:color="auto"/>
              <w:left w:val="single" w:sz="4" w:space="0" w:color="auto"/>
              <w:bottom w:val="single" w:sz="4" w:space="0" w:color="auto"/>
              <w:right w:val="single" w:sz="4" w:space="0" w:color="auto"/>
            </w:tcBorders>
            <w:vAlign w:val="center"/>
            <w:hideMark/>
          </w:tcPr>
          <w:p w14:paraId="2337768B"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1CB7316" w14:textId="6D059F49"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nd of each sprint</w:t>
            </w:r>
            <w:r w:rsidR="001C3591">
              <w:rPr>
                <w:rFonts w:ascii="Times New Roman" w:hAnsi="Times New Roman"/>
                <w:color w:val="C45911" w:themeColor="accent2" w:themeShade="BF"/>
                <w:sz w:val="22"/>
              </w:rPr>
              <w:t xml:space="preserve"> (Once in month)</w:t>
            </w:r>
          </w:p>
        </w:tc>
        <w:tc>
          <w:tcPr>
            <w:tcW w:w="3119" w:type="dxa"/>
            <w:tcBorders>
              <w:top w:val="single" w:sz="4" w:space="0" w:color="auto"/>
              <w:left w:val="single" w:sz="4" w:space="0" w:color="auto"/>
              <w:bottom w:val="single" w:sz="4" w:space="0" w:color="auto"/>
              <w:right w:val="single" w:sz="4" w:space="0" w:color="auto"/>
            </w:tcBorders>
            <w:vAlign w:val="center"/>
            <w:hideMark/>
          </w:tcPr>
          <w:p w14:paraId="150ADC80" w14:textId="20318446" w:rsidR="009D4B7B" w:rsidRPr="009D4B7B" w:rsidRDefault="001C3591"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ntor</w:t>
            </w:r>
          </w:p>
        </w:tc>
      </w:tr>
    </w:tbl>
    <w:p w14:paraId="603694F2" w14:textId="77777777" w:rsidR="009D4B7B" w:rsidRPr="0014721E" w:rsidRDefault="009D4B7B" w:rsidP="009D4B7B">
      <w:pPr>
        <w:rPr>
          <w:sz w:val="28"/>
        </w:rPr>
      </w:pPr>
    </w:p>
    <w:p w14:paraId="28FCF78F" w14:textId="7C244C62" w:rsidR="009D4B7B" w:rsidRPr="0014721E" w:rsidRDefault="00E46AFB" w:rsidP="00E46AFB">
      <w:pPr>
        <w:pStyle w:val="Caption"/>
      </w:pPr>
      <w:bookmarkStart w:id="29" w:name="_Toc20994048"/>
      <w:r>
        <w:t xml:space="preserve">Table </w:t>
      </w:r>
      <w:fldSimple w:instr=" SEQ Table \* ARABIC ">
        <w:r>
          <w:rPr>
            <w:noProof/>
          </w:rPr>
          <w:t>8</w:t>
        </w:r>
      </w:fldSimple>
      <w:r>
        <w:t xml:space="preserve">: </w:t>
      </w:r>
      <w:r w:rsidRPr="009B44B2">
        <w:t xml:space="preserve">Information </w:t>
      </w:r>
      <w:proofErr w:type="gramStart"/>
      <w:r w:rsidRPr="009B44B2">
        <w:t>To</w:t>
      </w:r>
      <w:proofErr w:type="gramEnd"/>
      <w:r w:rsidRPr="009B44B2">
        <w:t xml:space="preserve"> Be Shared Within Our Group</w:t>
      </w:r>
      <w:bookmarkEnd w:id="2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200401">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9D4B7B" w:rsidRDefault="009D4B7B" w:rsidP="00200401">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lastRenderedPageBreak/>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479C42C9" w14:textId="77777777" w:rsidTr="00200401">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37C6211E" w:rsidR="009D4B7B" w:rsidRPr="009D4B7B" w:rsidRDefault="00595B49"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entor</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0A6AC605"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Task assignments &amp; </w:t>
            </w:r>
            <w:r w:rsidR="00595B49">
              <w:rPr>
                <w:rFonts w:ascii="Times New Roman" w:hAnsi="Times New Roman"/>
                <w:color w:val="C45911" w:themeColor="accent2" w:themeShade="BF"/>
                <w:sz w:val="22"/>
              </w:rPr>
              <w:t>Technique Adopted</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3E066780" w:rsidR="009D4B7B" w:rsidRPr="009D4B7B" w:rsidRDefault="00595B49"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w:t>
            </w:r>
            <w:r w:rsidR="009D4B7B" w:rsidRPr="009D4B7B">
              <w:rPr>
                <w:rFonts w:ascii="Times New Roman" w:hAnsi="Times New Roman"/>
                <w:color w:val="C45911" w:themeColor="accent2" w:themeShade="BF"/>
                <w:sz w:val="22"/>
              </w:rPr>
              <w:t>eetings</w:t>
            </w:r>
          </w:p>
        </w:tc>
      </w:tr>
    </w:tbl>
    <w:p w14:paraId="2AE34F3C" w14:textId="77777777" w:rsidR="00E46AFB" w:rsidRDefault="00E46AFB" w:rsidP="00E46AFB">
      <w:pPr>
        <w:pStyle w:val="Caption"/>
      </w:pPr>
    </w:p>
    <w:p w14:paraId="70CD7E05" w14:textId="3B66D49B" w:rsidR="009D4B7B" w:rsidRPr="0014721E" w:rsidRDefault="00E46AFB" w:rsidP="00E46AFB">
      <w:pPr>
        <w:pStyle w:val="Caption"/>
      </w:pPr>
      <w:bookmarkStart w:id="30" w:name="_Toc20994049"/>
      <w:r>
        <w:t xml:space="preserve">Table </w:t>
      </w:r>
      <w:fldSimple w:instr=" SEQ Table \* ARABIC ">
        <w:r>
          <w:rPr>
            <w:noProof/>
          </w:rPr>
          <w:t>9</w:t>
        </w:r>
      </w:fldSimple>
      <w:r>
        <w:t xml:space="preserve">: </w:t>
      </w:r>
      <w:r w:rsidRPr="0031279D">
        <w:t xml:space="preserve">Information </w:t>
      </w:r>
      <w:proofErr w:type="gramStart"/>
      <w:r w:rsidRPr="0031279D">
        <w:t>To</w:t>
      </w:r>
      <w:proofErr w:type="gramEnd"/>
      <w:r w:rsidRPr="0031279D">
        <w:t xml:space="preserve"> Be Provided To Other Groups</w:t>
      </w:r>
      <w:bookmarkEnd w:id="30"/>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200401">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9D4B7B" w:rsidRDefault="009D4B7B" w:rsidP="00200401">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31FFFF06" w14:textId="77777777" w:rsidTr="00200401">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14A3CB8F" w:rsidR="009D4B7B" w:rsidRPr="009D4B7B" w:rsidRDefault="00595B49"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w:t>
            </w:r>
            <w:r w:rsidR="009D4B7B" w:rsidRPr="009D4B7B">
              <w:rPr>
                <w:rFonts w:ascii="Times New Roman" w:hAnsi="Times New Roman"/>
                <w:color w:val="C45911" w:themeColor="accent2" w:themeShade="BF"/>
                <w:sz w:val="22"/>
              </w:rPr>
              <w:t>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specification doc., code, Power Point presentation</w:t>
            </w:r>
          </w:p>
        </w:tc>
      </w:tr>
      <w:tr w:rsidR="009D4B7B" w:rsidRPr="009D4B7B" w14:paraId="1E92F50F" w14:textId="77777777" w:rsidTr="00200401">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7BC1E1A4" w:rsidR="009D4B7B" w:rsidRPr="009D4B7B" w:rsidRDefault="00595B49"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w:t>
            </w:r>
            <w:r w:rsidR="009D4B7B" w:rsidRPr="009D4B7B">
              <w:rPr>
                <w:rFonts w:ascii="Times New Roman" w:hAnsi="Times New Roman"/>
                <w:color w:val="C45911" w:themeColor="accent2" w:themeShade="BF"/>
                <w:sz w:val="22"/>
              </w:rPr>
              <w:t>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2A2347BA"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r w:rsidR="00595B49">
              <w:rPr>
                <w:rFonts w:ascii="Times New Roman" w:hAnsi="Times New Roman"/>
                <w:color w:val="C45911" w:themeColor="accent2" w:themeShade="BF"/>
                <w:sz w:val="22"/>
              </w:rPr>
              <w:t>/Dai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38B034F6" w:rsidR="009D4B7B" w:rsidRPr="009D4B7B" w:rsidRDefault="00595B49"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 xml:space="preserve">Personal Meeting </w:t>
            </w:r>
          </w:p>
        </w:tc>
      </w:tr>
    </w:tbl>
    <w:p w14:paraId="428BBE50" w14:textId="77777777" w:rsidR="009D4B7B" w:rsidRPr="0014721E" w:rsidRDefault="009D4B7B" w:rsidP="009D4B7B">
      <w:pPr>
        <w:rPr>
          <w:sz w:val="28"/>
        </w:rPr>
      </w:pPr>
    </w:p>
    <w:p w14:paraId="0610D57D" w14:textId="6D828089" w:rsidR="009D4B7B" w:rsidRPr="0014721E" w:rsidRDefault="00E46AFB" w:rsidP="00E46AFB">
      <w:pPr>
        <w:pStyle w:val="Caption"/>
      </w:pPr>
      <w:bookmarkStart w:id="31" w:name="_Toc20994050"/>
      <w:r>
        <w:t xml:space="preserve">Table </w:t>
      </w:r>
      <w:fldSimple w:instr=" SEQ Table \* ARABIC ">
        <w:r>
          <w:rPr>
            <w:noProof/>
          </w:rPr>
          <w:t>10</w:t>
        </w:r>
      </w:fldSimple>
      <w:r>
        <w:t xml:space="preserve">: </w:t>
      </w:r>
      <w:r w:rsidRPr="00B70429">
        <w:t xml:space="preserve">Information Needed </w:t>
      </w:r>
      <w:r w:rsidR="00D34E22" w:rsidRPr="00B70429">
        <w:t>from</w:t>
      </w:r>
      <w:r w:rsidRPr="00B70429">
        <w:t xml:space="preserve"> Other Groups</w:t>
      </w:r>
      <w:bookmarkEnd w:id="3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9D4B7B" w:rsidRPr="009D4B7B" w14:paraId="29A83B20" w14:textId="77777777" w:rsidTr="00200401">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9D4B7B" w:rsidRDefault="009D4B7B" w:rsidP="00200401">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9D4B7B" w:rsidRDefault="009D4B7B" w:rsidP="00200401">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7C89BEF9" w14:textId="77777777" w:rsidTr="00200401">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24C71FE9" w:rsidR="009D4B7B" w:rsidRPr="009D4B7B" w:rsidRDefault="00595B49"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Faculty/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50CCBF57" w:rsidR="009D4B7B" w:rsidRPr="009D4B7B" w:rsidRDefault="00595B49"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Techniques and Requirement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77777777" w:rsidR="009D4B7B" w:rsidRPr="009D4B7B" w:rsidRDefault="009D4B7B" w:rsidP="00200401">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tart of each sprint</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259178FE" w:rsidR="009D4B7B" w:rsidRPr="009D4B7B" w:rsidRDefault="00595B49" w:rsidP="00200401">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Personal Meeting</w:t>
            </w:r>
          </w:p>
        </w:tc>
      </w:tr>
    </w:tbl>
    <w:p w14:paraId="33FF3987" w14:textId="428A07AC" w:rsidR="005122C8" w:rsidRDefault="005122C8" w:rsidP="000E77FF">
      <w:pPr>
        <w:pStyle w:val="BodyDoubleSpace05FirstLine"/>
      </w:pPr>
    </w:p>
    <w:p w14:paraId="44552DB9" w14:textId="38A2F2B6" w:rsidR="00D34E22" w:rsidRDefault="00D34E22" w:rsidP="000E77FF">
      <w:pPr>
        <w:pStyle w:val="BodyDoubleSpace05FirstLine"/>
      </w:pPr>
    </w:p>
    <w:p w14:paraId="5E45FE44" w14:textId="77777777" w:rsidR="00D34E22" w:rsidRDefault="00D34E22" w:rsidP="000E77FF">
      <w:pPr>
        <w:pStyle w:val="BodyDoubleSpace05FirstLine"/>
      </w:pPr>
    </w:p>
    <w:p w14:paraId="0A3C9962" w14:textId="77777777" w:rsidR="005122C8" w:rsidRDefault="005122C8" w:rsidP="005122C8">
      <w:pPr>
        <w:pStyle w:val="GS2"/>
      </w:pPr>
      <w:bookmarkStart w:id="32" w:name="_Toc23530127"/>
      <w:r>
        <w:t>Deliverables</w:t>
      </w:r>
      <w:bookmarkEnd w:id="32"/>
    </w:p>
    <w:p w14:paraId="64935C2D" w14:textId="6C8CE6E5" w:rsidR="00E46AFB" w:rsidRDefault="00E46AFB" w:rsidP="00E46AFB">
      <w:pPr>
        <w:pStyle w:val="Caption"/>
      </w:pPr>
      <w:bookmarkStart w:id="33" w:name="_Toc20994051"/>
      <w:r>
        <w:t xml:space="preserve">Table </w:t>
      </w:r>
      <w:fldSimple w:instr=" SEQ Table \* ARABIC ">
        <w:r>
          <w:rPr>
            <w:noProof/>
          </w:rPr>
          <w:t>11</w:t>
        </w:r>
      </w:fldSimple>
      <w:r>
        <w:t>: Deliverables</w:t>
      </w:r>
      <w:bookmarkEnd w:id="33"/>
    </w:p>
    <w:tbl>
      <w:tblPr>
        <w:tblW w:w="90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1"/>
        <w:gridCol w:w="8633"/>
      </w:tblGrid>
      <w:tr w:rsidR="00663F43" w:rsidRPr="00663F43" w14:paraId="10CC65E2" w14:textId="77777777" w:rsidTr="009946A1">
        <w:trPr>
          <w:cantSplit/>
          <w:trHeight w:val="331"/>
        </w:trPr>
        <w:tc>
          <w:tcPr>
            <w:tcW w:w="451" w:type="dxa"/>
            <w:shd w:val="clear" w:color="auto" w:fill="EDEDED" w:themeFill="accent3" w:themeFillTint="33"/>
            <w:vAlign w:val="center"/>
          </w:tcPr>
          <w:p w14:paraId="7293A4C3" w14:textId="77777777" w:rsidR="001D4C86" w:rsidRPr="00663F43" w:rsidRDefault="001D4C86" w:rsidP="00200401">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633" w:type="dxa"/>
            <w:shd w:val="clear" w:color="auto" w:fill="EDEDED" w:themeFill="accent3" w:themeFillTint="33"/>
            <w:vAlign w:val="center"/>
          </w:tcPr>
          <w:p w14:paraId="2524D357" w14:textId="77777777" w:rsidR="001D4C86" w:rsidRPr="00663F43" w:rsidRDefault="001D4C86" w:rsidP="00200401">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0D21CE1" w14:textId="77777777" w:rsidTr="009946A1">
        <w:trPr>
          <w:cantSplit/>
          <w:trHeight w:val="331"/>
        </w:trPr>
        <w:tc>
          <w:tcPr>
            <w:tcW w:w="451" w:type="dxa"/>
            <w:vAlign w:val="center"/>
          </w:tcPr>
          <w:p w14:paraId="0C6D4833" w14:textId="77777777" w:rsidR="001D4C86" w:rsidRPr="00663F43" w:rsidRDefault="001D4C86" w:rsidP="00200401">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1</w:t>
            </w:r>
          </w:p>
        </w:tc>
        <w:tc>
          <w:tcPr>
            <w:tcW w:w="8633" w:type="dxa"/>
            <w:vAlign w:val="center"/>
          </w:tcPr>
          <w:p w14:paraId="57778FBD" w14:textId="43B26B72" w:rsidR="001D4C86" w:rsidRPr="00663F43" w:rsidRDefault="001D4C86" w:rsidP="00200401">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Study results</w:t>
            </w:r>
          </w:p>
        </w:tc>
      </w:tr>
      <w:tr w:rsidR="00663F43" w:rsidRPr="00663F43" w14:paraId="25F4E201" w14:textId="77777777" w:rsidTr="009946A1">
        <w:trPr>
          <w:cantSplit/>
          <w:trHeight w:val="330"/>
        </w:trPr>
        <w:tc>
          <w:tcPr>
            <w:tcW w:w="451" w:type="dxa"/>
            <w:vAlign w:val="center"/>
          </w:tcPr>
          <w:p w14:paraId="37AAA7B3" w14:textId="77777777" w:rsidR="001D4C86" w:rsidRPr="00663F43" w:rsidRDefault="001D4C86" w:rsidP="00200401">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2</w:t>
            </w:r>
          </w:p>
        </w:tc>
        <w:tc>
          <w:tcPr>
            <w:tcW w:w="8633" w:type="dxa"/>
            <w:vAlign w:val="center"/>
          </w:tcPr>
          <w:p w14:paraId="28F04E34" w14:textId="77777777" w:rsidR="001D4C86" w:rsidRPr="00663F43" w:rsidRDefault="001D4C86" w:rsidP="00200401">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Code</w:t>
            </w:r>
          </w:p>
        </w:tc>
      </w:tr>
      <w:tr w:rsidR="00663F43" w:rsidRPr="00663F43" w14:paraId="2399D657" w14:textId="77777777" w:rsidTr="009946A1">
        <w:trPr>
          <w:cantSplit/>
          <w:trHeight w:val="330"/>
        </w:trPr>
        <w:tc>
          <w:tcPr>
            <w:tcW w:w="451" w:type="dxa"/>
            <w:vAlign w:val="center"/>
          </w:tcPr>
          <w:p w14:paraId="3E8F1449" w14:textId="77777777" w:rsidR="001D4C86" w:rsidRPr="00663F43" w:rsidRDefault="001D4C86" w:rsidP="00200401">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3</w:t>
            </w:r>
          </w:p>
        </w:tc>
        <w:tc>
          <w:tcPr>
            <w:tcW w:w="8633" w:type="dxa"/>
            <w:vAlign w:val="center"/>
          </w:tcPr>
          <w:p w14:paraId="1209F8C8" w14:textId="77777777" w:rsidR="001D4C86" w:rsidRPr="00663F43" w:rsidRDefault="001D4C86" w:rsidP="00200401">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Test and test results</w:t>
            </w:r>
          </w:p>
        </w:tc>
      </w:tr>
      <w:tr w:rsidR="00663F43" w:rsidRPr="00663F43" w14:paraId="26DC1181" w14:textId="77777777" w:rsidTr="009946A1">
        <w:trPr>
          <w:cantSplit/>
          <w:trHeight w:val="330"/>
        </w:trPr>
        <w:tc>
          <w:tcPr>
            <w:tcW w:w="451" w:type="dxa"/>
            <w:vAlign w:val="center"/>
          </w:tcPr>
          <w:p w14:paraId="425301D7" w14:textId="77777777" w:rsidR="00AB622E" w:rsidRDefault="00AB622E" w:rsidP="00200401">
            <w:pPr>
              <w:pStyle w:val="text"/>
              <w:jc w:val="center"/>
              <w:rPr>
                <w:rFonts w:ascii="Times New Roman" w:hAnsi="Times New Roman"/>
                <w:color w:val="C45911" w:themeColor="accent2" w:themeShade="BF"/>
                <w:sz w:val="24"/>
              </w:rPr>
            </w:pPr>
          </w:p>
          <w:p w14:paraId="6F82CE15" w14:textId="40A984A8" w:rsidR="001D4C86" w:rsidRPr="00663F43" w:rsidRDefault="0045453C" w:rsidP="00200401">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5</w:t>
            </w:r>
          </w:p>
        </w:tc>
        <w:tc>
          <w:tcPr>
            <w:tcW w:w="8633" w:type="dxa"/>
            <w:vAlign w:val="center"/>
          </w:tcPr>
          <w:p w14:paraId="0828F8C3" w14:textId="427A7888" w:rsidR="00595B49" w:rsidRPr="00663F43" w:rsidRDefault="001D4C86" w:rsidP="00200401">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 xml:space="preserve">Final report (final PowerPoint presentation, </w:t>
            </w:r>
            <w:r w:rsidR="00595B49" w:rsidRPr="00663F43">
              <w:rPr>
                <w:rFonts w:ascii="Times New Roman" w:hAnsi="Times New Roman"/>
                <w:color w:val="C45911" w:themeColor="accent2" w:themeShade="BF"/>
                <w:sz w:val="24"/>
              </w:rPr>
              <w:t>3-minute</w:t>
            </w:r>
            <w:r w:rsidRPr="00663F43">
              <w:rPr>
                <w:rFonts w:ascii="Times New Roman" w:hAnsi="Times New Roman"/>
                <w:color w:val="C45911" w:themeColor="accent2" w:themeShade="BF"/>
                <w:sz w:val="24"/>
              </w:rPr>
              <w:t xml:space="preserve"> video, and final sprint)</w:t>
            </w:r>
          </w:p>
        </w:tc>
      </w:tr>
      <w:tr w:rsidR="0045453C" w:rsidRPr="00663F43" w14:paraId="78E7E39F" w14:textId="77777777" w:rsidTr="009946A1">
        <w:trPr>
          <w:cantSplit/>
          <w:trHeight w:val="330"/>
        </w:trPr>
        <w:tc>
          <w:tcPr>
            <w:tcW w:w="451" w:type="dxa"/>
            <w:vAlign w:val="center"/>
          </w:tcPr>
          <w:p w14:paraId="7F1740DB" w14:textId="73143874" w:rsidR="0045453C" w:rsidRDefault="0045453C" w:rsidP="00200401">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6</w:t>
            </w:r>
          </w:p>
        </w:tc>
        <w:tc>
          <w:tcPr>
            <w:tcW w:w="8633" w:type="dxa"/>
            <w:vAlign w:val="center"/>
          </w:tcPr>
          <w:p w14:paraId="3A20018A" w14:textId="7E348F94" w:rsidR="00595B49" w:rsidRPr="00663F43" w:rsidRDefault="0045453C" w:rsidP="0020040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Poster</w:t>
            </w:r>
          </w:p>
        </w:tc>
      </w:tr>
      <w:tr w:rsidR="00595B49" w:rsidRPr="00663F43" w14:paraId="169AABF9" w14:textId="77777777" w:rsidTr="009946A1">
        <w:trPr>
          <w:cantSplit/>
          <w:trHeight w:val="330"/>
        </w:trPr>
        <w:tc>
          <w:tcPr>
            <w:tcW w:w="451" w:type="dxa"/>
            <w:vAlign w:val="center"/>
          </w:tcPr>
          <w:p w14:paraId="45DA630E" w14:textId="347F5B97" w:rsidR="00595B49" w:rsidRDefault="00595B49" w:rsidP="00200401">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 xml:space="preserve">7  </w:t>
            </w:r>
          </w:p>
        </w:tc>
        <w:tc>
          <w:tcPr>
            <w:tcW w:w="8633" w:type="dxa"/>
            <w:vAlign w:val="center"/>
          </w:tcPr>
          <w:p w14:paraId="6616DFF5" w14:textId="7EEC7C09" w:rsidR="00595B49" w:rsidRDefault="00595B49" w:rsidP="00200401">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Blog</w:t>
            </w:r>
          </w:p>
        </w:tc>
      </w:tr>
    </w:tbl>
    <w:p w14:paraId="247BF13C" w14:textId="77777777" w:rsidR="00C34425" w:rsidRDefault="00C34425" w:rsidP="005122C8">
      <w:pPr>
        <w:pStyle w:val="BodyDoubleSpace05FirstLine"/>
      </w:pPr>
    </w:p>
    <w:p w14:paraId="1D273EE7" w14:textId="288116A9" w:rsidR="00541129" w:rsidRDefault="00541129">
      <w:pPr>
        <w:spacing w:after="0"/>
      </w:pPr>
    </w:p>
    <w:p w14:paraId="3A18A9E7" w14:textId="2A341C7D" w:rsidR="001D4C86" w:rsidRDefault="001D4C86" w:rsidP="007717CE">
      <w:pPr>
        <w:pStyle w:val="GS1"/>
      </w:pPr>
      <w:bookmarkStart w:id="34" w:name="_Toc23530128"/>
      <w:r>
        <w:lastRenderedPageBreak/>
        <w:t>SYSTEM ANALYSIS AND DESIGN</w:t>
      </w:r>
      <w:bookmarkEnd w:id="34"/>
    </w:p>
    <w:p w14:paraId="36FD8C11" w14:textId="2479A24C" w:rsidR="001D4C86" w:rsidRDefault="0030673F" w:rsidP="001D4C86">
      <w:pPr>
        <w:pStyle w:val="BodyDoubleSpace05FirstLine"/>
      </w:pPr>
      <w:r>
        <w:t xml:space="preserve">This section describes in detail about the design part of the system. </w:t>
      </w:r>
    </w:p>
    <w:p w14:paraId="07F57257" w14:textId="77777777" w:rsidR="00082F6E" w:rsidRDefault="00082F6E" w:rsidP="00082F6E">
      <w:pPr>
        <w:pStyle w:val="GS2"/>
      </w:pPr>
      <w:bookmarkStart w:id="35" w:name="_Toc23530129"/>
      <w:r>
        <w:t>Overall Description</w:t>
      </w:r>
      <w:bookmarkEnd w:id="35"/>
    </w:p>
    <w:p w14:paraId="4FC5619D" w14:textId="77777777" w:rsidR="00942BDB" w:rsidRDefault="00942BDB" w:rsidP="00082F6E">
      <w:pPr>
        <w:pStyle w:val="BodyDoubleSpace05FirstLine"/>
      </w:pPr>
    </w:p>
    <w:p w14:paraId="3C02FC12" w14:textId="214AA41C" w:rsidR="00B660CD" w:rsidRDefault="00111A8B" w:rsidP="00111A8B">
      <w:pPr>
        <w:pStyle w:val="BodyDoubleSpace05FirstLine"/>
        <w:ind w:left="720" w:firstLine="0"/>
      </w:pPr>
      <w:r w:rsidRPr="00111A8B">
        <w:t xml:space="preserve">This project is an attempt to apply </w:t>
      </w:r>
      <w:r>
        <w:t>cyber security concepts and</w:t>
      </w:r>
      <w:r w:rsidRPr="00111A8B">
        <w:t xml:space="preserve"> techniques to </w:t>
      </w:r>
      <w:r>
        <w:t>secure</w:t>
      </w:r>
      <w:r w:rsidRPr="00111A8B">
        <w:t xml:space="preserve"> data </w:t>
      </w:r>
      <w:r>
        <w:t>stored on the server from the attacker. As mentioned above in the report we know that attacker send incomplete request to the server which results in denial of service by server.</w:t>
      </w:r>
    </w:p>
    <w:p w14:paraId="7B9EBD9B" w14:textId="462B2B9B" w:rsidR="00E42E33" w:rsidRDefault="00111A8B" w:rsidP="00111A8B">
      <w:pPr>
        <w:pStyle w:val="BodyDoubleSpace05FirstLine"/>
        <w:ind w:left="720" w:firstLine="0"/>
      </w:pPr>
      <w:r w:rsidRPr="00111A8B">
        <w:t xml:space="preserve">This attack </w:t>
      </w:r>
      <w:r>
        <w:t xml:space="preserve">is mainly </w:t>
      </w:r>
      <w:r w:rsidRPr="00111A8B">
        <w:t>an example of slow-rate attacks</w:t>
      </w:r>
      <w:r w:rsidR="00652FAF">
        <w:t xml:space="preserve"> [3]</w:t>
      </w:r>
      <w:r>
        <w:t xml:space="preserve"> means attack parameters are slowly sent again and again to server</w:t>
      </w:r>
      <w:r w:rsidRPr="00111A8B">
        <w:t>.</w:t>
      </w:r>
      <w:r w:rsidR="000846A0">
        <w:t xml:space="preserve"> The attack works by </w:t>
      </w:r>
      <w:r w:rsidR="000846A0" w:rsidRPr="00111A8B">
        <w:t>tyi</w:t>
      </w:r>
      <w:r w:rsidR="000846A0">
        <w:t>ng</w:t>
      </w:r>
      <w:r w:rsidRPr="00111A8B">
        <w:t xml:space="preserve"> up</w:t>
      </w:r>
      <w:r w:rsidR="000846A0">
        <w:t xml:space="preserve"> or continuously consuming</w:t>
      </w:r>
      <w:r w:rsidRPr="00111A8B">
        <w:t xml:space="preserve"> server resources by sending legitimate incomplete HTTP requests</w:t>
      </w:r>
      <w:r w:rsidR="000846A0">
        <w:t xml:space="preserve"> to and making server to wait for complete request and reserve the resources available for open connection </w:t>
      </w:r>
      <w:r w:rsidRPr="00111A8B">
        <w:t>waiting for their completion.</w:t>
      </w:r>
    </w:p>
    <w:p w14:paraId="675123B8" w14:textId="1CB7AECE" w:rsidR="00B660CD" w:rsidRDefault="00D147D5" w:rsidP="00942BDB">
      <w:pPr>
        <w:pStyle w:val="BodyDoubleSpace05FirstLine"/>
        <w:ind w:left="720" w:firstLine="0"/>
      </w:pPr>
      <w:r>
        <w:t xml:space="preserve"> The </w:t>
      </w:r>
      <w:r w:rsidR="00111A8B" w:rsidRPr="00111A8B">
        <w:t xml:space="preserve">complete HTTP request </w:t>
      </w:r>
      <w:r>
        <w:t xml:space="preserve">sent to server always </w:t>
      </w:r>
      <w:r w:rsidR="00111A8B" w:rsidRPr="00111A8B">
        <w:t>ends with a line as \r \ n,</w:t>
      </w:r>
      <w:r>
        <w:t xml:space="preserve"> which is always</w:t>
      </w:r>
      <w:r w:rsidR="00111A8B" w:rsidRPr="00111A8B">
        <w:t xml:space="preserve"> followed by an empty line </w:t>
      </w:r>
      <w:r>
        <w:t xml:space="preserve">which signifies </w:t>
      </w:r>
      <w:r w:rsidR="00111A8B" w:rsidRPr="00111A8B">
        <w:t>the end of the request</w:t>
      </w:r>
      <w:r>
        <w:t xml:space="preserve"> and it is necessary to complete the request</w:t>
      </w:r>
      <w:r w:rsidR="00111A8B" w:rsidRPr="00111A8B">
        <w:t xml:space="preserve">. </w:t>
      </w:r>
      <w:r>
        <w:t>The attacker removes these lines and sends incomplete request and t</w:t>
      </w:r>
      <w:r w:rsidR="00111A8B" w:rsidRPr="00111A8B">
        <w:t xml:space="preserve">he server </w:t>
      </w:r>
      <w:r w:rsidR="00E42E33">
        <w:t>must</w:t>
      </w:r>
      <w:r>
        <w:t xml:space="preserve"> </w:t>
      </w:r>
      <w:r w:rsidR="00111A8B" w:rsidRPr="00111A8B">
        <w:t>wait</w:t>
      </w:r>
      <w:r>
        <w:t xml:space="preserve"> for</w:t>
      </w:r>
      <w:r w:rsidR="00111A8B" w:rsidRPr="00111A8B">
        <w:t xml:space="preserve"> the end of the request </w:t>
      </w:r>
      <w:r>
        <w:t xml:space="preserve">so the half open connection can be completed, and the server waits </w:t>
      </w:r>
      <w:r w:rsidR="00111A8B" w:rsidRPr="00111A8B">
        <w:t xml:space="preserve">for a specific timeout before </w:t>
      </w:r>
      <w:r>
        <w:t xml:space="preserve">it closes </w:t>
      </w:r>
      <w:r w:rsidR="00111A8B" w:rsidRPr="00111A8B">
        <w:t>connection. Th</w:t>
      </w:r>
      <w:r w:rsidR="00E42E33">
        <w:t>is</w:t>
      </w:r>
      <w:r w:rsidR="00111A8B" w:rsidRPr="00111A8B">
        <w:t xml:space="preserve"> timeout </w:t>
      </w:r>
      <w:r w:rsidR="00E42E33">
        <w:t xml:space="preserve">is </w:t>
      </w:r>
      <w:r w:rsidR="00111A8B" w:rsidRPr="00111A8B">
        <w:t>restart</w:t>
      </w:r>
      <w:r w:rsidR="00E42E33">
        <w:t>ed</w:t>
      </w:r>
      <w:r w:rsidR="00111A8B" w:rsidRPr="00111A8B">
        <w:t xml:space="preserve"> </w:t>
      </w:r>
      <w:r w:rsidR="00E42E33">
        <w:t xml:space="preserve">again when the attacker sends the next packet containing incomplete </w:t>
      </w:r>
      <w:r w:rsidR="00942BDB">
        <w:t>request,</w:t>
      </w:r>
      <w:r w:rsidR="00E42E33">
        <w:t xml:space="preserve"> so the server again wait for same time for request to get completed</w:t>
      </w:r>
      <w:r w:rsidR="00111A8B" w:rsidRPr="00111A8B">
        <w:t>. Thus, in th</w:t>
      </w:r>
      <w:r w:rsidR="00E42E33">
        <w:t>is</w:t>
      </w:r>
      <w:r w:rsidR="00111A8B" w:rsidRPr="00111A8B">
        <w:t xml:space="preserve"> Slow HTTP attack, the attacker never sends the final line</w:t>
      </w:r>
      <w:r w:rsidR="00E42E33">
        <w:t xml:space="preserve">/ complete request to the server </w:t>
      </w:r>
      <w:r w:rsidR="00111A8B" w:rsidRPr="00111A8B">
        <w:t xml:space="preserve"> in order to keep the connection </w:t>
      </w:r>
      <w:r w:rsidR="00E42E33">
        <w:t xml:space="preserve">half </w:t>
      </w:r>
      <w:r w:rsidR="00111A8B" w:rsidRPr="00111A8B">
        <w:t xml:space="preserve">open </w:t>
      </w:r>
      <w:r>
        <w:t xml:space="preserve">as long as </w:t>
      </w:r>
      <w:r w:rsidR="00111A8B" w:rsidRPr="00111A8B">
        <w:t>possible</w:t>
      </w:r>
      <w:r w:rsidR="00E42E33">
        <w:t xml:space="preserve"> which results in denial of service to another user</w:t>
      </w:r>
      <w:r w:rsidR="00111A8B" w:rsidRPr="00111A8B">
        <w:t xml:space="preserve">.  </w:t>
      </w:r>
    </w:p>
    <w:p w14:paraId="32205C67" w14:textId="1E85A440" w:rsidR="00942BDB" w:rsidRDefault="00942BDB" w:rsidP="00082F6E">
      <w:pPr>
        <w:pStyle w:val="BodyDoubleSpace05FirstLine"/>
      </w:pPr>
    </w:p>
    <w:p w14:paraId="07FAF402" w14:textId="202464EF" w:rsidR="00942BDB" w:rsidRDefault="00942BDB" w:rsidP="00082F6E">
      <w:pPr>
        <w:pStyle w:val="BodyDoubleSpace05FirstLine"/>
      </w:pPr>
      <w:r>
        <w:rPr>
          <w:noProof/>
        </w:rPr>
        <w:lastRenderedPageBreak/>
        <w:drawing>
          <wp:inline distT="0" distB="0" distL="0" distR="0" wp14:anchorId="50A3FC69" wp14:editId="472FB635">
            <wp:extent cx="5189998" cy="37109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0914" cy="3797397"/>
                    </a:xfrm>
                    <a:prstGeom prst="rect">
                      <a:avLst/>
                    </a:prstGeom>
                    <a:noFill/>
                    <a:ln>
                      <a:noFill/>
                    </a:ln>
                  </pic:spPr>
                </pic:pic>
              </a:graphicData>
            </a:graphic>
          </wp:inline>
        </w:drawing>
      </w:r>
    </w:p>
    <w:p w14:paraId="4735176F" w14:textId="77777777" w:rsidR="00D34E22" w:rsidRDefault="00D34E22" w:rsidP="00542EE6">
      <w:pPr>
        <w:pStyle w:val="BodyDoubleSpace05FirstLine"/>
        <w:jc w:val="center"/>
        <w:rPr>
          <w:b/>
          <w:bCs/>
        </w:rPr>
      </w:pPr>
    </w:p>
    <w:p w14:paraId="126FE759" w14:textId="2F400CBA" w:rsidR="00942BDB" w:rsidRPr="00942BDB" w:rsidRDefault="00942BDB" w:rsidP="00542EE6">
      <w:pPr>
        <w:pStyle w:val="BodyDoubleSpace05FirstLine"/>
        <w:jc w:val="center"/>
        <w:rPr>
          <w:b/>
          <w:bCs/>
        </w:rPr>
      </w:pPr>
      <w:r w:rsidRPr="00942BDB">
        <w:rPr>
          <w:b/>
          <w:bCs/>
        </w:rPr>
        <w:t>Fig</w:t>
      </w:r>
      <w:r w:rsidR="009E1504">
        <w:rPr>
          <w:b/>
          <w:bCs/>
        </w:rPr>
        <w:t>ure</w:t>
      </w:r>
      <w:r w:rsidRPr="00942BDB">
        <w:rPr>
          <w:b/>
          <w:bCs/>
        </w:rPr>
        <w:t xml:space="preserve"> 2: Complete vs Incomplete Request</w:t>
      </w:r>
    </w:p>
    <w:p w14:paraId="1DC30630" w14:textId="118F287F" w:rsidR="00942BDB" w:rsidRDefault="00942BDB" w:rsidP="00082F6E">
      <w:pPr>
        <w:pStyle w:val="BodyDoubleSpace05FirstLine"/>
      </w:pPr>
    </w:p>
    <w:p w14:paraId="799ED2EA" w14:textId="1D882421" w:rsidR="00B40059" w:rsidRPr="00FE43C6" w:rsidRDefault="009946A1" w:rsidP="00542EE6">
      <w:pPr>
        <w:pStyle w:val="BodyDoubleSpace05FirstLine"/>
        <w:jc w:val="center"/>
        <w:rPr>
          <w:b/>
          <w:bCs/>
          <w:noProof/>
        </w:rPr>
      </w:pPr>
      <w:r w:rsidRPr="00FE43C6">
        <w:rPr>
          <w:b/>
          <w:bCs/>
          <w:noProof/>
        </w:rPr>
        <w:t>Table 12: Test on other server</w:t>
      </w:r>
    </w:p>
    <w:tbl>
      <w:tblPr>
        <w:tblStyle w:val="TableGrid"/>
        <w:tblW w:w="10343" w:type="dxa"/>
        <w:tblLook w:val="04A0" w:firstRow="1" w:lastRow="0" w:firstColumn="1" w:lastColumn="0" w:noHBand="0" w:noVBand="1"/>
      </w:tblPr>
      <w:tblGrid>
        <w:gridCol w:w="2830"/>
        <w:gridCol w:w="4111"/>
        <w:gridCol w:w="3402"/>
      </w:tblGrid>
      <w:tr w:rsidR="00D34E22" w14:paraId="120F5D99" w14:textId="77777777" w:rsidTr="00D34E22">
        <w:trPr>
          <w:trHeight w:val="1288"/>
        </w:trPr>
        <w:tc>
          <w:tcPr>
            <w:tcW w:w="2830" w:type="dxa"/>
          </w:tcPr>
          <w:p w14:paraId="6634D0C6" w14:textId="0C6A4467" w:rsidR="00D34E22" w:rsidRDefault="00D34E22" w:rsidP="00542EE6">
            <w:pPr>
              <w:pStyle w:val="BodyDoubleSpace05FirstLine"/>
              <w:ind w:firstLine="0"/>
              <w:jc w:val="center"/>
              <w:rPr>
                <w:noProof/>
              </w:rPr>
            </w:pPr>
            <w:r w:rsidRPr="00D34E22">
              <w:rPr>
                <w:noProof/>
                <w:sz w:val="36"/>
                <w:szCs w:val="32"/>
              </w:rPr>
              <w:t>S</w:t>
            </w:r>
            <w:r w:rsidRPr="00D34E22">
              <w:rPr>
                <w:noProof/>
                <w:sz w:val="32"/>
                <w:szCs w:val="28"/>
              </w:rPr>
              <w:t>ERVER</w:t>
            </w:r>
          </w:p>
        </w:tc>
        <w:tc>
          <w:tcPr>
            <w:tcW w:w="4111" w:type="dxa"/>
          </w:tcPr>
          <w:p w14:paraId="133A33E5" w14:textId="6879C9C1" w:rsidR="00D34E22" w:rsidRDefault="00D34E22" w:rsidP="00542EE6">
            <w:pPr>
              <w:pStyle w:val="BodyDoubleSpace05FirstLine"/>
              <w:ind w:firstLine="0"/>
              <w:jc w:val="center"/>
              <w:rPr>
                <w:noProof/>
              </w:rPr>
            </w:pPr>
            <w:r w:rsidRPr="00D34E22">
              <w:rPr>
                <w:noProof/>
                <w:sz w:val="28"/>
                <w:szCs w:val="24"/>
              </w:rPr>
              <w:t>MINIMUM WAITING TIME(IN SECONDS)</w:t>
            </w:r>
          </w:p>
        </w:tc>
        <w:tc>
          <w:tcPr>
            <w:tcW w:w="3402" w:type="dxa"/>
          </w:tcPr>
          <w:p w14:paraId="3AE58440" w14:textId="46EAE1D7" w:rsidR="00D34E22" w:rsidRDefault="00D34E22" w:rsidP="00542EE6">
            <w:pPr>
              <w:pStyle w:val="BodyDoubleSpace05FirstLine"/>
              <w:ind w:firstLine="0"/>
              <w:jc w:val="center"/>
              <w:rPr>
                <w:noProof/>
              </w:rPr>
            </w:pPr>
            <w:r w:rsidRPr="00D34E22">
              <w:rPr>
                <w:noProof/>
                <w:sz w:val="28"/>
                <w:szCs w:val="24"/>
              </w:rPr>
              <w:t>MAXIMUM WAITING TIME(IN SECONDS)</w:t>
            </w:r>
          </w:p>
        </w:tc>
      </w:tr>
      <w:tr w:rsidR="00D34E22" w14:paraId="5020D672" w14:textId="77777777" w:rsidTr="00D34E22">
        <w:tc>
          <w:tcPr>
            <w:tcW w:w="2830" w:type="dxa"/>
          </w:tcPr>
          <w:p w14:paraId="728681F5" w14:textId="5F92F44E" w:rsidR="00D34E22" w:rsidRDefault="00D34E22" w:rsidP="00542EE6">
            <w:pPr>
              <w:pStyle w:val="BodyDoubleSpace05FirstLine"/>
              <w:ind w:firstLine="0"/>
              <w:jc w:val="center"/>
              <w:rPr>
                <w:noProof/>
              </w:rPr>
            </w:pPr>
            <w:r w:rsidRPr="00D34E22">
              <w:rPr>
                <w:noProof/>
                <w:sz w:val="28"/>
                <w:szCs w:val="24"/>
              </w:rPr>
              <w:t>Apache</w:t>
            </w:r>
          </w:p>
        </w:tc>
        <w:tc>
          <w:tcPr>
            <w:tcW w:w="4111" w:type="dxa"/>
          </w:tcPr>
          <w:p w14:paraId="2D3489DE" w14:textId="3C025C22" w:rsidR="00D34E22" w:rsidRPr="00D34E22" w:rsidRDefault="00D34E22" w:rsidP="00542EE6">
            <w:pPr>
              <w:pStyle w:val="BodyDoubleSpace05FirstLine"/>
              <w:ind w:firstLine="0"/>
              <w:jc w:val="center"/>
              <w:rPr>
                <w:noProof/>
                <w:sz w:val="28"/>
                <w:szCs w:val="24"/>
              </w:rPr>
            </w:pPr>
            <w:r w:rsidRPr="00D34E22">
              <w:rPr>
                <w:noProof/>
                <w:sz w:val="28"/>
                <w:szCs w:val="24"/>
              </w:rPr>
              <w:t>300</w:t>
            </w:r>
          </w:p>
        </w:tc>
        <w:tc>
          <w:tcPr>
            <w:tcW w:w="3402" w:type="dxa"/>
          </w:tcPr>
          <w:p w14:paraId="5399D8D9" w14:textId="14A5CDF4" w:rsidR="00D34E22" w:rsidRPr="00D34E22" w:rsidRDefault="00D34E22" w:rsidP="00542EE6">
            <w:pPr>
              <w:pStyle w:val="BodyDoubleSpace05FirstLine"/>
              <w:ind w:firstLine="0"/>
              <w:jc w:val="center"/>
              <w:rPr>
                <w:noProof/>
                <w:sz w:val="28"/>
                <w:szCs w:val="24"/>
              </w:rPr>
            </w:pPr>
            <w:r w:rsidRPr="00D34E22">
              <w:rPr>
                <w:noProof/>
                <w:sz w:val="28"/>
                <w:szCs w:val="24"/>
              </w:rPr>
              <w:t>Indefinite</w:t>
            </w:r>
          </w:p>
        </w:tc>
      </w:tr>
      <w:tr w:rsidR="00D34E22" w14:paraId="79203F02" w14:textId="77777777" w:rsidTr="00D34E22">
        <w:tc>
          <w:tcPr>
            <w:tcW w:w="2830" w:type="dxa"/>
          </w:tcPr>
          <w:p w14:paraId="16CFB68C" w14:textId="2E8C7CA9" w:rsidR="00D34E22" w:rsidRDefault="00D34E22" w:rsidP="00542EE6">
            <w:pPr>
              <w:pStyle w:val="BodyDoubleSpace05FirstLine"/>
              <w:ind w:firstLine="0"/>
              <w:jc w:val="center"/>
              <w:rPr>
                <w:noProof/>
              </w:rPr>
            </w:pPr>
            <w:r w:rsidRPr="00D34E22">
              <w:rPr>
                <w:noProof/>
                <w:sz w:val="28"/>
                <w:szCs w:val="24"/>
              </w:rPr>
              <w:t>Nginx</w:t>
            </w:r>
          </w:p>
        </w:tc>
        <w:tc>
          <w:tcPr>
            <w:tcW w:w="4111" w:type="dxa"/>
          </w:tcPr>
          <w:p w14:paraId="399AD840" w14:textId="584425EF" w:rsidR="00D34E22" w:rsidRPr="00D34E22" w:rsidRDefault="00D34E22" w:rsidP="00542EE6">
            <w:pPr>
              <w:pStyle w:val="BodyDoubleSpace05FirstLine"/>
              <w:ind w:firstLine="0"/>
              <w:jc w:val="center"/>
              <w:rPr>
                <w:noProof/>
                <w:sz w:val="28"/>
                <w:szCs w:val="24"/>
              </w:rPr>
            </w:pPr>
            <w:r w:rsidRPr="00D34E22">
              <w:rPr>
                <w:noProof/>
                <w:sz w:val="28"/>
                <w:szCs w:val="24"/>
              </w:rPr>
              <w:t>20</w:t>
            </w:r>
          </w:p>
        </w:tc>
        <w:tc>
          <w:tcPr>
            <w:tcW w:w="3402" w:type="dxa"/>
          </w:tcPr>
          <w:p w14:paraId="0466DC5B" w14:textId="5B083442" w:rsidR="00D34E22" w:rsidRPr="00D34E22" w:rsidRDefault="00D34E22" w:rsidP="00542EE6">
            <w:pPr>
              <w:pStyle w:val="BodyDoubleSpace05FirstLine"/>
              <w:ind w:firstLine="0"/>
              <w:jc w:val="center"/>
              <w:rPr>
                <w:noProof/>
                <w:sz w:val="28"/>
                <w:szCs w:val="24"/>
              </w:rPr>
            </w:pPr>
            <w:r w:rsidRPr="00D34E22">
              <w:rPr>
                <w:noProof/>
                <w:sz w:val="28"/>
                <w:szCs w:val="24"/>
              </w:rPr>
              <w:t>Indefinite</w:t>
            </w:r>
          </w:p>
        </w:tc>
      </w:tr>
      <w:tr w:rsidR="00D34E22" w14:paraId="22CE9F18" w14:textId="77777777" w:rsidTr="00D34E22">
        <w:tc>
          <w:tcPr>
            <w:tcW w:w="2830" w:type="dxa"/>
          </w:tcPr>
          <w:p w14:paraId="651E3985" w14:textId="452E137B" w:rsidR="00D34E22" w:rsidRDefault="00D34E22" w:rsidP="00542EE6">
            <w:pPr>
              <w:pStyle w:val="BodyDoubleSpace05FirstLine"/>
              <w:ind w:firstLine="0"/>
              <w:jc w:val="center"/>
              <w:rPr>
                <w:noProof/>
              </w:rPr>
            </w:pPr>
            <w:r w:rsidRPr="00D34E22">
              <w:rPr>
                <w:noProof/>
                <w:sz w:val="28"/>
                <w:szCs w:val="24"/>
              </w:rPr>
              <w:t>H20</w:t>
            </w:r>
          </w:p>
        </w:tc>
        <w:tc>
          <w:tcPr>
            <w:tcW w:w="4111" w:type="dxa"/>
          </w:tcPr>
          <w:p w14:paraId="53917EA7" w14:textId="6D29F732" w:rsidR="00D34E22" w:rsidRPr="00D34E22" w:rsidRDefault="00D34E22" w:rsidP="00542EE6">
            <w:pPr>
              <w:pStyle w:val="BodyDoubleSpace05FirstLine"/>
              <w:ind w:firstLine="0"/>
              <w:jc w:val="center"/>
              <w:rPr>
                <w:noProof/>
                <w:sz w:val="28"/>
                <w:szCs w:val="24"/>
              </w:rPr>
            </w:pPr>
            <w:r w:rsidRPr="00D34E22">
              <w:rPr>
                <w:noProof/>
                <w:sz w:val="28"/>
                <w:szCs w:val="24"/>
              </w:rPr>
              <w:t>10</w:t>
            </w:r>
          </w:p>
        </w:tc>
        <w:tc>
          <w:tcPr>
            <w:tcW w:w="3402" w:type="dxa"/>
          </w:tcPr>
          <w:p w14:paraId="0FB4B69F" w14:textId="64C9B8AB" w:rsidR="00D34E22" w:rsidRPr="00D34E22" w:rsidRDefault="00D34E22" w:rsidP="00542EE6">
            <w:pPr>
              <w:pStyle w:val="BodyDoubleSpace05FirstLine"/>
              <w:ind w:firstLine="0"/>
              <w:jc w:val="center"/>
              <w:rPr>
                <w:noProof/>
                <w:sz w:val="28"/>
                <w:szCs w:val="24"/>
              </w:rPr>
            </w:pPr>
            <w:r w:rsidRPr="00D34E22">
              <w:rPr>
                <w:noProof/>
                <w:sz w:val="28"/>
                <w:szCs w:val="24"/>
              </w:rPr>
              <w:t>Indefinite</w:t>
            </w:r>
          </w:p>
        </w:tc>
      </w:tr>
      <w:tr w:rsidR="00D34E22" w14:paraId="0E22A41D" w14:textId="77777777" w:rsidTr="00D34E22">
        <w:tc>
          <w:tcPr>
            <w:tcW w:w="2830" w:type="dxa"/>
          </w:tcPr>
          <w:p w14:paraId="6BBA316F" w14:textId="625EA339" w:rsidR="00D34E22" w:rsidRDefault="00D34E22" w:rsidP="00542EE6">
            <w:pPr>
              <w:pStyle w:val="BodyDoubleSpace05FirstLine"/>
              <w:ind w:firstLine="0"/>
              <w:jc w:val="center"/>
              <w:rPr>
                <w:noProof/>
              </w:rPr>
            </w:pPr>
            <w:r w:rsidRPr="00D34E22">
              <w:rPr>
                <w:noProof/>
                <w:sz w:val="28"/>
                <w:szCs w:val="24"/>
              </w:rPr>
              <w:t>Nghttp2</w:t>
            </w:r>
          </w:p>
        </w:tc>
        <w:tc>
          <w:tcPr>
            <w:tcW w:w="4111" w:type="dxa"/>
          </w:tcPr>
          <w:p w14:paraId="610767BB" w14:textId="728C6B23" w:rsidR="00D34E22" w:rsidRPr="00D34E22" w:rsidRDefault="00D34E22" w:rsidP="00542EE6">
            <w:pPr>
              <w:pStyle w:val="BodyDoubleSpace05FirstLine"/>
              <w:ind w:firstLine="0"/>
              <w:jc w:val="center"/>
              <w:rPr>
                <w:noProof/>
                <w:sz w:val="28"/>
                <w:szCs w:val="24"/>
              </w:rPr>
            </w:pPr>
            <w:r w:rsidRPr="00D34E22">
              <w:rPr>
                <w:noProof/>
                <w:sz w:val="28"/>
                <w:szCs w:val="24"/>
              </w:rPr>
              <w:t>10</w:t>
            </w:r>
          </w:p>
        </w:tc>
        <w:tc>
          <w:tcPr>
            <w:tcW w:w="3402" w:type="dxa"/>
          </w:tcPr>
          <w:p w14:paraId="74236D3D" w14:textId="6DB73A86" w:rsidR="00D34E22" w:rsidRPr="00D34E22" w:rsidRDefault="00D34E22" w:rsidP="00542EE6">
            <w:pPr>
              <w:pStyle w:val="BodyDoubleSpace05FirstLine"/>
              <w:ind w:firstLine="0"/>
              <w:jc w:val="center"/>
              <w:rPr>
                <w:noProof/>
                <w:sz w:val="28"/>
                <w:szCs w:val="24"/>
              </w:rPr>
            </w:pPr>
            <w:r w:rsidRPr="00D34E22">
              <w:rPr>
                <w:noProof/>
                <w:sz w:val="28"/>
                <w:szCs w:val="24"/>
              </w:rPr>
              <w:t>600</w:t>
            </w:r>
          </w:p>
        </w:tc>
      </w:tr>
    </w:tbl>
    <w:p w14:paraId="3C114363" w14:textId="08B8A935" w:rsidR="00942BDB" w:rsidRDefault="00942BDB" w:rsidP="00542EE6">
      <w:pPr>
        <w:pStyle w:val="BodyDoubleSpace05FirstLine"/>
        <w:jc w:val="center"/>
      </w:pPr>
    </w:p>
    <w:p w14:paraId="76D5AFEF" w14:textId="3E35A2CE" w:rsidR="006107F1" w:rsidRDefault="009946A1" w:rsidP="007837AA">
      <w:pPr>
        <w:pStyle w:val="BodyDoubleSpace05FirstLine"/>
        <w:ind w:left="720" w:firstLine="0"/>
      </w:pPr>
      <w:r>
        <w:lastRenderedPageBreak/>
        <w:t xml:space="preserve">The attack was tested on 3 other different server and the following result was found that the maximum waiting time for Apache, Nginx, H20 are indefinite for all which is </w:t>
      </w:r>
      <w:r w:rsidR="001A27C0">
        <w:t>only when client does not send any data to server after sending post request</w:t>
      </w:r>
    </w:p>
    <w:p w14:paraId="581A5CB5" w14:textId="74B065A8" w:rsidR="006107F1" w:rsidRDefault="006107F1" w:rsidP="00B40059">
      <w:pPr>
        <w:pStyle w:val="BodyDoubleSpace05FirstLine"/>
        <w:ind w:left="720" w:firstLine="0"/>
        <w:jc w:val="center"/>
      </w:pPr>
      <w:r>
        <w:rPr>
          <w:noProof/>
        </w:rPr>
        <w:drawing>
          <wp:inline distT="0" distB="0" distL="0" distR="0" wp14:anchorId="27C621BF" wp14:editId="518A1C4B">
            <wp:extent cx="5027369" cy="3358055"/>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65233" cy="3383346"/>
                    </a:xfrm>
                    <a:prstGeom prst="rect">
                      <a:avLst/>
                    </a:prstGeom>
                    <a:noFill/>
                    <a:ln>
                      <a:noFill/>
                    </a:ln>
                  </pic:spPr>
                </pic:pic>
              </a:graphicData>
            </a:graphic>
          </wp:inline>
        </w:drawing>
      </w:r>
    </w:p>
    <w:p w14:paraId="39F83314" w14:textId="21B6696E" w:rsidR="006107F1" w:rsidRPr="006654F9" w:rsidRDefault="006107F1" w:rsidP="00B40059">
      <w:pPr>
        <w:pStyle w:val="BodyDoubleSpace05FirstLine"/>
        <w:ind w:left="720" w:firstLine="0"/>
        <w:jc w:val="center"/>
        <w:rPr>
          <w:b/>
          <w:bCs/>
        </w:rPr>
      </w:pPr>
      <w:r w:rsidRPr="006654F9">
        <w:rPr>
          <w:b/>
          <w:bCs/>
        </w:rPr>
        <w:t xml:space="preserve">Figure </w:t>
      </w:r>
      <w:r w:rsidR="006654F9" w:rsidRPr="006654F9">
        <w:rPr>
          <w:b/>
          <w:bCs/>
        </w:rPr>
        <w:t>3</w:t>
      </w:r>
      <w:r w:rsidRPr="006654F9">
        <w:rPr>
          <w:b/>
          <w:bCs/>
        </w:rPr>
        <w:t xml:space="preserve">: </w:t>
      </w:r>
      <w:bookmarkStart w:id="36" w:name="_Hlk23378533"/>
      <w:r w:rsidRPr="006654F9">
        <w:rPr>
          <w:b/>
          <w:bCs/>
        </w:rPr>
        <w:t>Usage and Statistical details</w:t>
      </w:r>
      <w:bookmarkEnd w:id="36"/>
    </w:p>
    <w:p w14:paraId="5D9BE74E" w14:textId="146E6623" w:rsidR="005E57A3" w:rsidRDefault="006107F1" w:rsidP="007837AA">
      <w:pPr>
        <w:pStyle w:val="BodyDoubleSpace05FirstLine"/>
        <w:ind w:left="720" w:firstLine="0"/>
      </w:pPr>
      <w:r>
        <w:t xml:space="preserve">These are overall details of various server used globally by different organizations so a single vulnerability in any server can cost huge loss to organizations and lot of very crucial data can be compromised by </w:t>
      </w:r>
      <w:r w:rsidR="005E57A3">
        <w:t>attackers.</w:t>
      </w:r>
    </w:p>
    <w:p w14:paraId="6A510309" w14:textId="77777777" w:rsidR="007837AA" w:rsidRDefault="007837AA" w:rsidP="007837AA">
      <w:pPr>
        <w:pStyle w:val="BodyDoubleSpace05FirstLine"/>
        <w:ind w:left="720" w:firstLine="0"/>
      </w:pPr>
    </w:p>
    <w:p w14:paraId="58963040" w14:textId="127F6719" w:rsidR="004B2144" w:rsidRDefault="004B2144" w:rsidP="004B2144">
      <w:pPr>
        <w:pStyle w:val="GS2"/>
      </w:pPr>
      <w:bookmarkStart w:id="37" w:name="_Toc23530130"/>
      <w:r>
        <w:t>Users and Roles</w:t>
      </w:r>
      <w:bookmarkEnd w:id="37"/>
    </w:p>
    <w:p w14:paraId="055CD137" w14:textId="38720050" w:rsidR="00E46AFB" w:rsidRPr="00BF2C70" w:rsidRDefault="00E46AFB" w:rsidP="007837AA">
      <w:pPr>
        <w:pStyle w:val="Caption"/>
        <w:jc w:val="center"/>
        <w:rPr>
          <w:b w:val="0"/>
          <w:color w:val="C45911" w:themeColor="accent2" w:themeShade="BF"/>
          <w:u w:val="single"/>
        </w:rPr>
      </w:pPr>
      <w:bookmarkStart w:id="38" w:name="_Toc20994052"/>
      <w:r>
        <w:t xml:space="preserve">Table </w:t>
      </w:r>
      <w:r w:rsidR="006654F9">
        <w:t>13</w:t>
      </w:r>
      <w:r>
        <w:t xml:space="preserve">: </w:t>
      </w:r>
      <w:bookmarkEnd w:id="38"/>
      <w:r w:rsidR="006654F9">
        <w:t>Users</w:t>
      </w:r>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200401">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200401">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200401">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200401">
        <w:tc>
          <w:tcPr>
            <w:tcW w:w="1975" w:type="dxa"/>
            <w:tcBorders>
              <w:top w:val="single" w:sz="4" w:space="0" w:color="000000"/>
              <w:left w:val="single" w:sz="4" w:space="0" w:color="000000"/>
              <w:bottom w:val="single" w:sz="4" w:space="0" w:color="000000"/>
            </w:tcBorders>
            <w:shd w:val="clear" w:color="auto" w:fill="auto"/>
          </w:tcPr>
          <w:p w14:paraId="2C16BE7F" w14:textId="24833BF4" w:rsidR="00BF2C70" w:rsidRPr="00BF2C70" w:rsidRDefault="00122A61" w:rsidP="00200401">
            <w:pPr>
              <w:pStyle w:val="NormalTable"/>
              <w:snapToGrid w:val="0"/>
              <w:rPr>
                <w:color w:val="C45911" w:themeColor="accent2" w:themeShade="BF"/>
              </w:rPr>
            </w:pPr>
            <w:r>
              <w:rPr>
                <w:color w:val="C45911" w:themeColor="accent2" w:themeShade="BF"/>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5A550F0F" w:rsidR="00BF2C70" w:rsidRPr="00BF2C70" w:rsidRDefault="00122A61" w:rsidP="00200401">
            <w:pPr>
              <w:pStyle w:val="NormalTable"/>
              <w:snapToGrid w:val="0"/>
              <w:rPr>
                <w:color w:val="C45911" w:themeColor="accent2" w:themeShade="BF"/>
              </w:rPr>
            </w:pPr>
            <w:r>
              <w:rPr>
                <w:color w:val="C45911" w:themeColor="accent2" w:themeShade="BF"/>
              </w:rPr>
              <w:t xml:space="preserve">I am only responsible for </w:t>
            </w:r>
            <w:r w:rsidR="00BF2C70" w:rsidRPr="00BF2C70">
              <w:rPr>
                <w:color w:val="C45911" w:themeColor="accent2" w:themeShade="BF"/>
              </w:rPr>
              <w:t xml:space="preserve">managing </w:t>
            </w:r>
            <w:r>
              <w:rPr>
                <w:color w:val="C45911" w:themeColor="accent2" w:themeShade="BF"/>
              </w:rPr>
              <w:t>everything which includes finding new vulnerability, working with the servers, testing on them to find different vulnerable parameters and developing mechanism against them to prevent from such attacks</w:t>
            </w:r>
          </w:p>
        </w:tc>
      </w:tr>
      <w:tr w:rsidR="00BF2C70" w:rsidRPr="00BF2C70" w14:paraId="15D74B01" w14:textId="77777777" w:rsidTr="00200401">
        <w:tc>
          <w:tcPr>
            <w:tcW w:w="1975" w:type="dxa"/>
            <w:tcBorders>
              <w:top w:val="single" w:sz="4" w:space="0" w:color="000000"/>
              <w:left w:val="single" w:sz="4" w:space="0" w:color="000000"/>
              <w:bottom w:val="single" w:sz="4" w:space="0" w:color="000000"/>
            </w:tcBorders>
            <w:shd w:val="clear" w:color="auto" w:fill="auto"/>
          </w:tcPr>
          <w:p w14:paraId="56D006F6" w14:textId="0FA6533A" w:rsidR="00BF2C70" w:rsidRPr="00BF2C70" w:rsidRDefault="00786FC3" w:rsidP="00200401">
            <w:pPr>
              <w:pStyle w:val="NormalTable"/>
              <w:snapToGrid w:val="0"/>
              <w:rPr>
                <w:color w:val="C45911" w:themeColor="accent2" w:themeShade="BF"/>
              </w:rPr>
            </w:pPr>
            <w:r>
              <w:rPr>
                <w:color w:val="C45911" w:themeColor="accent2" w:themeShade="BF"/>
              </w:rPr>
              <w:t>Instructo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4E604F9A" w:rsidR="00BF2C70" w:rsidRPr="00BF2C70" w:rsidRDefault="00786FC3" w:rsidP="00200401">
            <w:pPr>
              <w:pStyle w:val="NormalTable"/>
              <w:snapToGrid w:val="0"/>
              <w:rPr>
                <w:color w:val="C45911" w:themeColor="accent2" w:themeShade="BF"/>
              </w:rPr>
            </w:pPr>
            <w:r>
              <w:rPr>
                <w:color w:val="C45911" w:themeColor="accent2" w:themeShade="BF"/>
              </w:rPr>
              <w:t xml:space="preserve">Dr. Mayank Swarnkar, professor at Bennett University </w:t>
            </w:r>
            <w:r w:rsidR="00BF2C70" w:rsidRPr="00BF2C70">
              <w:rPr>
                <w:color w:val="C45911" w:themeColor="accent2" w:themeShade="BF"/>
              </w:rPr>
              <w:t xml:space="preserve">who is </w:t>
            </w:r>
            <w:r>
              <w:rPr>
                <w:color w:val="C45911" w:themeColor="accent2" w:themeShade="BF"/>
              </w:rPr>
              <w:t xml:space="preserve">responsible </w:t>
            </w:r>
            <w:r>
              <w:rPr>
                <w:color w:val="C45911" w:themeColor="accent2" w:themeShade="BF"/>
              </w:rPr>
              <w:lastRenderedPageBreak/>
              <w:t>for all guidance and providing some study resources for helping to complete my project.</w:t>
            </w:r>
          </w:p>
        </w:tc>
      </w:tr>
      <w:tr w:rsidR="00BF2C70" w:rsidRPr="00BF2C70" w14:paraId="4E18CE81" w14:textId="77777777" w:rsidTr="00200401">
        <w:tc>
          <w:tcPr>
            <w:tcW w:w="1975" w:type="dxa"/>
            <w:tcBorders>
              <w:top w:val="single" w:sz="4" w:space="0" w:color="000000"/>
              <w:left w:val="single" w:sz="4" w:space="0" w:color="000000"/>
              <w:bottom w:val="single" w:sz="4" w:space="0" w:color="000000"/>
            </w:tcBorders>
            <w:shd w:val="clear" w:color="auto" w:fill="auto"/>
          </w:tcPr>
          <w:p w14:paraId="7F652EF0" w14:textId="3D9EADE9" w:rsidR="00BF2C70" w:rsidRPr="00BF2C70" w:rsidRDefault="00BF2C70" w:rsidP="00200401">
            <w:pPr>
              <w:pStyle w:val="NormalTable"/>
              <w:snapToGrid w:val="0"/>
              <w:rPr>
                <w:color w:val="C45911" w:themeColor="accent2" w:themeShade="BF"/>
              </w:rPr>
            </w:pPr>
            <w:r w:rsidRPr="00BF2C70">
              <w:rPr>
                <w:color w:val="C45911" w:themeColor="accent2" w:themeShade="BF"/>
              </w:rPr>
              <w:lastRenderedPageBreak/>
              <w:t>User</w:t>
            </w:r>
            <w:r w:rsidR="00122A61">
              <w:rPr>
                <w:color w:val="C45911" w:themeColor="accent2" w:themeShade="BF"/>
              </w:rPr>
              <w:t xml:space="preserve"> / Organization</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4B976A10" w:rsidR="00BF2C70" w:rsidRPr="00BF2C70" w:rsidRDefault="00BF2C70" w:rsidP="00200401">
            <w:pPr>
              <w:pStyle w:val="NormalTable"/>
              <w:snapToGrid w:val="0"/>
              <w:rPr>
                <w:color w:val="C45911" w:themeColor="accent2" w:themeShade="BF"/>
              </w:rPr>
            </w:pPr>
            <w:r w:rsidRPr="00BF2C70">
              <w:rPr>
                <w:color w:val="C45911" w:themeColor="accent2" w:themeShade="BF"/>
              </w:rPr>
              <w:t>An end user of th</w:t>
            </w:r>
            <w:r w:rsidR="00122A61">
              <w:rPr>
                <w:color w:val="C45911" w:themeColor="accent2" w:themeShade="BF"/>
              </w:rPr>
              <w:t xml:space="preserve">is vulnerability and prevention mechanism who will get to know more about </w:t>
            </w:r>
            <w:r w:rsidR="00786FC3">
              <w:rPr>
                <w:color w:val="C45911" w:themeColor="accent2" w:themeShade="BF"/>
              </w:rPr>
              <w:t>these vulnerabilities</w:t>
            </w:r>
            <w:r w:rsidR="00122A61">
              <w:rPr>
                <w:color w:val="C45911" w:themeColor="accent2" w:themeShade="BF"/>
              </w:rPr>
              <w:t xml:space="preserve"> and can protect their data and </w:t>
            </w:r>
            <w:r w:rsidR="00786FC3">
              <w:rPr>
                <w:color w:val="C45911" w:themeColor="accent2" w:themeShade="BF"/>
              </w:rPr>
              <w:t xml:space="preserve">gets </w:t>
            </w:r>
            <w:r w:rsidR="00786FC3" w:rsidRPr="00BF2C70">
              <w:rPr>
                <w:color w:val="C45911" w:themeColor="accent2" w:themeShade="BF"/>
              </w:rPr>
              <w:t>benefits</w:t>
            </w:r>
            <w:r w:rsidRPr="00BF2C70">
              <w:rPr>
                <w:color w:val="C45911" w:themeColor="accent2" w:themeShade="BF"/>
              </w:rPr>
              <w:t xml:space="preserve"> </w:t>
            </w:r>
            <w:r w:rsidR="00786FC3" w:rsidRPr="00BF2C70">
              <w:rPr>
                <w:color w:val="C45911" w:themeColor="accent2" w:themeShade="BF"/>
              </w:rPr>
              <w:t>from data</w:t>
            </w:r>
            <w:r w:rsidRPr="00BF2C70">
              <w:rPr>
                <w:color w:val="C45911" w:themeColor="accent2" w:themeShade="BF"/>
              </w:rPr>
              <w:t xml:space="preserve"> analysis </w:t>
            </w:r>
            <w:r w:rsidR="00122A61">
              <w:rPr>
                <w:color w:val="C45911" w:themeColor="accent2" w:themeShade="BF"/>
              </w:rPr>
              <w:t>of different packets from different server.</w:t>
            </w:r>
          </w:p>
        </w:tc>
      </w:tr>
    </w:tbl>
    <w:p w14:paraId="2AE13905" w14:textId="3253F544" w:rsidR="001F7128" w:rsidRDefault="001F7128" w:rsidP="001F7128">
      <w:pPr>
        <w:pStyle w:val="GS2"/>
      </w:pPr>
      <w:bookmarkStart w:id="39" w:name="_Toc23530131"/>
      <w:r w:rsidRPr="001F7128">
        <w:t>Design diagrams/ UML diagrams/ Flow Charts/ E-R diagrams</w:t>
      </w:r>
      <w:bookmarkEnd w:id="39"/>
      <w:r w:rsidRPr="001F7128">
        <w:t xml:space="preserve"> </w:t>
      </w:r>
    </w:p>
    <w:p w14:paraId="50BA78AC" w14:textId="18EC27EC" w:rsidR="002B4AA7" w:rsidRDefault="00B91AB1" w:rsidP="00153ADE">
      <w:pPr>
        <w:pStyle w:val="BodyDoubleSpace05FirstLine"/>
        <w:jc w:val="center"/>
      </w:pPr>
      <w:r>
        <w:rPr>
          <w:noProof/>
        </w:rPr>
        <w:drawing>
          <wp:anchor distT="0" distB="0" distL="114300" distR="114300" simplePos="0" relativeHeight="251658240" behindDoc="1" locked="0" layoutInCell="1" allowOverlap="1" wp14:anchorId="070370DD" wp14:editId="105AA754">
            <wp:simplePos x="0" y="0"/>
            <wp:positionH relativeFrom="margin">
              <wp:posOffset>495300</wp:posOffset>
            </wp:positionH>
            <wp:positionV relativeFrom="paragraph">
              <wp:posOffset>1290320</wp:posOffset>
            </wp:positionV>
            <wp:extent cx="4930140" cy="4577080"/>
            <wp:effectExtent l="0" t="0" r="3810" b="0"/>
            <wp:wrapSquare wrapText="bothSides"/>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4930140" cy="4577080"/>
                    </a:xfrm>
                    <a:prstGeom prst="rect">
                      <a:avLst/>
                    </a:prstGeom>
                  </pic:spPr>
                </pic:pic>
              </a:graphicData>
            </a:graphic>
            <wp14:sizeRelH relativeFrom="margin">
              <wp14:pctWidth>0</wp14:pctWidth>
            </wp14:sizeRelH>
            <wp14:sizeRelV relativeFrom="margin">
              <wp14:pctHeight>0</wp14:pctHeight>
            </wp14:sizeRelV>
          </wp:anchor>
        </w:drawing>
      </w:r>
      <w:r w:rsidR="002B4AA7">
        <w:rPr>
          <w:noProof/>
        </w:rPr>
        <w:drawing>
          <wp:inline distT="0" distB="0" distL="0" distR="0" wp14:anchorId="06804509" wp14:editId="6B2679BF">
            <wp:extent cx="4495721" cy="127698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2.PNG"/>
                    <pic:cNvPicPr/>
                  </pic:nvPicPr>
                  <pic:blipFill>
                    <a:blip r:embed="rId18">
                      <a:extLst>
                        <a:ext uri="{28A0092B-C50C-407E-A947-70E740481C1C}">
                          <a14:useLocalDpi xmlns:a14="http://schemas.microsoft.com/office/drawing/2010/main" val="0"/>
                        </a:ext>
                      </a:extLst>
                    </a:blip>
                    <a:stretch>
                      <a:fillRect/>
                    </a:stretch>
                  </pic:blipFill>
                  <pic:spPr>
                    <a:xfrm>
                      <a:off x="0" y="0"/>
                      <a:ext cx="4496277" cy="1277143"/>
                    </a:xfrm>
                    <a:prstGeom prst="rect">
                      <a:avLst/>
                    </a:prstGeom>
                  </pic:spPr>
                </pic:pic>
              </a:graphicData>
            </a:graphic>
          </wp:inline>
        </w:drawing>
      </w:r>
    </w:p>
    <w:p w14:paraId="36C4455A" w14:textId="486B9073" w:rsidR="00B91AB1" w:rsidRPr="004B5156" w:rsidRDefault="004B5156" w:rsidP="00153ADE">
      <w:pPr>
        <w:pStyle w:val="BodyDoubleSpace05FirstLine"/>
        <w:jc w:val="center"/>
        <w:rPr>
          <w:b/>
          <w:bCs/>
        </w:rPr>
      </w:pPr>
      <w:r w:rsidRPr="004B5156">
        <w:rPr>
          <w:b/>
          <w:bCs/>
        </w:rPr>
        <w:t xml:space="preserve">Figure </w:t>
      </w:r>
      <w:r w:rsidR="006654F9">
        <w:rPr>
          <w:b/>
          <w:bCs/>
        </w:rPr>
        <w:t>4</w:t>
      </w:r>
      <w:r w:rsidRPr="004B5156">
        <w:rPr>
          <w:b/>
          <w:bCs/>
        </w:rPr>
        <w:t>: HTTP/2 Architecture</w:t>
      </w:r>
    </w:p>
    <w:p w14:paraId="776D2164" w14:textId="30A6EA79" w:rsidR="004B5156" w:rsidRDefault="004B5156" w:rsidP="00153ADE">
      <w:pPr>
        <w:pStyle w:val="BodyDoubleSpace05FirstLine"/>
        <w:jc w:val="center"/>
      </w:pPr>
    </w:p>
    <w:p w14:paraId="11891540" w14:textId="76C30119" w:rsidR="004B5156" w:rsidRPr="007837AA" w:rsidRDefault="004B5156" w:rsidP="00E4010E">
      <w:pPr>
        <w:pStyle w:val="BodyDoubleSpace05FirstLine"/>
        <w:ind w:left="720" w:firstLine="0"/>
        <w:rPr>
          <w:szCs w:val="24"/>
        </w:rPr>
      </w:pPr>
      <w:r w:rsidRPr="007837AA">
        <w:rPr>
          <w:szCs w:val="24"/>
        </w:rPr>
        <w:lastRenderedPageBreak/>
        <w:t>This diagram depicts the complete working of HTTP/2 protocol</w:t>
      </w:r>
      <w:r w:rsidR="00E4010E" w:rsidRPr="007837AA">
        <w:rPr>
          <w:szCs w:val="24"/>
        </w:rPr>
        <w:t xml:space="preserve">. </w:t>
      </w:r>
      <w:r w:rsidRPr="007837AA">
        <w:rPr>
          <w:szCs w:val="24"/>
        </w:rPr>
        <w:t xml:space="preserve">HTTP/2 messages are divided into </w:t>
      </w:r>
      <w:r w:rsidR="00E4010E" w:rsidRPr="007837AA">
        <w:rPr>
          <w:szCs w:val="24"/>
        </w:rPr>
        <w:t xml:space="preserve">different frames having different features </w:t>
      </w:r>
      <w:r w:rsidRPr="007837AA">
        <w:rPr>
          <w:szCs w:val="24"/>
        </w:rPr>
        <w:t>like Connection Preface establish the initial settings for HTTP/2 connection, HEADERS and CONTINUATION Frames carry a header block and to transmit remaining parts of header block, DATA Frame carry message body sent by the endpoints, WINDOW UPDATE Frame  indicate the number of bytes that the sender accept by its peer, GOAWAY Frame</w:t>
      </w:r>
      <w:r w:rsidR="00E4010E" w:rsidRPr="007837AA">
        <w:rPr>
          <w:szCs w:val="24"/>
        </w:rPr>
        <w:t xml:space="preserve"> </w:t>
      </w:r>
      <w:r w:rsidRPr="007837AA">
        <w:rPr>
          <w:szCs w:val="24"/>
        </w:rPr>
        <w:t>tear off established connection between end points</w:t>
      </w:r>
      <w:r w:rsidR="00AD7C8D" w:rsidRPr="007837AA">
        <w:rPr>
          <w:szCs w:val="24"/>
        </w:rPr>
        <w:t>.</w:t>
      </w:r>
    </w:p>
    <w:p w14:paraId="5A139635" w14:textId="77777777" w:rsidR="00E4010E" w:rsidRPr="00E4010E" w:rsidRDefault="00E4010E" w:rsidP="00E4010E">
      <w:pPr>
        <w:pStyle w:val="BodyDoubleSpace05FirstLine"/>
        <w:ind w:left="720" w:firstLine="0"/>
        <w:rPr>
          <w:sz w:val="22"/>
          <w:szCs w:val="20"/>
        </w:rPr>
      </w:pPr>
    </w:p>
    <w:p w14:paraId="2529D3CE" w14:textId="0ACC48CC" w:rsidR="00B91AB1" w:rsidRDefault="00E4010E" w:rsidP="00153ADE">
      <w:pPr>
        <w:pStyle w:val="BodyDoubleSpace05FirstLine"/>
        <w:jc w:val="center"/>
      </w:pPr>
      <w:r>
        <w:rPr>
          <w:noProof/>
        </w:rPr>
        <w:drawing>
          <wp:inline distT="0" distB="0" distL="0" distR="0" wp14:anchorId="78D8D8DC" wp14:editId="6AD34B9C">
            <wp:extent cx="3570048" cy="4503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7880" cy="4563758"/>
                    </a:xfrm>
                    <a:prstGeom prst="rect">
                      <a:avLst/>
                    </a:prstGeom>
                    <a:noFill/>
                    <a:ln>
                      <a:noFill/>
                    </a:ln>
                  </pic:spPr>
                </pic:pic>
              </a:graphicData>
            </a:graphic>
          </wp:inline>
        </w:drawing>
      </w:r>
    </w:p>
    <w:p w14:paraId="6DDD3C3B" w14:textId="211F79A5" w:rsidR="00B91AB1" w:rsidRPr="009E1504" w:rsidRDefault="00E4010E" w:rsidP="00E4010E">
      <w:pPr>
        <w:pStyle w:val="BodyDoubleSpace05FirstLine"/>
        <w:jc w:val="center"/>
        <w:rPr>
          <w:b/>
          <w:bCs/>
        </w:rPr>
      </w:pPr>
      <w:r w:rsidRPr="009E1504">
        <w:rPr>
          <w:b/>
          <w:bCs/>
        </w:rPr>
        <w:t xml:space="preserve">Figure </w:t>
      </w:r>
      <w:r w:rsidR="006654F9">
        <w:rPr>
          <w:b/>
          <w:bCs/>
        </w:rPr>
        <w:t>5</w:t>
      </w:r>
      <w:r w:rsidRPr="009E1504">
        <w:rPr>
          <w:b/>
          <w:bCs/>
        </w:rPr>
        <w:t>. Complete Request working</w:t>
      </w:r>
    </w:p>
    <w:p w14:paraId="304E41FE" w14:textId="08E3B68F" w:rsidR="000E27D4" w:rsidRDefault="009E1504" w:rsidP="003915E0">
      <w:pPr>
        <w:pStyle w:val="BodyDoubleSpace05FirstLine"/>
        <w:ind w:left="720" w:firstLine="0"/>
      </w:pPr>
      <w:r>
        <w:lastRenderedPageBreak/>
        <w:t>In the complete request, first TCP 3-way handshake is done then the number of complete requests are sent by client to server and for each corresponding request server sent data back to client.</w:t>
      </w:r>
    </w:p>
    <w:p w14:paraId="74146A80" w14:textId="77777777" w:rsidR="003915E0" w:rsidRDefault="009E1504" w:rsidP="00153ADE">
      <w:pPr>
        <w:pStyle w:val="BodyDoubleSpace05FirstLine"/>
        <w:jc w:val="center"/>
        <w:rPr>
          <w:b/>
          <w:bCs/>
        </w:rPr>
      </w:pPr>
      <w:r>
        <w:rPr>
          <w:noProof/>
        </w:rPr>
        <w:drawing>
          <wp:inline distT="0" distB="0" distL="0" distR="0" wp14:anchorId="47BA6510" wp14:editId="0C0519EB">
            <wp:extent cx="3367258" cy="2231888"/>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42262" cy="2281602"/>
                    </a:xfrm>
                    <a:prstGeom prst="rect">
                      <a:avLst/>
                    </a:prstGeom>
                    <a:noFill/>
                    <a:ln>
                      <a:noFill/>
                    </a:ln>
                  </pic:spPr>
                </pic:pic>
              </a:graphicData>
            </a:graphic>
          </wp:inline>
        </w:drawing>
      </w:r>
      <w:r w:rsidRPr="009E1504">
        <w:rPr>
          <w:b/>
          <w:bCs/>
        </w:rPr>
        <w:t xml:space="preserve"> </w:t>
      </w:r>
    </w:p>
    <w:p w14:paraId="1EB6121C" w14:textId="3AC0088A" w:rsidR="009E1504" w:rsidRDefault="009E1504" w:rsidP="00153ADE">
      <w:pPr>
        <w:pStyle w:val="BodyDoubleSpace05FirstLine"/>
        <w:jc w:val="center"/>
        <w:rPr>
          <w:b/>
          <w:bCs/>
        </w:rPr>
      </w:pPr>
      <w:r w:rsidRPr="009E1504">
        <w:rPr>
          <w:b/>
          <w:bCs/>
        </w:rPr>
        <w:t xml:space="preserve">Figure </w:t>
      </w:r>
      <w:r w:rsidR="006654F9">
        <w:rPr>
          <w:b/>
          <w:bCs/>
        </w:rPr>
        <w:t>6</w:t>
      </w:r>
      <w:r w:rsidRPr="009E1504">
        <w:rPr>
          <w:b/>
          <w:bCs/>
        </w:rPr>
        <w:t>: Incomplete req</w:t>
      </w:r>
      <w:r>
        <w:rPr>
          <w:b/>
          <w:bCs/>
        </w:rPr>
        <w:t>uest</w:t>
      </w:r>
    </w:p>
    <w:p w14:paraId="699EB84D" w14:textId="37A3D004" w:rsidR="009E1504" w:rsidRPr="009E1504" w:rsidRDefault="009E1504" w:rsidP="009E1504">
      <w:pPr>
        <w:pStyle w:val="BodyDoubleSpace05FirstLine"/>
        <w:ind w:left="720" w:firstLine="0"/>
      </w:pPr>
      <w:r>
        <w:t>In the incomplete request the attacker never send the complete request and force the server to wait for complete request making the connections half open.</w:t>
      </w:r>
    </w:p>
    <w:p w14:paraId="6A1C9C74" w14:textId="49E176FE" w:rsidR="00F5237D" w:rsidRPr="009E1504" w:rsidRDefault="00093C1D" w:rsidP="00153ADE">
      <w:pPr>
        <w:pStyle w:val="BodyDoubleSpace05FirstLine"/>
        <w:jc w:val="center"/>
      </w:pPr>
      <w:r>
        <w:rPr>
          <w:noProof/>
        </w:rPr>
        <w:drawing>
          <wp:inline distT="0" distB="0" distL="0" distR="0" wp14:anchorId="3BD40552" wp14:editId="75B3657A">
            <wp:extent cx="5682856" cy="26466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6432" cy="2685604"/>
                    </a:xfrm>
                    <a:prstGeom prst="rect">
                      <a:avLst/>
                    </a:prstGeom>
                    <a:noFill/>
                  </pic:spPr>
                </pic:pic>
              </a:graphicData>
            </a:graphic>
          </wp:inline>
        </w:drawing>
      </w:r>
    </w:p>
    <w:p w14:paraId="1F8566EF" w14:textId="377B773C" w:rsidR="00F5237D" w:rsidRPr="000E27D4" w:rsidRDefault="000E27D4" w:rsidP="001C729E">
      <w:pPr>
        <w:pStyle w:val="BodyDoubleSpace05FirstLine"/>
        <w:jc w:val="center"/>
        <w:rPr>
          <w:b/>
          <w:bCs/>
        </w:rPr>
      </w:pPr>
      <w:r w:rsidRPr="000E27D4">
        <w:rPr>
          <w:b/>
          <w:bCs/>
        </w:rPr>
        <w:t xml:space="preserve">Figure </w:t>
      </w:r>
      <w:r w:rsidR="006654F9">
        <w:rPr>
          <w:b/>
          <w:bCs/>
        </w:rPr>
        <w:t>7</w:t>
      </w:r>
      <w:r w:rsidRPr="000E27D4">
        <w:rPr>
          <w:b/>
          <w:bCs/>
        </w:rPr>
        <w:t>: Attack Vector</w:t>
      </w:r>
    </w:p>
    <w:p w14:paraId="1E30988F" w14:textId="55F84BD6" w:rsidR="000E27D4" w:rsidRDefault="000E27D4" w:rsidP="006B4C5A">
      <w:pPr>
        <w:spacing w:after="0" w:line="480" w:lineRule="auto"/>
        <w:jc w:val="both"/>
      </w:pPr>
      <w:r>
        <w:t>It depicts the attack vector of incomplete request that it should contain /r/n at the end for the request to get completed</w:t>
      </w:r>
      <w:r w:rsidR="001A27C0">
        <w:t xml:space="preserve"> and if </w:t>
      </w:r>
      <w:proofErr w:type="spellStart"/>
      <w:r w:rsidR="001A27C0">
        <w:t>its</w:t>
      </w:r>
      <w:proofErr w:type="spellEnd"/>
      <w:r w:rsidR="001A27C0">
        <w:t xml:space="preserve"> not there then it is </w:t>
      </w:r>
      <w:proofErr w:type="spellStart"/>
      <w:proofErr w:type="gramStart"/>
      <w:r w:rsidR="001A27C0">
        <w:t>a</w:t>
      </w:r>
      <w:proofErr w:type="spellEnd"/>
      <w:proofErr w:type="gramEnd"/>
      <w:r w:rsidR="001A27C0">
        <w:t xml:space="preserve"> incomplete request</w:t>
      </w:r>
      <w:r w:rsidR="006B4C5A">
        <w:t>.</w:t>
      </w:r>
    </w:p>
    <w:p w14:paraId="0463B54A" w14:textId="774E999C" w:rsidR="000E27D4" w:rsidRDefault="000E27D4">
      <w:pPr>
        <w:spacing w:after="0"/>
      </w:pPr>
    </w:p>
    <w:p w14:paraId="1D67F63C" w14:textId="77777777" w:rsidR="000E27D4" w:rsidRDefault="000E27D4">
      <w:pPr>
        <w:spacing w:after="0"/>
      </w:pPr>
    </w:p>
    <w:p w14:paraId="487FE3AA" w14:textId="77777777" w:rsidR="006F10A6" w:rsidRDefault="006F10A6" w:rsidP="006F10A6">
      <w:pPr>
        <w:pStyle w:val="GS1"/>
      </w:pPr>
      <w:bookmarkStart w:id="40" w:name="_Toc23530132"/>
      <w:r>
        <w:t>User Interface</w:t>
      </w:r>
      <w:bookmarkEnd w:id="40"/>
      <w:r>
        <w:t xml:space="preserve"> </w:t>
      </w:r>
    </w:p>
    <w:p w14:paraId="6D4DCE6A" w14:textId="71F77C76" w:rsidR="006F10A6" w:rsidRDefault="006F10A6" w:rsidP="006F10A6">
      <w:pPr>
        <w:pStyle w:val="GS2"/>
      </w:pPr>
      <w:bookmarkStart w:id="41" w:name="_Toc23530133"/>
      <w:r>
        <w:t>UI Description</w:t>
      </w:r>
      <w:bookmarkEnd w:id="41"/>
    </w:p>
    <w:p w14:paraId="209F9758" w14:textId="4BAB08BF" w:rsidR="007717CE" w:rsidRDefault="00963C13" w:rsidP="006B4C5A">
      <w:pPr>
        <w:pStyle w:val="BodyDoubleSpace05FirstLine"/>
        <w:ind w:left="720" w:firstLine="0"/>
      </w:pPr>
      <w:r>
        <w:t xml:space="preserve">As my project is based on cyber security n which I am doing attack on server, so I haven’t created any UI, but my project is very easy to use. The python script </w:t>
      </w:r>
      <w:r w:rsidR="003915E0">
        <w:t>must</w:t>
      </w:r>
      <w:r>
        <w:t xml:space="preserve"> be run from Linux terminal and any normal user can easily do that to check whether their server is vulnerable to my attack or not. Also, one has to run Wireshark to capture packets and run another script which will help to find out IP from incomplete request are coming and one can block them to protect their data store online. In this way one can protect their data stored online.</w:t>
      </w:r>
    </w:p>
    <w:p w14:paraId="775929E3" w14:textId="77777777" w:rsidR="001A319E" w:rsidRDefault="001A319E" w:rsidP="001A319E">
      <w:pPr>
        <w:pStyle w:val="GS2"/>
      </w:pPr>
      <w:bookmarkStart w:id="42" w:name="_Toc23530134"/>
      <w:r>
        <w:lastRenderedPageBreak/>
        <w:t>UI Mockup</w:t>
      </w:r>
      <w:bookmarkEnd w:id="42"/>
      <w:r>
        <w:t xml:space="preserve"> </w:t>
      </w:r>
    </w:p>
    <w:p w14:paraId="43A3F76C" w14:textId="63C60FB1" w:rsidR="002A2C16" w:rsidRDefault="000E27D4" w:rsidP="00153ADE">
      <w:pPr>
        <w:pStyle w:val="BodyDoubleSpace05FirstLine"/>
        <w:jc w:val="center"/>
      </w:pPr>
      <w:r>
        <w:rPr>
          <w:noProof/>
        </w:rPr>
        <w:drawing>
          <wp:inline distT="0" distB="0" distL="0" distR="0" wp14:anchorId="65CD0286" wp14:editId="63233EB2">
            <wp:extent cx="5675586" cy="4158965"/>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5570" cy="4195593"/>
                    </a:xfrm>
                    <a:prstGeom prst="rect">
                      <a:avLst/>
                    </a:prstGeom>
                    <a:noFill/>
                  </pic:spPr>
                </pic:pic>
              </a:graphicData>
            </a:graphic>
          </wp:inline>
        </w:drawing>
      </w:r>
    </w:p>
    <w:p w14:paraId="386A5DFE" w14:textId="39F89F13" w:rsidR="009849AF" w:rsidRDefault="00704E9B" w:rsidP="003915E0">
      <w:pPr>
        <w:pStyle w:val="Caption"/>
        <w:jc w:val="center"/>
      </w:pPr>
      <w:bookmarkStart w:id="43" w:name="_Toc20994058"/>
      <w:r>
        <w:t xml:space="preserve">Figure </w:t>
      </w:r>
      <w:r w:rsidR="006654F9">
        <w:t>8</w:t>
      </w:r>
      <w:r>
        <w:t xml:space="preserve">: </w:t>
      </w:r>
      <w:bookmarkEnd w:id="43"/>
      <w:r w:rsidR="000E27D4">
        <w:t>Kali Linux Terminal</w:t>
      </w:r>
    </w:p>
    <w:p w14:paraId="45B8A8F3" w14:textId="73C682B9" w:rsidR="009849AF" w:rsidRDefault="009849AF" w:rsidP="001C729E">
      <w:pPr>
        <w:spacing w:line="480" w:lineRule="auto"/>
        <w:jc w:val="both"/>
      </w:pPr>
      <w:r>
        <w:t>Since my project is an attack based so all attack will be done with the help of Kali Linux terminal so there is no such UI created for my project.</w:t>
      </w:r>
    </w:p>
    <w:p w14:paraId="33653740" w14:textId="77777777" w:rsidR="00003496" w:rsidRPr="00003496" w:rsidRDefault="00003496" w:rsidP="003915E0">
      <w:pPr>
        <w:pStyle w:val="BodyDoubleSpace05FirstLine"/>
        <w:ind w:firstLine="0"/>
      </w:pPr>
    </w:p>
    <w:p w14:paraId="3046924E" w14:textId="3330E8B6" w:rsidR="003915E0" w:rsidRPr="003915E0" w:rsidRDefault="001C1B39" w:rsidP="003915E0">
      <w:pPr>
        <w:pStyle w:val="GS1"/>
      </w:pPr>
      <w:bookmarkStart w:id="44" w:name="_Toc23530135"/>
      <w:r>
        <w:t>Algorithms/Pseudo Code</w:t>
      </w:r>
      <w:bookmarkEnd w:id="44"/>
      <w:r>
        <w:t xml:space="preserve"> </w:t>
      </w:r>
    </w:p>
    <w:p w14:paraId="0F399130" w14:textId="29D0616B" w:rsidR="00A46911" w:rsidRPr="001C729E" w:rsidRDefault="005A35B8" w:rsidP="005A35B8">
      <w:pPr>
        <w:pStyle w:val="BodyDoubleSpace05FirstLine"/>
        <w:ind w:left="720" w:firstLine="0"/>
        <w:rPr>
          <w:szCs w:val="24"/>
        </w:rPr>
      </w:pPr>
      <w:proofErr w:type="spellStart"/>
      <w:r w:rsidRPr="001C729E">
        <w:rPr>
          <w:szCs w:val="24"/>
        </w:rPr>
        <w:t>getStr</w:t>
      </w:r>
      <w:proofErr w:type="spellEnd"/>
      <w:r w:rsidRPr="001C729E">
        <w:rPr>
          <w:szCs w:val="24"/>
        </w:rPr>
        <w:t>=’GET/HTTP/2\r\</w:t>
      </w:r>
      <w:proofErr w:type="spellStart"/>
      <w:r w:rsidRPr="001C729E">
        <w:rPr>
          <w:szCs w:val="24"/>
        </w:rPr>
        <w:t>nHost</w:t>
      </w:r>
      <w:proofErr w:type="spellEnd"/>
      <w:r w:rsidRPr="001C729E">
        <w:rPr>
          <w:szCs w:val="24"/>
        </w:rPr>
        <w:t xml:space="preserve">:’ + </w:t>
      </w:r>
      <w:proofErr w:type="spellStart"/>
      <w:r w:rsidRPr="001C729E">
        <w:rPr>
          <w:szCs w:val="24"/>
        </w:rPr>
        <w:t>dest</w:t>
      </w:r>
      <w:proofErr w:type="spellEnd"/>
      <w:r w:rsidRPr="001C729E">
        <w:rPr>
          <w:szCs w:val="24"/>
        </w:rPr>
        <w:t xml:space="preserve"> +’\r\</w:t>
      </w:r>
      <w:proofErr w:type="spellStart"/>
      <w:r w:rsidRPr="001C729E">
        <w:rPr>
          <w:szCs w:val="24"/>
        </w:rPr>
        <w:t>nAccept-Encoding:gzip,deflate</w:t>
      </w:r>
      <w:proofErr w:type="spellEnd"/>
      <w:r w:rsidRPr="001C729E">
        <w:rPr>
          <w:szCs w:val="24"/>
        </w:rPr>
        <w:t>’</w:t>
      </w:r>
    </w:p>
    <w:p w14:paraId="37912472" w14:textId="318D66AB" w:rsidR="005A35B8" w:rsidRPr="001C729E" w:rsidRDefault="005A35B8" w:rsidP="005A35B8">
      <w:pPr>
        <w:pStyle w:val="BodyDoubleSpace05FirstLine"/>
        <w:ind w:left="720" w:firstLine="0"/>
        <w:rPr>
          <w:szCs w:val="24"/>
        </w:rPr>
      </w:pPr>
      <w:r w:rsidRPr="001C729E">
        <w:rPr>
          <w:szCs w:val="24"/>
        </w:rPr>
        <w:t xml:space="preserve">This string defines the incomplete request which we used to send to the server. In this there is </w:t>
      </w:r>
      <w:r w:rsidR="001C729E" w:rsidRPr="001C729E">
        <w:rPr>
          <w:szCs w:val="24"/>
        </w:rPr>
        <w:t>no /</w:t>
      </w:r>
      <w:r w:rsidRPr="001C729E">
        <w:rPr>
          <w:szCs w:val="24"/>
        </w:rPr>
        <w:t>r/n at the end which tell us that request is incomplete.</w:t>
      </w:r>
    </w:p>
    <w:p w14:paraId="0521E778" w14:textId="77777777" w:rsidR="005A35B8" w:rsidRPr="001C729E" w:rsidRDefault="005A35B8" w:rsidP="005A35B8">
      <w:pPr>
        <w:pStyle w:val="BodyDoubleSpace05FirstLine"/>
        <w:ind w:left="720" w:firstLine="0"/>
        <w:rPr>
          <w:szCs w:val="24"/>
        </w:rPr>
      </w:pPr>
      <w:r w:rsidRPr="001C729E">
        <w:rPr>
          <w:szCs w:val="24"/>
        </w:rPr>
        <w:t>The algorithm is as follows:</w:t>
      </w:r>
    </w:p>
    <w:p w14:paraId="3A3603B0" w14:textId="38536C46" w:rsidR="005A35B8" w:rsidRPr="001C729E" w:rsidRDefault="001C729E" w:rsidP="005A35B8">
      <w:pPr>
        <w:pStyle w:val="BodyDoubleSpace05FirstLine"/>
        <w:ind w:left="720" w:firstLine="0"/>
        <w:rPr>
          <w:szCs w:val="24"/>
        </w:rPr>
      </w:pPr>
      <w:r w:rsidRPr="001C729E">
        <w:rPr>
          <w:szCs w:val="24"/>
        </w:rPr>
        <w:lastRenderedPageBreak/>
        <w:t>First,</w:t>
      </w:r>
      <w:r w:rsidR="005A35B8" w:rsidRPr="001C729E">
        <w:rPr>
          <w:szCs w:val="24"/>
        </w:rPr>
        <w:t xml:space="preserve"> we send the SYN packet, then we receive the Get SYNACK packet and then we send ACK package to complete the </w:t>
      </w:r>
      <w:proofErr w:type="gramStart"/>
      <w:r w:rsidR="005A35B8" w:rsidRPr="001C729E">
        <w:rPr>
          <w:szCs w:val="24"/>
        </w:rPr>
        <w:t>3 way</w:t>
      </w:r>
      <w:proofErr w:type="gramEnd"/>
      <w:r w:rsidR="005A35B8" w:rsidRPr="001C729E">
        <w:rPr>
          <w:szCs w:val="24"/>
        </w:rPr>
        <w:t xml:space="preserve"> handshake and then we send the incomplete request to execute our request. </w:t>
      </w:r>
    </w:p>
    <w:p w14:paraId="008F3309" w14:textId="77777777" w:rsidR="005A35B8" w:rsidRDefault="005A35B8">
      <w:pPr>
        <w:spacing w:after="0"/>
      </w:pPr>
    </w:p>
    <w:p w14:paraId="68151ED4" w14:textId="2941FAB9" w:rsidR="00A46911" w:rsidRDefault="00A46911" w:rsidP="00A46911">
      <w:pPr>
        <w:pStyle w:val="GS1"/>
      </w:pPr>
      <w:bookmarkStart w:id="45" w:name="_Toc23530136"/>
      <w:r>
        <w:t>Project Closure</w:t>
      </w:r>
      <w:bookmarkEnd w:id="45"/>
    </w:p>
    <w:p w14:paraId="633C51DD" w14:textId="59291B53" w:rsidR="00C071C7" w:rsidRPr="00C071C7" w:rsidRDefault="00C071C7" w:rsidP="001C729E">
      <w:pPr>
        <w:pStyle w:val="BodyDoubleSpace05FirstLine"/>
        <w:ind w:left="720" w:firstLine="0"/>
      </w:pPr>
      <w:r>
        <w:t xml:space="preserve">This section </w:t>
      </w:r>
      <w:r w:rsidR="00374EC6">
        <w:t>elucidates the overall lookup at the project and some of the future works that may enhance the solution.</w:t>
      </w:r>
    </w:p>
    <w:p w14:paraId="0D4CA3BB" w14:textId="78A0BC49" w:rsidR="00A46911" w:rsidRDefault="00A46911" w:rsidP="00A46911">
      <w:pPr>
        <w:pStyle w:val="GS2"/>
      </w:pPr>
      <w:bookmarkStart w:id="46" w:name="_Toc23530137"/>
      <w:r>
        <w:t>Goals / Vision</w:t>
      </w:r>
      <w:bookmarkEnd w:id="46"/>
    </w:p>
    <w:p w14:paraId="50C96E13" w14:textId="59701970" w:rsidR="003D097D" w:rsidRDefault="003D097D" w:rsidP="009849AF">
      <w:pPr>
        <w:pStyle w:val="BodyDoubleSpace05FirstLine"/>
        <w:ind w:left="720" w:firstLine="0"/>
      </w:pPr>
      <w:r>
        <w:t>On basis of Project Initiation Document, I had successfully launched  attack oh Apache server and had also made detection scheme that how one can be get protected itself from the attack on the basis of IP address. In the initiation document I mentioned that I will make sniffer but I had written a python script which will detect the Ip so one can manually block them which is similar to the sniffer. As of now I successfully completed one attack and had written script for other attack, but they have accuracy of about 75-80% of successful attack. I have done lot of research which is also a part of my goal or vision.</w:t>
      </w:r>
    </w:p>
    <w:p w14:paraId="00FB7E85" w14:textId="028B4ED9" w:rsidR="00A46911" w:rsidRDefault="00A46911" w:rsidP="00A46911">
      <w:pPr>
        <w:pStyle w:val="GS2"/>
      </w:pPr>
      <w:bookmarkStart w:id="47" w:name="_Toc23530138"/>
      <w:r>
        <w:t>Delivered Solution</w:t>
      </w:r>
      <w:bookmarkEnd w:id="47"/>
      <w:r>
        <w:t xml:space="preserve"> </w:t>
      </w:r>
    </w:p>
    <w:p w14:paraId="4B317547" w14:textId="75453238" w:rsidR="00A46911" w:rsidRDefault="003D097D" w:rsidP="003D097D">
      <w:pPr>
        <w:pStyle w:val="BodyDoubleSpace05FirstLine"/>
        <w:ind w:left="720" w:firstLine="0"/>
      </w:pPr>
      <w:r w:rsidRPr="00111A8B">
        <w:t xml:space="preserve">This attack </w:t>
      </w:r>
      <w:r>
        <w:t xml:space="preserve">is mainly </w:t>
      </w:r>
      <w:r w:rsidRPr="00111A8B">
        <w:t>an example of slow-rate attacks</w:t>
      </w:r>
      <w:r>
        <w:t xml:space="preserve"> means attack parameters are slowly sent again and again to server</w:t>
      </w:r>
      <w:r w:rsidRPr="00111A8B">
        <w:t>.</w:t>
      </w:r>
      <w:r>
        <w:t xml:space="preserve"> It was mention that I will do a denial of service attack and that has been delivered successfully. The attack works by </w:t>
      </w:r>
      <w:r w:rsidRPr="00111A8B">
        <w:t>tyi</w:t>
      </w:r>
      <w:r>
        <w:t>ng</w:t>
      </w:r>
      <w:r w:rsidRPr="00111A8B">
        <w:t xml:space="preserve"> up</w:t>
      </w:r>
      <w:r>
        <w:t xml:space="preserve"> or continuously consuming</w:t>
      </w:r>
      <w:r w:rsidRPr="00111A8B">
        <w:t xml:space="preserve"> server resources by sending legitimate incomplete HTTP requests</w:t>
      </w:r>
      <w:r>
        <w:t xml:space="preserve"> to and making server to wait for complete request and reserve the resources available for open connection </w:t>
      </w:r>
      <w:r w:rsidRPr="00111A8B">
        <w:t>waiting for their completion.</w:t>
      </w:r>
      <w:r>
        <w:t xml:space="preserve"> The </w:t>
      </w:r>
      <w:r w:rsidRPr="00111A8B">
        <w:t xml:space="preserve">complete HTTP request </w:t>
      </w:r>
      <w:r>
        <w:t xml:space="preserve">sent to server always </w:t>
      </w:r>
      <w:r w:rsidRPr="00111A8B">
        <w:t>ends with a line as \r \ n,</w:t>
      </w:r>
      <w:r>
        <w:t xml:space="preserve"> which is always</w:t>
      </w:r>
      <w:r w:rsidRPr="00111A8B">
        <w:t xml:space="preserve"> followed by an empty line </w:t>
      </w:r>
      <w:r>
        <w:t xml:space="preserve">which signifies </w:t>
      </w:r>
      <w:r w:rsidRPr="00111A8B">
        <w:t xml:space="preserve">the </w:t>
      </w:r>
      <w:r w:rsidRPr="00111A8B">
        <w:lastRenderedPageBreak/>
        <w:t>end of the request</w:t>
      </w:r>
      <w:r>
        <w:t xml:space="preserve"> and it is necessary to complete the request</w:t>
      </w:r>
      <w:r w:rsidRPr="00111A8B">
        <w:t xml:space="preserve">. </w:t>
      </w:r>
      <w:r>
        <w:t>The attacker removes these lines and sends incomplete request and t</w:t>
      </w:r>
      <w:r w:rsidRPr="00111A8B">
        <w:t xml:space="preserve">he server </w:t>
      </w:r>
      <w:r>
        <w:t xml:space="preserve">must </w:t>
      </w:r>
      <w:r w:rsidRPr="00111A8B">
        <w:t>wait</w:t>
      </w:r>
      <w:r>
        <w:t xml:space="preserve"> for</w:t>
      </w:r>
      <w:r w:rsidRPr="00111A8B">
        <w:t xml:space="preserve"> the end of the request </w:t>
      </w:r>
      <w:r>
        <w:t>so the half open connection can be completed</w:t>
      </w:r>
      <w:r w:rsidRPr="00111A8B">
        <w:t>.</w:t>
      </w:r>
      <w:r w:rsidR="00184C4F">
        <w:t xml:space="preserve"> </w:t>
      </w:r>
      <w:r w:rsidRPr="00111A8B">
        <w:t>Th</w:t>
      </w:r>
      <w:r>
        <w:t>is</w:t>
      </w:r>
      <w:r w:rsidRPr="00111A8B">
        <w:t xml:space="preserve"> timeout </w:t>
      </w:r>
      <w:r>
        <w:t xml:space="preserve">is </w:t>
      </w:r>
      <w:r w:rsidRPr="00111A8B">
        <w:t>restart</w:t>
      </w:r>
      <w:r>
        <w:t>ed</w:t>
      </w:r>
      <w:r w:rsidRPr="00111A8B">
        <w:t xml:space="preserve"> </w:t>
      </w:r>
      <w:r>
        <w:t>again when the attacker sends the next packet containing incomplete request, so the server again wait for same time for request to get completed</w:t>
      </w:r>
      <w:r w:rsidRPr="00111A8B">
        <w:t xml:space="preserve">. </w:t>
      </w:r>
      <w:r w:rsidR="00184C4F">
        <w:t>Also, a python script is there which has detects IP address which sent incomplete request has been successfully delivered by me.</w:t>
      </w:r>
    </w:p>
    <w:p w14:paraId="3D73E6EB" w14:textId="77777777" w:rsidR="003D097D" w:rsidRDefault="003D097D" w:rsidP="00A46911">
      <w:pPr>
        <w:pStyle w:val="BodyDoubleSpace05FirstLine"/>
      </w:pPr>
    </w:p>
    <w:p w14:paraId="436D1124" w14:textId="7AB40321" w:rsidR="00A46911" w:rsidRDefault="00A46911" w:rsidP="00A46911">
      <w:pPr>
        <w:pStyle w:val="GS2"/>
      </w:pPr>
      <w:bookmarkStart w:id="48" w:name="_Toc23530139"/>
      <w:r>
        <w:t>Remaining Work</w:t>
      </w:r>
      <w:bookmarkEnd w:id="48"/>
    </w:p>
    <w:p w14:paraId="23B738C4" w14:textId="1374B7D2" w:rsidR="00BF4A69" w:rsidRDefault="001C729E" w:rsidP="00BF4A69">
      <w:pPr>
        <w:pStyle w:val="BodyDoubleSpace05FirstLine"/>
        <w:ind w:left="720" w:firstLine="0"/>
      </w:pPr>
      <w:bookmarkStart w:id="49" w:name="_Hlk23385900"/>
      <w:r>
        <w:t>Furthermore,</w:t>
      </w:r>
      <w:r w:rsidR="00BF4A69">
        <w:t xml:space="preserve"> to this project I would like to make a very interactive and attractive UI for my project in which one can just simply press a button and everything will be done automatically at the backend and IP are automatically listed blocked so their packets are drop out and never reach to the server. </w:t>
      </w:r>
    </w:p>
    <w:p w14:paraId="5E73E170" w14:textId="0D74588F" w:rsidR="00BF4A69" w:rsidRDefault="00BF4A69" w:rsidP="00BF4A69">
      <w:pPr>
        <w:pStyle w:val="BodyDoubleSpace05FirstLine"/>
        <w:ind w:left="720" w:firstLine="0"/>
      </w:pPr>
      <w:r>
        <w:t xml:space="preserve">Also, I would find some more better vulnerabilities and their defense mechanism so I could help many more people and I will do my level best to achieve that in near future. </w:t>
      </w:r>
      <w:r w:rsidR="001A27C0">
        <w:t>Secondly,</w:t>
      </w:r>
      <w:r>
        <w:t xml:space="preserve"> I would try to convert my project into product for organizations and also make it to work for android and </w:t>
      </w:r>
      <w:r w:rsidR="001A27C0">
        <w:t>iOS</w:t>
      </w:r>
      <w:r>
        <w:t xml:space="preserve"> devices also.</w:t>
      </w:r>
      <w:r w:rsidR="001A27C0">
        <w:t xml:space="preserve"> This project can also be improved by adding some different attack vectors because it will add other layer of security to my project.</w:t>
      </w:r>
    </w:p>
    <w:bookmarkEnd w:id="49"/>
    <w:p w14:paraId="31DB4F34" w14:textId="2231DBFE" w:rsidR="00333000" w:rsidRDefault="00333000" w:rsidP="00333000">
      <w:pPr>
        <w:pStyle w:val="BodyDoubleSpace05FirstLine"/>
        <w:ind w:firstLine="0"/>
      </w:pPr>
    </w:p>
    <w:p w14:paraId="67D68C7D" w14:textId="77777777" w:rsidR="001C729E" w:rsidRDefault="001C729E" w:rsidP="00652FAF">
      <w:pPr>
        <w:pStyle w:val="GS-MajorHeading"/>
        <w:rPr>
          <w:sz w:val="32"/>
          <w:szCs w:val="32"/>
        </w:rPr>
      </w:pPr>
    </w:p>
    <w:p w14:paraId="09DBCF21" w14:textId="2C1EF725" w:rsidR="001C729E" w:rsidRDefault="001C729E" w:rsidP="00652FAF">
      <w:pPr>
        <w:pStyle w:val="GS-MajorHeading"/>
        <w:rPr>
          <w:sz w:val="32"/>
          <w:szCs w:val="32"/>
        </w:rPr>
      </w:pPr>
    </w:p>
    <w:p w14:paraId="3AFC1BEF" w14:textId="74C88353" w:rsidR="002B2982" w:rsidRDefault="002B2982" w:rsidP="00652FAF">
      <w:pPr>
        <w:pStyle w:val="GS-MajorHeading"/>
        <w:rPr>
          <w:sz w:val="32"/>
          <w:szCs w:val="32"/>
        </w:rPr>
      </w:pPr>
    </w:p>
    <w:p w14:paraId="4B630FBF" w14:textId="77777777" w:rsidR="002B2982" w:rsidRDefault="002B2982" w:rsidP="00652FAF">
      <w:pPr>
        <w:pStyle w:val="GS-MajorHeading"/>
        <w:rPr>
          <w:sz w:val="32"/>
          <w:szCs w:val="32"/>
        </w:rPr>
      </w:pPr>
    </w:p>
    <w:p w14:paraId="5DB586CF" w14:textId="2CD887BB" w:rsidR="00891603" w:rsidRPr="001C729E" w:rsidRDefault="00510298" w:rsidP="00652FAF">
      <w:pPr>
        <w:pStyle w:val="GS-MajorHeading"/>
        <w:rPr>
          <w:sz w:val="32"/>
          <w:szCs w:val="32"/>
        </w:rPr>
      </w:pPr>
      <w:bookmarkStart w:id="50" w:name="_Toc23530140"/>
      <w:r w:rsidRPr="001C729E">
        <w:rPr>
          <w:sz w:val="32"/>
          <w:szCs w:val="32"/>
        </w:rPr>
        <w:lastRenderedPageBreak/>
        <w:t>REFERENCES</w:t>
      </w:r>
      <w:bookmarkEnd w:id="50"/>
    </w:p>
    <w:p w14:paraId="75319ECD" w14:textId="6ADF9952" w:rsidR="00696E29" w:rsidRPr="001C729E" w:rsidRDefault="00F77A9D" w:rsidP="001C729E">
      <w:pPr>
        <w:pStyle w:val="GS-MajorHeading"/>
        <w:numPr>
          <w:ilvl w:val="0"/>
          <w:numId w:val="9"/>
        </w:numPr>
        <w:jc w:val="both"/>
        <w:rPr>
          <w:b w:val="0"/>
          <w:bCs/>
          <w:szCs w:val="24"/>
        </w:rPr>
      </w:pPr>
      <w:bookmarkStart w:id="51" w:name="_Toc23530141"/>
      <w:r w:rsidRPr="001C729E">
        <w:rPr>
          <w:b w:val="0"/>
          <w:bCs/>
          <w:szCs w:val="24"/>
        </w:rPr>
        <w:t>Belshe, M., Thomson, M., &amp; Peon, R. (2015). Hypertext transfer protocol version 2 (http/2)</w:t>
      </w:r>
      <w:bookmarkEnd w:id="51"/>
    </w:p>
    <w:p w14:paraId="7D3EB840" w14:textId="3770D5A3" w:rsidR="00696E29" w:rsidRPr="001C729E" w:rsidRDefault="004E766D" w:rsidP="001C729E">
      <w:pPr>
        <w:pStyle w:val="GS-MajorHeading"/>
        <w:numPr>
          <w:ilvl w:val="0"/>
          <w:numId w:val="9"/>
        </w:numPr>
        <w:jc w:val="both"/>
        <w:rPr>
          <w:b w:val="0"/>
          <w:bCs/>
          <w:szCs w:val="24"/>
        </w:rPr>
      </w:pPr>
      <w:bookmarkStart w:id="52" w:name="_Toc23530142"/>
      <w:r w:rsidRPr="001C729E">
        <w:rPr>
          <w:b w:val="0"/>
          <w:bCs/>
          <w:szCs w:val="24"/>
        </w:rPr>
        <w:t>Cambiaso, E., Papaleo, G., Chiola, G., &amp; Aiello, M. (2013). Slow DoS attacks: definition and categorisation. International Journal of Trust Management in Computing and Communications, 1(3-4), 300-319.</w:t>
      </w:r>
      <w:bookmarkEnd w:id="52"/>
    </w:p>
    <w:p w14:paraId="7CAEBA96" w14:textId="131700A0" w:rsidR="00FA2B7A" w:rsidRPr="001C729E" w:rsidRDefault="00652FAF" w:rsidP="001C729E">
      <w:pPr>
        <w:pStyle w:val="GS-MajorHeading"/>
        <w:numPr>
          <w:ilvl w:val="0"/>
          <w:numId w:val="9"/>
        </w:numPr>
        <w:jc w:val="both"/>
        <w:rPr>
          <w:b w:val="0"/>
          <w:bCs/>
          <w:szCs w:val="24"/>
        </w:rPr>
      </w:pPr>
      <w:bookmarkStart w:id="53" w:name="_Toc23530143"/>
      <w:r w:rsidRPr="001C729E">
        <w:rPr>
          <w:b w:val="0"/>
          <w:bCs/>
          <w:szCs w:val="24"/>
        </w:rPr>
        <w:t>Douligeris, C., &amp; Mitrokotsa, A. (2004). DDoS attacks and defense mechanisms: classification and state-of-the-art. </w:t>
      </w:r>
      <w:r w:rsidRPr="001C729E">
        <w:rPr>
          <w:b w:val="0"/>
          <w:bCs/>
          <w:i/>
          <w:iCs/>
          <w:szCs w:val="24"/>
        </w:rPr>
        <w:t>Computer Networks</w:t>
      </w:r>
      <w:r w:rsidRPr="001C729E">
        <w:rPr>
          <w:b w:val="0"/>
          <w:bCs/>
          <w:szCs w:val="24"/>
        </w:rPr>
        <w:t>, </w:t>
      </w:r>
      <w:r w:rsidRPr="001C729E">
        <w:rPr>
          <w:b w:val="0"/>
          <w:bCs/>
          <w:i/>
          <w:iCs/>
          <w:szCs w:val="24"/>
        </w:rPr>
        <w:t>44</w:t>
      </w:r>
      <w:r w:rsidRPr="001C729E">
        <w:rPr>
          <w:b w:val="0"/>
          <w:bCs/>
          <w:szCs w:val="24"/>
        </w:rPr>
        <w:t>(5), 643-666.</w:t>
      </w:r>
      <w:bookmarkEnd w:id="53"/>
    </w:p>
    <w:p w14:paraId="0F99D534" w14:textId="5997038A" w:rsidR="00652FAF" w:rsidRPr="001C729E" w:rsidRDefault="00652FAF" w:rsidP="001C729E">
      <w:pPr>
        <w:pStyle w:val="GS-MajorHeading"/>
        <w:numPr>
          <w:ilvl w:val="0"/>
          <w:numId w:val="9"/>
        </w:numPr>
        <w:jc w:val="both"/>
        <w:rPr>
          <w:b w:val="0"/>
          <w:bCs/>
          <w:szCs w:val="24"/>
        </w:rPr>
      </w:pPr>
      <w:bookmarkStart w:id="54" w:name="_Toc23530144"/>
      <w:r w:rsidRPr="001C729E">
        <w:rPr>
          <w:b w:val="0"/>
          <w:bCs/>
          <w:color w:val="222222"/>
          <w:szCs w:val="24"/>
          <w:shd w:val="clear" w:color="auto" w:fill="FFFFFF"/>
        </w:rPr>
        <w:t>Adi, E., Baig, Z., Lam, C. P., &amp; Hingston, P. (2015, August). Low-rate denial-of-service attacks against http/2 services. In </w:t>
      </w:r>
      <w:r w:rsidRPr="001C729E">
        <w:rPr>
          <w:b w:val="0"/>
          <w:bCs/>
          <w:i/>
          <w:iCs/>
          <w:color w:val="222222"/>
          <w:szCs w:val="24"/>
          <w:shd w:val="clear" w:color="auto" w:fill="FFFFFF"/>
        </w:rPr>
        <w:t>2015 5th International Conference on IT Convergence and Security (ICITCS)</w:t>
      </w:r>
      <w:r w:rsidRPr="001C729E">
        <w:rPr>
          <w:b w:val="0"/>
          <w:bCs/>
          <w:color w:val="222222"/>
          <w:szCs w:val="24"/>
          <w:shd w:val="clear" w:color="auto" w:fill="FFFFFF"/>
        </w:rPr>
        <w:t> (pp. 1-5). IEEE.</w:t>
      </w:r>
      <w:bookmarkEnd w:id="54"/>
    </w:p>
    <w:p w14:paraId="6AD8515F" w14:textId="627719E8" w:rsidR="00FA2B7A" w:rsidRPr="001C729E" w:rsidRDefault="00652FAF" w:rsidP="001C729E">
      <w:pPr>
        <w:pStyle w:val="GS-MajorHeading"/>
        <w:numPr>
          <w:ilvl w:val="0"/>
          <w:numId w:val="9"/>
        </w:numPr>
        <w:jc w:val="both"/>
        <w:rPr>
          <w:b w:val="0"/>
          <w:bCs/>
          <w:szCs w:val="24"/>
        </w:rPr>
      </w:pPr>
      <w:bookmarkStart w:id="55" w:name="_Toc23530145"/>
      <w:r w:rsidRPr="001C729E">
        <w:rPr>
          <w:b w:val="0"/>
          <w:bCs/>
          <w:szCs w:val="24"/>
        </w:rPr>
        <w:t>Garcia-Teodoro, P., Diaz-Verdejo, J., Maciá-Fernández, G., &amp; Vázquez, E. (2009). Anomaly-based network intrusion detection: Techniques, systems and challenges. computers &amp; security, 28(1-2), 18-28.</w:t>
      </w:r>
      <w:bookmarkEnd w:id="55"/>
    </w:p>
    <w:p w14:paraId="1605B2C0" w14:textId="5A14CBB9" w:rsidR="00FF3368" w:rsidRPr="001C729E" w:rsidRDefault="00696E29" w:rsidP="001C729E">
      <w:pPr>
        <w:pStyle w:val="GS-MajorHeading"/>
        <w:numPr>
          <w:ilvl w:val="0"/>
          <w:numId w:val="9"/>
        </w:numPr>
        <w:jc w:val="both"/>
        <w:rPr>
          <w:b w:val="0"/>
          <w:bCs/>
          <w:szCs w:val="24"/>
        </w:rPr>
      </w:pPr>
      <w:bookmarkStart w:id="56" w:name="_Toc23530146"/>
      <w:r w:rsidRPr="001C729E">
        <w:rPr>
          <w:b w:val="0"/>
          <w:bCs/>
          <w:color w:val="222222"/>
          <w:szCs w:val="24"/>
          <w:shd w:val="clear" w:color="auto" w:fill="FFFFFF"/>
        </w:rPr>
        <w:t>Aiello, M., Cambiaso, E., Mongelli, M., &amp; Papaleo, G. (2014, October). An on-line intrusion detection approach to identify low-rate DoS attacks. In </w:t>
      </w:r>
      <w:r w:rsidRPr="001C729E">
        <w:rPr>
          <w:b w:val="0"/>
          <w:bCs/>
          <w:i/>
          <w:iCs/>
          <w:color w:val="222222"/>
          <w:szCs w:val="24"/>
          <w:shd w:val="clear" w:color="auto" w:fill="FFFFFF"/>
        </w:rPr>
        <w:t>2014 International Carnahan Conference on Security Technology (ICCST)</w:t>
      </w:r>
      <w:r w:rsidRPr="001C729E">
        <w:rPr>
          <w:b w:val="0"/>
          <w:bCs/>
          <w:color w:val="222222"/>
          <w:szCs w:val="24"/>
          <w:shd w:val="clear" w:color="auto" w:fill="FFFFFF"/>
        </w:rPr>
        <w:t> (pp. 1-6). IEEE.</w:t>
      </w:r>
      <w:bookmarkEnd w:id="56"/>
    </w:p>
    <w:p w14:paraId="57975536" w14:textId="54725105" w:rsidR="00F77A9D" w:rsidRPr="001C729E" w:rsidRDefault="00FA2B7A" w:rsidP="001C729E">
      <w:pPr>
        <w:pStyle w:val="GS-MajorHeading"/>
        <w:numPr>
          <w:ilvl w:val="0"/>
          <w:numId w:val="9"/>
        </w:numPr>
        <w:jc w:val="both"/>
        <w:rPr>
          <w:b w:val="0"/>
          <w:bCs/>
          <w:szCs w:val="24"/>
        </w:rPr>
      </w:pPr>
      <w:bookmarkStart w:id="57" w:name="_Toc23530147"/>
      <w:r w:rsidRPr="001C729E">
        <w:rPr>
          <w:b w:val="0"/>
          <w:bCs/>
          <w:szCs w:val="24"/>
        </w:rPr>
        <w:lastRenderedPageBreak/>
        <w:t>Mantas, G., Stakhanova, N., Gonzalez, H., Jazi, H. H., &amp; Ghorbani, A. A. (2015). Application-layer denial of service attacks: taxonomy and survey. Int</w:t>
      </w:r>
      <w:r w:rsidR="00AA1314" w:rsidRPr="001C729E">
        <w:rPr>
          <w:b w:val="0"/>
          <w:bCs/>
          <w:szCs w:val="24"/>
        </w:rPr>
        <w:t>s</w:t>
      </w:r>
      <w:r w:rsidR="00963C13" w:rsidRPr="001C729E">
        <w:rPr>
          <w:b w:val="0"/>
          <w:bCs/>
          <w:szCs w:val="24"/>
        </w:rPr>
        <w:t>[</w:t>
      </w:r>
      <w:r w:rsidRPr="001C729E">
        <w:rPr>
          <w:b w:val="0"/>
          <w:bCs/>
          <w:szCs w:val="24"/>
        </w:rPr>
        <w:t>ernational Journal of Information and Computer Security, 7(2-4), 216-239.</w:t>
      </w:r>
      <w:bookmarkEnd w:id="57"/>
    </w:p>
    <w:p w14:paraId="19B79EF3" w14:textId="48854089" w:rsidR="000661D1" w:rsidRPr="001C729E" w:rsidRDefault="00D9063D" w:rsidP="001C729E">
      <w:pPr>
        <w:pStyle w:val="GS-MajorHeading"/>
        <w:numPr>
          <w:ilvl w:val="0"/>
          <w:numId w:val="9"/>
        </w:numPr>
        <w:jc w:val="both"/>
        <w:rPr>
          <w:b w:val="0"/>
          <w:bCs/>
          <w:szCs w:val="24"/>
        </w:rPr>
      </w:pPr>
      <w:bookmarkStart w:id="58" w:name="_Toc23530148"/>
      <w:r w:rsidRPr="001C729E">
        <w:rPr>
          <w:b w:val="0"/>
          <w:bCs/>
          <w:szCs w:val="24"/>
        </w:rPr>
        <w:t>Tripathi, N., &amp; Hubballi, N. (2018). Slow rate denial of service attacks against HTTP/2 and detection. Computers &amp; security, 72, 255-272</w:t>
      </w:r>
      <w:bookmarkEnd w:id="58"/>
    </w:p>
    <w:p w14:paraId="6C2B51BC" w14:textId="0D8707F2" w:rsidR="000661D1" w:rsidRPr="001C729E" w:rsidRDefault="000661D1" w:rsidP="001C729E">
      <w:pPr>
        <w:pStyle w:val="GS-MajorHeading"/>
        <w:numPr>
          <w:ilvl w:val="0"/>
          <w:numId w:val="9"/>
        </w:numPr>
        <w:jc w:val="both"/>
        <w:rPr>
          <w:b w:val="0"/>
          <w:bCs/>
          <w:szCs w:val="24"/>
        </w:rPr>
      </w:pPr>
      <w:bookmarkStart w:id="59" w:name="_Toc23530149"/>
      <w:r w:rsidRPr="001C729E">
        <w:rPr>
          <w:b w:val="0"/>
          <w:bCs/>
          <w:szCs w:val="24"/>
        </w:rPr>
        <w:t>Vanhoef, M., &amp; Van Goethem, T. (2016). HEIST: HTTP Encrypted Information can be Stolen through TCP-windows. Black Hat USA, 2016, 1.</w:t>
      </w:r>
      <w:bookmarkEnd w:id="59"/>
    </w:p>
    <w:p w14:paraId="4E29772A" w14:textId="3459980F" w:rsidR="000661D1" w:rsidRPr="001C729E" w:rsidRDefault="000661D1" w:rsidP="001C729E">
      <w:pPr>
        <w:pStyle w:val="GS-MajorHeading"/>
        <w:numPr>
          <w:ilvl w:val="0"/>
          <w:numId w:val="9"/>
        </w:numPr>
        <w:jc w:val="both"/>
        <w:rPr>
          <w:b w:val="0"/>
          <w:bCs/>
          <w:szCs w:val="24"/>
        </w:rPr>
      </w:pPr>
      <w:bookmarkStart w:id="60" w:name="_Toc23530150"/>
      <w:r w:rsidRPr="001C729E">
        <w:rPr>
          <w:b w:val="0"/>
          <w:bCs/>
          <w:szCs w:val="24"/>
        </w:rPr>
        <w:t>Idhammad, M., Afdel, K., &amp; Belouch, M. (2018). Detection system of HTTP DDoS attacks in a cloud environment based on information theoretic entropy and random forest. Security and Communication Networks, 2018</w:t>
      </w:r>
      <w:bookmarkEnd w:id="60"/>
    </w:p>
    <w:p w14:paraId="31D2B53C" w14:textId="77777777" w:rsidR="006043B8" w:rsidRDefault="006043B8" w:rsidP="007B3CDF">
      <w:pPr>
        <w:pStyle w:val="GS-MajorHeading"/>
        <w:jc w:val="left"/>
      </w:pPr>
    </w:p>
    <w:sectPr w:rsidR="006043B8" w:rsidSect="00415C63">
      <w:headerReference w:type="default" r:id="rId23"/>
      <w:footerReference w:type="default" r:id="rId24"/>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9B01F" w14:textId="77777777" w:rsidR="00383760" w:rsidRDefault="00383760">
      <w:pPr>
        <w:spacing w:after="0"/>
      </w:pPr>
      <w:r>
        <w:separator/>
      </w:r>
    </w:p>
    <w:p w14:paraId="20464571" w14:textId="77777777" w:rsidR="00383760" w:rsidRDefault="00383760"/>
  </w:endnote>
  <w:endnote w:type="continuationSeparator" w:id="0">
    <w:p w14:paraId="129FFF15" w14:textId="77777777" w:rsidR="00383760" w:rsidRDefault="00383760">
      <w:pPr>
        <w:spacing w:after="0"/>
      </w:pPr>
      <w:r>
        <w:continuationSeparator/>
      </w:r>
    </w:p>
    <w:p w14:paraId="1F09865F" w14:textId="77777777" w:rsidR="00383760" w:rsidRDefault="003837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9B010" w14:textId="77777777" w:rsidR="00B27DB6" w:rsidRDefault="00B27D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33F8F" w14:textId="77777777" w:rsidR="00383760" w:rsidRDefault="00383760">
      <w:pPr>
        <w:spacing w:after="0"/>
      </w:pPr>
      <w:r>
        <w:separator/>
      </w:r>
    </w:p>
    <w:p w14:paraId="0E8A22B3" w14:textId="77777777" w:rsidR="00383760" w:rsidRDefault="00383760"/>
  </w:footnote>
  <w:footnote w:type="continuationSeparator" w:id="0">
    <w:p w14:paraId="1AE89B49" w14:textId="77777777" w:rsidR="00383760" w:rsidRDefault="00383760">
      <w:pPr>
        <w:spacing w:after="0"/>
      </w:pPr>
      <w:r>
        <w:continuationSeparator/>
      </w:r>
    </w:p>
    <w:p w14:paraId="689A0BA5" w14:textId="77777777" w:rsidR="00383760" w:rsidRDefault="003837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C84AF" w14:textId="77777777" w:rsidR="00B27DB6" w:rsidRDefault="00B27D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B14F6"/>
    <w:multiLevelType w:val="hybridMultilevel"/>
    <w:tmpl w:val="AEB00F3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3D500F3"/>
    <w:multiLevelType w:val="hybridMultilevel"/>
    <w:tmpl w:val="3CB41D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FF0D11"/>
    <w:multiLevelType w:val="hybridMultilevel"/>
    <w:tmpl w:val="CA104A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226F3DDE"/>
    <w:multiLevelType w:val="hybridMultilevel"/>
    <w:tmpl w:val="6AB8AC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3CF7FCC"/>
    <w:multiLevelType w:val="hybridMultilevel"/>
    <w:tmpl w:val="35B863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DF0079C"/>
    <w:multiLevelType w:val="hybridMultilevel"/>
    <w:tmpl w:val="368CE4C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33F86D38"/>
    <w:multiLevelType w:val="hybridMultilevel"/>
    <w:tmpl w:val="AEB6EDE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66E2539"/>
    <w:multiLevelType w:val="hybridMultilevel"/>
    <w:tmpl w:val="540228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8BC22DB"/>
    <w:multiLevelType w:val="hybridMultilevel"/>
    <w:tmpl w:val="C8329A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CA529D2"/>
    <w:multiLevelType w:val="hybridMultilevel"/>
    <w:tmpl w:val="448061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55740D0"/>
    <w:multiLevelType w:val="hybridMultilevel"/>
    <w:tmpl w:val="522A82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55991B9A"/>
    <w:multiLevelType w:val="hybridMultilevel"/>
    <w:tmpl w:val="2F08B80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569C60F0"/>
    <w:multiLevelType w:val="hybridMultilevel"/>
    <w:tmpl w:val="2660B2C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58353401"/>
    <w:multiLevelType w:val="hybridMultilevel"/>
    <w:tmpl w:val="98DA81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F823F24"/>
    <w:multiLevelType w:val="hybridMultilevel"/>
    <w:tmpl w:val="0A9436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25B7D0B"/>
    <w:multiLevelType w:val="hybridMultilevel"/>
    <w:tmpl w:val="B7CECFE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643639BE"/>
    <w:multiLevelType w:val="hybridMultilevel"/>
    <w:tmpl w:val="CD2245D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0EC5FDB"/>
    <w:multiLevelType w:val="hybridMultilevel"/>
    <w:tmpl w:val="DDC8D0C2"/>
    <w:lvl w:ilvl="0" w:tplc="0409000F">
      <w:start w:val="1"/>
      <w:numFmt w:val="decimal"/>
      <w:lvlText w:val="%1."/>
      <w:lvlJc w:val="left"/>
      <w:pPr>
        <w:ind w:left="1352" w:hanging="360"/>
      </w:pPr>
      <w:rPr>
        <w:rFonts w:hint="default"/>
        <w:w w:val="99"/>
        <w:sz w:val="16"/>
        <w:szCs w:val="16"/>
      </w:r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20"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E6D5E5C"/>
    <w:multiLevelType w:val="hybridMultilevel"/>
    <w:tmpl w:val="892A9566"/>
    <w:lvl w:ilvl="0" w:tplc="6FF0B6BE">
      <w:start w:val="1"/>
      <w:numFmt w:val="decimal"/>
      <w:lvlText w:val="[%1]"/>
      <w:lvlJc w:val="left"/>
      <w:pPr>
        <w:ind w:left="720" w:hanging="360"/>
      </w:pPr>
      <w:rPr>
        <w:rFonts w:ascii="Times New Roman" w:eastAsia="Times New Roman" w:hAnsi="Times New Roman" w:cs="Times New Roman" w:hint="default"/>
        <w:w w:val="99"/>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2"/>
  </w:num>
  <w:num w:numId="3">
    <w:abstractNumId w:val="20"/>
  </w:num>
  <w:num w:numId="4">
    <w:abstractNumId w:val="17"/>
  </w:num>
  <w:num w:numId="5">
    <w:abstractNumId w:val="3"/>
  </w:num>
  <w:num w:numId="6">
    <w:abstractNumId w:val="16"/>
  </w:num>
  <w:num w:numId="7">
    <w:abstractNumId w:val="5"/>
  </w:num>
  <w:num w:numId="8">
    <w:abstractNumId w:val="8"/>
  </w:num>
  <w:num w:numId="9">
    <w:abstractNumId w:val="21"/>
  </w:num>
  <w:num w:numId="10">
    <w:abstractNumId w:val="10"/>
  </w:num>
  <w:num w:numId="11">
    <w:abstractNumId w:val="6"/>
  </w:num>
  <w:num w:numId="12">
    <w:abstractNumId w:val="0"/>
  </w:num>
  <w:num w:numId="13">
    <w:abstractNumId w:val="19"/>
  </w:num>
  <w:num w:numId="14">
    <w:abstractNumId w:val="7"/>
  </w:num>
  <w:num w:numId="15">
    <w:abstractNumId w:val="13"/>
  </w:num>
  <w:num w:numId="16">
    <w:abstractNumId w:val="18"/>
  </w:num>
  <w:num w:numId="17">
    <w:abstractNumId w:val="4"/>
  </w:num>
  <w:num w:numId="18">
    <w:abstractNumId w:val="1"/>
  </w:num>
  <w:num w:numId="19">
    <w:abstractNumId w:val="9"/>
  </w:num>
  <w:num w:numId="20">
    <w:abstractNumId w:val="12"/>
  </w:num>
  <w:num w:numId="21">
    <w:abstractNumId w:val="15"/>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03496"/>
    <w:rsid w:val="0001581D"/>
    <w:rsid w:val="00023FAD"/>
    <w:rsid w:val="0003413C"/>
    <w:rsid w:val="00054D50"/>
    <w:rsid w:val="00061C1B"/>
    <w:rsid w:val="00064D03"/>
    <w:rsid w:val="000661D1"/>
    <w:rsid w:val="00076B6A"/>
    <w:rsid w:val="00082F6E"/>
    <w:rsid w:val="000846A0"/>
    <w:rsid w:val="00092605"/>
    <w:rsid w:val="00093C1D"/>
    <w:rsid w:val="0009481C"/>
    <w:rsid w:val="00097E5D"/>
    <w:rsid w:val="000A57CC"/>
    <w:rsid w:val="000B1902"/>
    <w:rsid w:val="000C0BB1"/>
    <w:rsid w:val="000E27D4"/>
    <w:rsid w:val="000E77FF"/>
    <w:rsid w:val="000F73FF"/>
    <w:rsid w:val="00104D96"/>
    <w:rsid w:val="00111A8B"/>
    <w:rsid w:val="00113690"/>
    <w:rsid w:val="00114FA0"/>
    <w:rsid w:val="0011590B"/>
    <w:rsid w:val="00122A61"/>
    <w:rsid w:val="001367A8"/>
    <w:rsid w:val="001371A5"/>
    <w:rsid w:val="001404DF"/>
    <w:rsid w:val="0015265C"/>
    <w:rsid w:val="00153ADE"/>
    <w:rsid w:val="00165FE2"/>
    <w:rsid w:val="00174F3B"/>
    <w:rsid w:val="00184C4F"/>
    <w:rsid w:val="0018691B"/>
    <w:rsid w:val="00197B71"/>
    <w:rsid w:val="001A27C0"/>
    <w:rsid w:val="001A319E"/>
    <w:rsid w:val="001B1F68"/>
    <w:rsid w:val="001C0C34"/>
    <w:rsid w:val="001C1B39"/>
    <w:rsid w:val="001C3591"/>
    <w:rsid w:val="001C43B4"/>
    <w:rsid w:val="001C729E"/>
    <w:rsid w:val="001D4C86"/>
    <w:rsid w:val="001F206F"/>
    <w:rsid w:val="001F3383"/>
    <w:rsid w:val="001F7128"/>
    <w:rsid w:val="00200401"/>
    <w:rsid w:val="00237B91"/>
    <w:rsid w:val="0024427A"/>
    <w:rsid w:val="002561D4"/>
    <w:rsid w:val="002624DB"/>
    <w:rsid w:val="00263C8A"/>
    <w:rsid w:val="00270D2F"/>
    <w:rsid w:val="00275371"/>
    <w:rsid w:val="002762CE"/>
    <w:rsid w:val="0028113F"/>
    <w:rsid w:val="0029169D"/>
    <w:rsid w:val="00292CE9"/>
    <w:rsid w:val="002A2C16"/>
    <w:rsid w:val="002A3660"/>
    <w:rsid w:val="002A4038"/>
    <w:rsid w:val="002B07BB"/>
    <w:rsid w:val="002B2982"/>
    <w:rsid w:val="002B4AA7"/>
    <w:rsid w:val="002C0B65"/>
    <w:rsid w:val="002C3C89"/>
    <w:rsid w:val="002C54DA"/>
    <w:rsid w:val="002D0436"/>
    <w:rsid w:val="002D40FE"/>
    <w:rsid w:val="002D7667"/>
    <w:rsid w:val="002E7BF3"/>
    <w:rsid w:val="00300B45"/>
    <w:rsid w:val="0030673F"/>
    <w:rsid w:val="00307CBF"/>
    <w:rsid w:val="00327B2D"/>
    <w:rsid w:val="0033296D"/>
    <w:rsid w:val="00333000"/>
    <w:rsid w:val="00340356"/>
    <w:rsid w:val="00350F72"/>
    <w:rsid w:val="00367921"/>
    <w:rsid w:val="00370CF2"/>
    <w:rsid w:val="00373176"/>
    <w:rsid w:val="00374EC6"/>
    <w:rsid w:val="00376741"/>
    <w:rsid w:val="00383760"/>
    <w:rsid w:val="003915E0"/>
    <w:rsid w:val="003A6F90"/>
    <w:rsid w:val="003B2ACA"/>
    <w:rsid w:val="003C28F3"/>
    <w:rsid w:val="003C4079"/>
    <w:rsid w:val="003C7D01"/>
    <w:rsid w:val="003D097D"/>
    <w:rsid w:val="003D10F1"/>
    <w:rsid w:val="003F3CAD"/>
    <w:rsid w:val="003F65CC"/>
    <w:rsid w:val="003F7B1A"/>
    <w:rsid w:val="00415C63"/>
    <w:rsid w:val="00421FE1"/>
    <w:rsid w:val="00425E9F"/>
    <w:rsid w:val="004317AF"/>
    <w:rsid w:val="004520D3"/>
    <w:rsid w:val="0045453C"/>
    <w:rsid w:val="00457644"/>
    <w:rsid w:val="00461E86"/>
    <w:rsid w:val="004B2144"/>
    <w:rsid w:val="004B2F77"/>
    <w:rsid w:val="004B5156"/>
    <w:rsid w:val="004D4F65"/>
    <w:rsid w:val="004D512B"/>
    <w:rsid w:val="004D545C"/>
    <w:rsid w:val="004E766D"/>
    <w:rsid w:val="005029B6"/>
    <w:rsid w:val="00510298"/>
    <w:rsid w:val="0051063E"/>
    <w:rsid w:val="005122C8"/>
    <w:rsid w:val="00533862"/>
    <w:rsid w:val="0053573C"/>
    <w:rsid w:val="00541129"/>
    <w:rsid w:val="00542EE6"/>
    <w:rsid w:val="00593628"/>
    <w:rsid w:val="00595B49"/>
    <w:rsid w:val="005A1CD4"/>
    <w:rsid w:val="005A35B8"/>
    <w:rsid w:val="005A4FAC"/>
    <w:rsid w:val="005A6BBD"/>
    <w:rsid w:val="005C5BB2"/>
    <w:rsid w:val="005D1145"/>
    <w:rsid w:val="005E47C9"/>
    <w:rsid w:val="005E57A3"/>
    <w:rsid w:val="005E7571"/>
    <w:rsid w:val="006043B8"/>
    <w:rsid w:val="006107F1"/>
    <w:rsid w:val="00613423"/>
    <w:rsid w:val="0063630F"/>
    <w:rsid w:val="00636CCA"/>
    <w:rsid w:val="00641A39"/>
    <w:rsid w:val="00652FAF"/>
    <w:rsid w:val="00661992"/>
    <w:rsid w:val="00663F43"/>
    <w:rsid w:val="006654F9"/>
    <w:rsid w:val="0067480E"/>
    <w:rsid w:val="00696E29"/>
    <w:rsid w:val="006B4C5A"/>
    <w:rsid w:val="006C1593"/>
    <w:rsid w:val="006E148C"/>
    <w:rsid w:val="006E3F37"/>
    <w:rsid w:val="006F10A6"/>
    <w:rsid w:val="006F737B"/>
    <w:rsid w:val="00704E9B"/>
    <w:rsid w:val="00707071"/>
    <w:rsid w:val="00716324"/>
    <w:rsid w:val="00747290"/>
    <w:rsid w:val="00753DBE"/>
    <w:rsid w:val="00757D91"/>
    <w:rsid w:val="0076284B"/>
    <w:rsid w:val="00766921"/>
    <w:rsid w:val="007717CE"/>
    <w:rsid w:val="007837AA"/>
    <w:rsid w:val="00785DDC"/>
    <w:rsid w:val="00786FC3"/>
    <w:rsid w:val="00793389"/>
    <w:rsid w:val="007958AE"/>
    <w:rsid w:val="007B3CDF"/>
    <w:rsid w:val="007B4A01"/>
    <w:rsid w:val="007B6B12"/>
    <w:rsid w:val="007C21BB"/>
    <w:rsid w:val="007C3567"/>
    <w:rsid w:val="007C566E"/>
    <w:rsid w:val="007C7393"/>
    <w:rsid w:val="007D17A7"/>
    <w:rsid w:val="007E149E"/>
    <w:rsid w:val="007E5040"/>
    <w:rsid w:val="0080595A"/>
    <w:rsid w:val="00826315"/>
    <w:rsid w:val="0083527D"/>
    <w:rsid w:val="00837C3E"/>
    <w:rsid w:val="008409EF"/>
    <w:rsid w:val="00842F91"/>
    <w:rsid w:val="008444A5"/>
    <w:rsid w:val="0085037B"/>
    <w:rsid w:val="0085200E"/>
    <w:rsid w:val="0086570C"/>
    <w:rsid w:val="00886CB0"/>
    <w:rsid w:val="00891603"/>
    <w:rsid w:val="00894269"/>
    <w:rsid w:val="00896BF3"/>
    <w:rsid w:val="008A1C13"/>
    <w:rsid w:val="008B6DBB"/>
    <w:rsid w:val="008C6EC1"/>
    <w:rsid w:val="008E564C"/>
    <w:rsid w:val="008F7058"/>
    <w:rsid w:val="00932395"/>
    <w:rsid w:val="009404E5"/>
    <w:rsid w:val="00942BDB"/>
    <w:rsid w:val="009437DF"/>
    <w:rsid w:val="00963C13"/>
    <w:rsid w:val="009849AF"/>
    <w:rsid w:val="009946A1"/>
    <w:rsid w:val="00994A8A"/>
    <w:rsid w:val="00995914"/>
    <w:rsid w:val="009A6012"/>
    <w:rsid w:val="009C022E"/>
    <w:rsid w:val="009C4825"/>
    <w:rsid w:val="009D4B7B"/>
    <w:rsid w:val="009E1504"/>
    <w:rsid w:val="00A1002A"/>
    <w:rsid w:val="00A170BC"/>
    <w:rsid w:val="00A22253"/>
    <w:rsid w:val="00A35607"/>
    <w:rsid w:val="00A42C82"/>
    <w:rsid w:val="00A450BE"/>
    <w:rsid w:val="00A46911"/>
    <w:rsid w:val="00A50073"/>
    <w:rsid w:val="00A61336"/>
    <w:rsid w:val="00A622B0"/>
    <w:rsid w:val="00A6585C"/>
    <w:rsid w:val="00A901A7"/>
    <w:rsid w:val="00A921EC"/>
    <w:rsid w:val="00AA1314"/>
    <w:rsid w:val="00AA50B7"/>
    <w:rsid w:val="00AB4C7D"/>
    <w:rsid w:val="00AB622E"/>
    <w:rsid w:val="00AD5153"/>
    <w:rsid w:val="00AD7C8D"/>
    <w:rsid w:val="00AE7FCF"/>
    <w:rsid w:val="00AF2D11"/>
    <w:rsid w:val="00AF39FA"/>
    <w:rsid w:val="00B0422C"/>
    <w:rsid w:val="00B14E6E"/>
    <w:rsid w:val="00B15438"/>
    <w:rsid w:val="00B21365"/>
    <w:rsid w:val="00B27DB6"/>
    <w:rsid w:val="00B31972"/>
    <w:rsid w:val="00B40059"/>
    <w:rsid w:val="00B5268F"/>
    <w:rsid w:val="00B660CD"/>
    <w:rsid w:val="00B71E40"/>
    <w:rsid w:val="00B746B6"/>
    <w:rsid w:val="00B853AE"/>
    <w:rsid w:val="00B874E0"/>
    <w:rsid w:val="00B91AB1"/>
    <w:rsid w:val="00BA74FD"/>
    <w:rsid w:val="00BB18E8"/>
    <w:rsid w:val="00BC13AD"/>
    <w:rsid w:val="00BC28AA"/>
    <w:rsid w:val="00BD4EB5"/>
    <w:rsid w:val="00BD6828"/>
    <w:rsid w:val="00BF2C70"/>
    <w:rsid w:val="00BF2E0B"/>
    <w:rsid w:val="00BF4A69"/>
    <w:rsid w:val="00C001AA"/>
    <w:rsid w:val="00C071C7"/>
    <w:rsid w:val="00C11C22"/>
    <w:rsid w:val="00C2777E"/>
    <w:rsid w:val="00C34425"/>
    <w:rsid w:val="00C34F95"/>
    <w:rsid w:val="00C407AF"/>
    <w:rsid w:val="00C44461"/>
    <w:rsid w:val="00C61177"/>
    <w:rsid w:val="00C87A98"/>
    <w:rsid w:val="00C92AB7"/>
    <w:rsid w:val="00CC5B18"/>
    <w:rsid w:val="00CD4B37"/>
    <w:rsid w:val="00CF5EAC"/>
    <w:rsid w:val="00D11BC7"/>
    <w:rsid w:val="00D147D5"/>
    <w:rsid w:val="00D2331E"/>
    <w:rsid w:val="00D34E22"/>
    <w:rsid w:val="00D37223"/>
    <w:rsid w:val="00D432E2"/>
    <w:rsid w:val="00D451C5"/>
    <w:rsid w:val="00D859F0"/>
    <w:rsid w:val="00D9063D"/>
    <w:rsid w:val="00DC49BD"/>
    <w:rsid w:val="00DC65B2"/>
    <w:rsid w:val="00DE2F81"/>
    <w:rsid w:val="00E01CD3"/>
    <w:rsid w:val="00E05DF5"/>
    <w:rsid w:val="00E11FF1"/>
    <w:rsid w:val="00E12B46"/>
    <w:rsid w:val="00E1355B"/>
    <w:rsid w:val="00E13706"/>
    <w:rsid w:val="00E27041"/>
    <w:rsid w:val="00E4010E"/>
    <w:rsid w:val="00E42E33"/>
    <w:rsid w:val="00E46AFB"/>
    <w:rsid w:val="00E5280A"/>
    <w:rsid w:val="00E52CFC"/>
    <w:rsid w:val="00E60764"/>
    <w:rsid w:val="00E62ECE"/>
    <w:rsid w:val="00E63E09"/>
    <w:rsid w:val="00E755A5"/>
    <w:rsid w:val="00E8418D"/>
    <w:rsid w:val="00E95A15"/>
    <w:rsid w:val="00EC56CD"/>
    <w:rsid w:val="00ED24B5"/>
    <w:rsid w:val="00ED7879"/>
    <w:rsid w:val="00EE2270"/>
    <w:rsid w:val="00EE7876"/>
    <w:rsid w:val="00EE7C1A"/>
    <w:rsid w:val="00F053D3"/>
    <w:rsid w:val="00F10602"/>
    <w:rsid w:val="00F26951"/>
    <w:rsid w:val="00F4456D"/>
    <w:rsid w:val="00F45A92"/>
    <w:rsid w:val="00F45E73"/>
    <w:rsid w:val="00F5237D"/>
    <w:rsid w:val="00F5420F"/>
    <w:rsid w:val="00F64D4F"/>
    <w:rsid w:val="00F67DD2"/>
    <w:rsid w:val="00F742B6"/>
    <w:rsid w:val="00F77A9D"/>
    <w:rsid w:val="00F84064"/>
    <w:rsid w:val="00FA221F"/>
    <w:rsid w:val="00FA2B7A"/>
    <w:rsid w:val="00FB37C1"/>
    <w:rsid w:val="00FC5E96"/>
    <w:rsid w:val="00FD22B4"/>
    <w:rsid w:val="00FD4865"/>
    <w:rsid w:val="00FE43C6"/>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styleId="NormalWeb">
    <w:name w:val="Normal (Web)"/>
    <w:basedOn w:val="Normal"/>
    <w:uiPriority w:val="99"/>
    <w:semiHidden/>
    <w:unhideWhenUsed/>
    <w:rsid w:val="00DC49BD"/>
    <w:pPr>
      <w:spacing w:before="100" w:beforeAutospacing="1" w:after="100" w:afterAutospacing="1"/>
    </w:pPr>
    <w:rPr>
      <w:rFonts w:eastAsia="Times New Roman"/>
      <w:szCs w:val="24"/>
      <w:lang w:val="en-IN" w:eastAsia="en-IN"/>
    </w:rPr>
  </w:style>
  <w:style w:type="character" w:styleId="Emphasis">
    <w:name w:val="Emphasis"/>
    <w:basedOn w:val="DefaultParagraphFont"/>
    <w:uiPriority w:val="20"/>
    <w:qFormat/>
    <w:rsid w:val="00DC49BD"/>
    <w:rPr>
      <w:i/>
      <w:iCs/>
    </w:rPr>
  </w:style>
  <w:style w:type="character" w:styleId="FollowedHyperlink">
    <w:name w:val="FollowedHyperlink"/>
    <w:basedOn w:val="DefaultParagraphFont"/>
    <w:uiPriority w:val="99"/>
    <w:semiHidden/>
    <w:unhideWhenUsed/>
    <w:rsid w:val="008503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2310698">
      <w:bodyDiv w:val="1"/>
      <w:marLeft w:val="0"/>
      <w:marRight w:val="0"/>
      <w:marTop w:val="0"/>
      <w:marBottom w:val="0"/>
      <w:divBdr>
        <w:top w:val="none" w:sz="0" w:space="0" w:color="auto"/>
        <w:left w:val="none" w:sz="0" w:space="0" w:color="auto"/>
        <w:bottom w:val="none" w:sz="0" w:space="0" w:color="auto"/>
        <w:right w:val="none" w:sz="0" w:space="0" w:color="auto"/>
      </w:divBdr>
      <w:divsChild>
        <w:div w:id="1486707346">
          <w:marLeft w:val="0"/>
          <w:marRight w:val="0"/>
          <w:marTop w:val="0"/>
          <w:marBottom w:val="0"/>
          <w:divBdr>
            <w:top w:val="none" w:sz="0" w:space="0" w:color="auto"/>
            <w:left w:val="none" w:sz="0" w:space="0" w:color="auto"/>
            <w:bottom w:val="none" w:sz="0" w:space="0" w:color="auto"/>
            <w:right w:val="none" w:sz="0" w:space="0" w:color="auto"/>
          </w:divBdr>
        </w:div>
      </w:divsChild>
    </w:div>
    <w:div w:id="1647927131">
      <w:bodyDiv w:val="1"/>
      <w:marLeft w:val="0"/>
      <w:marRight w:val="0"/>
      <w:marTop w:val="0"/>
      <w:marBottom w:val="0"/>
      <w:divBdr>
        <w:top w:val="none" w:sz="0" w:space="0" w:color="auto"/>
        <w:left w:val="none" w:sz="0" w:space="0" w:color="auto"/>
        <w:bottom w:val="none" w:sz="0" w:space="0" w:color="auto"/>
        <w:right w:val="none" w:sz="0" w:space="0" w:color="auto"/>
      </w:divBdr>
    </w:div>
    <w:div w:id="1708795934">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927299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smartmayank98/Mayank-project"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smartmayank98/Mayank-project"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834F222-744F-4D9C-878E-3D6E73AE9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31</Pages>
  <Words>4830</Words>
  <Characters>27531</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32297</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mayank</cp:lastModifiedBy>
  <cp:revision>5</cp:revision>
  <cp:lastPrinted>2015-02-03T16:47:00Z</cp:lastPrinted>
  <dcterms:created xsi:type="dcterms:W3CDTF">2019-10-31T19:34:00Z</dcterms:created>
  <dcterms:modified xsi:type="dcterms:W3CDTF">2019-11-0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84a7e694-8845-3ce9-8e8d-0d7e0fe9ebc0</vt:lpwstr>
  </property>
  <property fmtid="{D5CDD505-2E9C-101B-9397-08002B2CF9AE}" pid="25" name="Mendeley Citation Style_1">
    <vt:lpwstr>http://www.zotero.org/styles/apa</vt:lpwstr>
  </property>
</Properties>
</file>